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258E9C" w14:textId="77777777" w:rsidR="00CE2E44" w:rsidRPr="00EC2983" w:rsidRDefault="00CE2E44" w:rsidP="00CE2E44">
      <w:pPr>
        <w:tabs>
          <w:tab w:val="left" w:pos="810"/>
        </w:tabs>
        <w:spacing w:after="0"/>
        <w:rPr>
          <w:rFonts w:cs="Cambria"/>
          <w:b/>
          <w:bCs/>
          <w:color w:val="365F91"/>
          <w:lang w:val="sr-Latn-RS"/>
        </w:rPr>
      </w:pPr>
    </w:p>
    <w:p w14:paraId="6EDCE3B1" w14:textId="076B1BD2" w:rsidR="00CE2E44" w:rsidRPr="00027005" w:rsidRDefault="00CE2E44" w:rsidP="00CE2E44">
      <w:pPr>
        <w:jc w:val="center"/>
        <w:rPr>
          <w:b/>
          <w:bCs/>
          <w:color w:val="365F91"/>
          <w:sz w:val="36"/>
          <w:szCs w:val="36"/>
        </w:rPr>
      </w:pPr>
      <w:r>
        <w:rPr>
          <w:b/>
          <w:bCs/>
          <w:color w:val="365F91"/>
          <w:sz w:val="36"/>
          <w:szCs w:val="36"/>
        </w:rPr>
        <w:t>Application Form</w:t>
      </w:r>
    </w:p>
    <w:p w14:paraId="2B17E228" w14:textId="7A6A2419" w:rsidR="00CE2E44" w:rsidRDefault="00CE2E44" w:rsidP="00CE2E44">
      <w:pPr>
        <w:jc w:val="center"/>
        <w:rPr>
          <w:b/>
          <w:bCs/>
          <w:color w:val="365F91"/>
          <w:sz w:val="36"/>
          <w:szCs w:val="36"/>
        </w:rPr>
      </w:pPr>
      <w:r>
        <w:rPr>
          <w:b/>
          <w:bCs/>
          <w:color w:val="365F91"/>
          <w:sz w:val="36"/>
          <w:szCs w:val="36"/>
        </w:rPr>
        <w:t>Smart Start Program</w:t>
      </w:r>
    </w:p>
    <w:p w14:paraId="668718BF" w14:textId="6E77736F" w:rsidR="00FF4F2B" w:rsidRPr="00505F54" w:rsidRDefault="00CE2E44" w:rsidP="00505F54">
      <w:pPr>
        <w:jc w:val="center"/>
        <w:rPr>
          <w:b/>
          <w:bCs/>
          <w:color w:val="365F91"/>
          <w:sz w:val="36"/>
          <w:szCs w:val="36"/>
        </w:rPr>
      </w:pPr>
      <w:r>
        <w:rPr>
          <w:b/>
          <w:bCs/>
          <w:color w:val="365F91"/>
          <w:sz w:val="36"/>
          <w:szCs w:val="36"/>
        </w:rPr>
        <w:t xml:space="preserve">Version 1.0, </w:t>
      </w:r>
      <w:r w:rsidR="003E6F55">
        <w:rPr>
          <w:b/>
          <w:bCs/>
          <w:color w:val="365F91"/>
          <w:sz w:val="36"/>
          <w:szCs w:val="36"/>
        </w:rPr>
        <w:t xml:space="preserve">Date: </w:t>
      </w:r>
      <w:r w:rsidR="00F110F7">
        <w:rPr>
          <w:b/>
          <w:bCs/>
          <w:color w:val="365F91"/>
          <w:sz w:val="36"/>
          <w:szCs w:val="36"/>
        </w:rPr>
        <w:t>December 15</w:t>
      </w:r>
      <w:r w:rsidR="003E6F55">
        <w:rPr>
          <w:b/>
          <w:bCs/>
          <w:color w:val="365F91"/>
          <w:sz w:val="36"/>
          <w:szCs w:val="36"/>
        </w:rPr>
        <w:t>, 2021</w:t>
      </w:r>
    </w:p>
    <w:tbl>
      <w:tblPr>
        <w:tblW w:w="9029" w:type="dxa"/>
        <w:jc w:val="center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029"/>
      </w:tblGrid>
      <w:tr w:rsidR="00CE2E44" w:rsidRPr="002C690B" w14:paraId="11CEBABD" w14:textId="77777777" w:rsidTr="006B3D8F">
        <w:trPr>
          <w:jc w:val="center"/>
        </w:trPr>
        <w:tc>
          <w:tcPr>
            <w:tcW w:w="9029" w:type="dxa"/>
            <w:shd w:val="clear" w:color="auto" w:fill="auto"/>
          </w:tcPr>
          <w:p w14:paraId="4FB299CF" w14:textId="77777777" w:rsidR="00CE2E44" w:rsidRDefault="00CE2E44" w:rsidP="006B3D8F">
            <w:pPr>
              <w:tabs>
                <w:tab w:val="left" w:pos="810"/>
              </w:tabs>
              <w:spacing w:before="120" w:after="120"/>
              <w:jc w:val="center"/>
              <w:rPr>
                <w:b/>
                <w:bCs/>
                <w:color w:val="365F91"/>
                <w:sz w:val="48"/>
                <w:szCs w:val="48"/>
              </w:rPr>
            </w:pPr>
            <w:r w:rsidRPr="002C690B">
              <w:rPr>
                <w:b/>
                <w:bCs/>
                <w:color w:val="365F91"/>
                <w:sz w:val="48"/>
                <w:szCs w:val="48"/>
              </w:rPr>
              <w:t>&lt;</w:t>
            </w:r>
            <w:permStart w:id="1262449720" w:edGrp="everyone"/>
            <w:r w:rsidRPr="002C690B">
              <w:rPr>
                <w:b/>
                <w:bCs/>
                <w:color w:val="365F91"/>
                <w:sz w:val="48"/>
                <w:szCs w:val="48"/>
              </w:rPr>
              <w:t>TITLE OF THE PROJECT</w:t>
            </w:r>
            <w:permEnd w:id="1262449720"/>
            <w:r w:rsidRPr="002C690B">
              <w:rPr>
                <w:b/>
                <w:bCs/>
                <w:color w:val="365F91"/>
                <w:sz w:val="48"/>
                <w:szCs w:val="48"/>
              </w:rPr>
              <w:t>&gt;</w:t>
            </w:r>
          </w:p>
          <w:p w14:paraId="11C370E5" w14:textId="77777777" w:rsidR="00CE2E44" w:rsidRPr="002C690B" w:rsidRDefault="00CE2E44" w:rsidP="006B3D8F">
            <w:pPr>
              <w:tabs>
                <w:tab w:val="left" w:pos="810"/>
              </w:tabs>
              <w:spacing w:before="120" w:after="120"/>
              <w:jc w:val="center"/>
              <w:rPr>
                <w:rFonts w:cs="Cambria"/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  <w:sz w:val="48"/>
                <w:szCs w:val="48"/>
              </w:rPr>
              <w:t>&lt;</w:t>
            </w:r>
            <w:permStart w:id="1374962343" w:edGrp="everyone"/>
            <w:r>
              <w:rPr>
                <w:b/>
                <w:bCs/>
                <w:color w:val="365F91"/>
                <w:sz w:val="48"/>
                <w:szCs w:val="48"/>
              </w:rPr>
              <w:t>PROJECT IF ID</w:t>
            </w:r>
            <w:permEnd w:id="1374962343"/>
            <w:r>
              <w:rPr>
                <w:b/>
                <w:bCs/>
                <w:color w:val="365F91"/>
                <w:sz w:val="48"/>
                <w:szCs w:val="48"/>
              </w:rPr>
              <w:t>&gt;</w:t>
            </w:r>
          </w:p>
        </w:tc>
      </w:tr>
    </w:tbl>
    <w:p w14:paraId="42DEAB51" w14:textId="77777777" w:rsidR="00CE2E44" w:rsidRPr="002C690B" w:rsidRDefault="00CE2E44" w:rsidP="00CE2E44">
      <w:pPr>
        <w:tabs>
          <w:tab w:val="left" w:pos="810"/>
        </w:tabs>
        <w:spacing w:after="0"/>
        <w:rPr>
          <w:rFonts w:cs="Cambria"/>
          <w:b/>
          <w:bCs/>
          <w:color w:val="365F91"/>
        </w:rPr>
      </w:pPr>
    </w:p>
    <w:tbl>
      <w:tblPr>
        <w:tblW w:w="9029" w:type="dxa"/>
        <w:jc w:val="center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029"/>
      </w:tblGrid>
      <w:tr w:rsidR="00CE2E44" w:rsidRPr="002C690B" w14:paraId="2472BB5E" w14:textId="77777777" w:rsidTr="006B3D8F">
        <w:trPr>
          <w:jc w:val="center"/>
        </w:trPr>
        <w:tc>
          <w:tcPr>
            <w:tcW w:w="9029" w:type="dxa"/>
            <w:shd w:val="clear" w:color="auto" w:fill="auto"/>
          </w:tcPr>
          <w:p w14:paraId="735F2747" w14:textId="66389979" w:rsidR="00CE2E44" w:rsidRPr="002C690B" w:rsidRDefault="00CE2E44" w:rsidP="006B3D8F">
            <w:pPr>
              <w:tabs>
                <w:tab w:val="left" w:pos="810"/>
              </w:tabs>
              <w:spacing w:before="120" w:after="120"/>
              <w:jc w:val="center"/>
              <w:rPr>
                <w:rFonts w:cs="Cambria"/>
                <w:b/>
                <w:bCs/>
                <w:color w:val="365F91"/>
              </w:rPr>
            </w:pPr>
            <w:bookmarkStart w:id="0" w:name="_Hlk524333340"/>
            <w:r w:rsidRPr="002C690B">
              <w:rPr>
                <w:b/>
                <w:bCs/>
                <w:color w:val="365F91"/>
                <w:sz w:val="36"/>
                <w:szCs w:val="36"/>
              </w:rPr>
              <w:t>&lt;</w:t>
            </w:r>
            <w:permStart w:id="243344105" w:edGrp="everyone"/>
            <w:r>
              <w:rPr>
                <w:b/>
                <w:bCs/>
                <w:color w:val="365F91"/>
                <w:sz w:val="36"/>
                <w:szCs w:val="36"/>
              </w:rPr>
              <w:t xml:space="preserve">Company/Team </w:t>
            </w:r>
            <w:r w:rsidRPr="002C690B">
              <w:rPr>
                <w:b/>
                <w:bCs/>
                <w:color w:val="365F91"/>
                <w:sz w:val="36"/>
                <w:szCs w:val="36"/>
              </w:rPr>
              <w:t>Name</w:t>
            </w:r>
            <w:permEnd w:id="243344105"/>
            <w:r w:rsidRPr="002C690B">
              <w:rPr>
                <w:b/>
                <w:bCs/>
                <w:color w:val="365F91"/>
                <w:sz w:val="36"/>
                <w:szCs w:val="36"/>
              </w:rPr>
              <w:t>&gt;</w:t>
            </w:r>
          </w:p>
        </w:tc>
      </w:tr>
      <w:bookmarkEnd w:id="0"/>
    </w:tbl>
    <w:p w14:paraId="608AC044" w14:textId="77777777" w:rsidR="00CE2E44" w:rsidRPr="002C690B" w:rsidRDefault="00CE2E44" w:rsidP="00CE2E44">
      <w:pPr>
        <w:spacing w:after="0"/>
        <w:rPr>
          <w:rFonts w:cs="Cambria"/>
          <w:b/>
          <w:bCs/>
          <w:color w:val="365F91"/>
        </w:rPr>
      </w:pPr>
    </w:p>
    <w:tbl>
      <w:tblPr>
        <w:tblW w:w="9029" w:type="dxa"/>
        <w:jc w:val="center"/>
        <w:tblBorders>
          <w:top w:val="thinThickMediumGap" w:sz="12" w:space="0" w:color="365F91"/>
          <w:left w:val="thinThickMediumGap" w:sz="12" w:space="0" w:color="365F91"/>
          <w:bottom w:val="thinThickMediumGap" w:sz="12" w:space="0" w:color="365F91"/>
          <w:right w:val="thickThinMediumGap" w:sz="12" w:space="0" w:color="365F91"/>
          <w:insideH w:val="single" w:sz="6" w:space="0" w:color="365F91"/>
          <w:insideV w:val="single" w:sz="6" w:space="0" w:color="365F91"/>
        </w:tblBorders>
        <w:tblLook w:val="00A0" w:firstRow="1" w:lastRow="0" w:firstColumn="1" w:lastColumn="0" w:noHBand="0" w:noVBand="0"/>
      </w:tblPr>
      <w:tblGrid>
        <w:gridCol w:w="3840"/>
        <w:gridCol w:w="5189"/>
      </w:tblGrid>
      <w:tr w:rsidR="00CE2E44" w:rsidRPr="002C690B" w14:paraId="1567CB69" w14:textId="77777777" w:rsidTr="0042002A">
        <w:trPr>
          <w:trHeight w:val="887"/>
          <w:jc w:val="center"/>
        </w:trPr>
        <w:tc>
          <w:tcPr>
            <w:tcW w:w="3840" w:type="dxa"/>
            <w:tcBorders>
              <w:top w:val="thinThickMediumGap" w:sz="12" w:space="0" w:color="365F91"/>
              <w:bottom w:val="triple" w:sz="4" w:space="0" w:color="auto"/>
            </w:tcBorders>
            <w:shd w:val="clear" w:color="auto" w:fill="99CCFF"/>
            <w:vAlign w:val="center"/>
          </w:tcPr>
          <w:p w14:paraId="45FED69B" w14:textId="77777777" w:rsidR="00CE2E44" w:rsidRPr="002C690B" w:rsidRDefault="00CE2E44" w:rsidP="006B3D8F">
            <w:pPr>
              <w:spacing w:after="0"/>
              <w:rPr>
                <w:b/>
                <w:color w:val="365F91"/>
              </w:rPr>
            </w:pPr>
            <w:r w:rsidRPr="002C690B">
              <w:rPr>
                <w:b/>
                <w:color w:val="365F91"/>
              </w:rPr>
              <w:t xml:space="preserve">Description of the project in one sentence </w:t>
            </w:r>
          </w:p>
        </w:tc>
        <w:tc>
          <w:tcPr>
            <w:tcW w:w="5189" w:type="dxa"/>
            <w:tcBorders>
              <w:top w:val="thinThickMediumGap" w:sz="12" w:space="0" w:color="365F91"/>
              <w:bottom w:val="triple" w:sz="4" w:space="0" w:color="auto"/>
            </w:tcBorders>
            <w:vAlign w:val="center"/>
          </w:tcPr>
          <w:p w14:paraId="5C7BD358" w14:textId="41851BF3" w:rsidR="00CE2E44" w:rsidRPr="00EC2983" w:rsidRDefault="0073382E" w:rsidP="006B3D8F">
            <w:pPr>
              <w:spacing w:after="0"/>
              <w:rPr>
                <w:i/>
                <w:iCs/>
                <w:color w:val="365F91"/>
              </w:rPr>
            </w:pPr>
            <w:permStart w:id="403916935" w:edGrp="everyone"/>
            <w:r w:rsidRPr="0073382E">
              <w:rPr>
                <w:i/>
                <w:iCs/>
                <w:color w:val="365F91"/>
              </w:rPr>
              <w:t>Insert here</w:t>
            </w:r>
            <w:permEnd w:id="403916935"/>
          </w:p>
        </w:tc>
      </w:tr>
      <w:tr w:rsidR="002002C4" w:rsidRPr="002C690B" w14:paraId="5DBB1A25" w14:textId="77777777" w:rsidTr="0042002A">
        <w:trPr>
          <w:trHeight w:val="574"/>
          <w:jc w:val="center"/>
        </w:trPr>
        <w:tc>
          <w:tcPr>
            <w:tcW w:w="3840" w:type="dxa"/>
            <w:tcBorders>
              <w:top w:val="triple" w:sz="4" w:space="0" w:color="auto"/>
            </w:tcBorders>
            <w:shd w:val="clear" w:color="auto" w:fill="99CCFF"/>
            <w:vAlign w:val="center"/>
          </w:tcPr>
          <w:p w14:paraId="12C41C49" w14:textId="543E20F5" w:rsidR="002002C4" w:rsidRPr="002C690B" w:rsidRDefault="002002C4" w:rsidP="002002C4">
            <w:pPr>
              <w:spacing w:after="0"/>
              <w:rPr>
                <w:b/>
                <w:color w:val="365F91"/>
              </w:rPr>
            </w:pPr>
            <w:r>
              <w:rPr>
                <w:b/>
                <w:color w:val="365F91"/>
              </w:rPr>
              <w:t>Duration of the project (in months)</w:t>
            </w:r>
            <w:r>
              <w:rPr>
                <w:rStyle w:val="FootnoteReference"/>
                <w:b/>
                <w:color w:val="365F91"/>
              </w:rPr>
              <w:footnoteReference w:id="1"/>
            </w:r>
          </w:p>
        </w:tc>
        <w:tc>
          <w:tcPr>
            <w:tcW w:w="5189" w:type="dxa"/>
            <w:tcBorders>
              <w:top w:val="triple" w:sz="4" w:space="0" w:color="auto"/>
            </w:tcBorders>
            <w:vAlign w:val="center"/>
          </w:tcPr>
          <w:p w14:paraId="087DD0AC" w14:textId="0FBF451E" w:rsidR="002002C4" w:rsidRPr="0073382E" w:rsidRDefault="0073382E" w:rsidP="002002C4">
            <w:pPr>
              <w:spacing w:after="0"/>
              <w:rPr>
                <w:color w:val="365F91"/>
              </w:rPr>
            </w:pPr>
            <w:permStart w:id="1781359344" w:edGrp="everyone"/>
            <w:r>
              <w:rPr>
                <w:color w:val="365F91"/>
              </w:rPr>
              <w:t>Insert here</w:t>
            </w:r>
            <w:permEnd w:id="1781359344"/>
          </w:p>
        </w:tc>
      </w:tr>
      <w:tr w:rsidR="00CE2E44" w:rsidRPr="002C690B" w14:paraId="7FECF35D" w14:textId="77777777" w:rsidTr="0042002A">
        <w:trPr>
          <w:trHeight w:val="322"/>
          <w:jc w:val="center"/>
        </w:trPr>
        <w:tc>
          <w:tcPr>
            <w:tcW w:w="3840" w:type="dxa"/>
            <w:shd w:val="clear" w:color="auto" w:fill="99CCFF"/>
            <w:vAlign w:val="center"/>
          </w:tcPr>
          <w:p w14:paraId="6C8998AF" w14:textId="59A8BF16" w:rsidR="00CE2E44" w:rsidRPr="002C690B" w:rsidRDefault="00807EBB" w:rsidP="006B3D8F">
            <w:pPr>
              <w:spacing w:after="0"/>
              <w:rPr>
                <w:b/>
                <w:color w:val="365F91"/>
              </w:rPr>
            </w:pPr>
            <w:bookmarkStart w:id="1" w:name="_Hlk82308358"/>
            <w:r>
              <w:rPr>
                <w:b/>
                <w:color w:val="365F91"/>
              </w:rPr>
              <w:t>Grand t</w:t>
            </w:r>
            <w:r w:rsidR="00CE2E44" w:rsidRPr="002C690B">
              <w:rPr>
                <w:b/>
                <w:color w:val="365F91"/>
              </w:rPr>
              <w:t>otal value of the project (</w:t>
            </w:r>
            <w:r w:rsidR="003E6F55">
              <w:rPr>
                <w:b/>
                <w:color w:val="365F91"/>
              </w:rPr>
              <w:t>RSD</w:t>
            </w:r>
            <w:r w:rsidR="00CE2E44" w:rsidRPr="002C690B">
              <w:rPr>
                <w:b/>
                <w:color w:val="365F91"/>
              </w:rPr>
              <w:t>)</w:t>
            </w:r>
            <w:r w:rsidR="0012593B">
              <w:rPr>
                <w:b/>
                <w:color w:val="365F91"/>
              </w:rPr>
              <w:t xml:space="preserve"> exclusive of VAT</w:t>
            </w:r>
            <w:r w:rsidR="00C06CA8">
              <w:rPr>
                <w:rStyle w:val="FootnoteReference"/>
                <w:b/>
                <w:color w:val="365F91"/>
              </w:rPr>
              <w:footnoteReference w:id="2"/>
            </w:r>
          </w:p>
        </w:tc>
        <w:tc>
          <w:tcPr>
            <w:tcW w:w="5189" w:type="dxa"/>
            <w:vAlign w:val="center"/>
          </w:tcPr>
          <w:p w14:paraId="75B3706D" w14:textId="7516B14B" w:rsidR="00CE2E44" w:rsidRPr="00EC2983" w:rsidRDefault="0073382E" w:rsidP="006B3D8F">
            <w:pPr>
              <w:spacing w:after="0"/>
              <w:rPr>
                <w:i/>
                <w:iCs/>
                <w:color w:val="365F91"/>
              </w:rPr>
            </w:pPr>
            <w:permStart w:id="1680431145" w:edGrp="everyone"/>
            <w:r>
              <w:rPr>
                <w:color w:val="365F91"/>
              </w:rPr>
              <w:t>Insert here</w:t>
            </w:r>
            <w:permEnd w:id="1680431145"/>
          </w:p>
        </w:tc>
      </w:tr>
      <w:bookmarkEnd w:id="1"/>
      <w:tr w:rsidR="002002C4" w:rsidRPr="002C690B" w14:paraId="02393D3A" w14:textId="77777777" w:rsidTr="0042002A">
        <w:trPr>
          <w:trHeight w:val="322"/>
          <w:jc w:val="center"/>
        </w:trPr>
        <w:tc>
          <w:tcPr>
            <w:tcW w:w="3840" w:type="dxa"/>
            <w:shd w:val="clear" w:color="auto" w:fill="99CCFF"/>
            <w:vAlign w:val="center"/>
          </w:tcPr>
          <w:p w14:paraId="59EC51FC" w14:textId="1B2EC7C4" w:rsidR="002002C4" w:rsidRPr="00EC2983" w:rsidRDefault="002002C4" w:rsidP="00EC2983">
            <w:pPr>
              <w:pStyle w:val="ListParagraph"/>
              <w:numPr>
                <w:ilvl w:val="0"/>
                <w:numId w:val="8"/>
              </w:numPr>
              <w:spacing w:after="0"/>
              <w:rPr>
                <w:b/>
                <w:color w:val="365F91"/>
              </w:rPr>
            </w:pPr>
            <w:r w:rsidRPr="00EC2983">
              <w:rPr>
                <w:b/>
                <w:color w:val="365F91"/>
              </w:rPr>
              <w:t>Amount of funds requested from the Innovation Fund</w:t>
            </w:r>
            <w:r w:rsidR="00D95E1C">
              <w:rPr>
                <w:b/>
                <w:color w:val="365F91"/>
              </w:rPr>
              <w:t xml:space="preserve"> </w:t>
            </w:r>
            <w:r w:rsidRPr="00EC2983">
              <w:rPr>
                <w:b/>
                <w:color w:val="365F91"/>
              </w:rPr>
              <w:t>(RSD)</w:t>
            </w:r>
            <w:r w:rsidRPr="00431873">
              <w:rPr>
                <w:rStyle w:val="FootnoteReference"/>
                <w:b/>
                <w:color w:val="365F91"/>
              </w:rPr>
              <w:footnoteReference w:id="3"/>
            </w:r>
          </w:p>
        </w:tc>
        <w:tc>
          <w:tcPr>
            <w:tcW w:w="5189" w:type="dxa"/>
            <w:vAlign w:val="center"/>
          </w:tcPr>
          <w:p w14:paraId="5A121194" w14:textId="54F37C6D" w:rsidR="002002C4" w:rsidRDefault="0073382E" w:rsidP="002002C4">
            <w:pPr>
              <w:spacing w:after="0"/>
              <w:rPr>
                <w:color w:val="365F91"/>
              </w:rPr>
            </w:pPr>
            <w:permStart w:id="1217625561" w:edGrp="everyone"/>
            <w:r>
              <w:rPr>
                <w:color w:val="365F91"/>
              </w:rPr>
              <w:t>Insert here</w:t>
            </w:r>
            <w:permEnd w:id="1217625561"/>
          </w:p>
        </w:tc>
      </w:tr>
      <w:tr w:rsidR="002002C4" w:rsidRPr="002C690B" w14:paraId="2941B87D" w14:textId="77777777" w:rsidTr="0042002A">
        <w:trPr>
          <w:trHeight w:val="322"/>
          <w:jc w:val="center"/>
        </w:trPr>
        <w:tc>
          <w:tcPr>
            <w:tcW w:w="3840" w:type="dxa"/>
            <w:shd w:val="clear" w:color="auto" w:fill="99CCFF"/>
            <w:vAlign w:val="center"/>
          </w:tcPr>
          <w:p w14:paraId="40413B09" w14:textId="040521D8" w:rsidR="002002C4" w:rsidRPr="00EC2983" w:rsidRDefault="002002C4" w:rsidP="00EC2983">
            <w:pPr>
              <w:pStyle w:val="ListParagraph"/>
              <w:numPr>
                <w:ilvl w:val="0"/>
                <w:numId w:val="8"/>
              </w:numPr>
              <w:spacing w:after="0"/>
              <w:rPr>
                <w:b/>
                <w:color w:val="365F91"/>
              </w:rPr>
            </w:pPr>
            <w:r w:rsidRPr="00EC2983">
              <w:rPr>
                <w:b/>
                <w:color w:val="365F91"/>
              </w:rPr>
              <w:t>A</w:t>
            </w:r>
            <w:r w:rsidR="00D95E1C">
              <w:rPr>
                <w:b/>
                <w:color w:val="365F91"/>
              </w:rPr>
              <w:t>pplicant’s co-financing portion</w:t>
            </w:r>
            <w:r w:rsidRPr="00EC2983">
              <w:rPr>
                <w:b/>
                <w:color w:val="365F91"/>
              </w:rPr>
              <w:t xml:space="preserve"> (RSD)</w:t>
            </w:r>
            <w:r w:rsidR="00D95E1C">
              <w:rPr>
                <w:rStyle w:val="FootnoteReference"/>
                <w:b/>
                <w:color w:val="365F91"/>
              </w:rPr>
              <w:footnoteReference w:id="4"/>
            </w:r>
          </w:p>
        </w:tc>
        <w:tc>
          <w:tcPr>
            <w:tcW w:w="5189" w:type="dxa"/>
            <w:vAlign w:val="center"/>
          </w:tcPr>
          <w:p w14:paraId="218292AD" w14:textId="50CBD65F" w:rsidR="002002C4" w:rsidRPr="002C690B" w:rsidRDefault="0073382E" w:rsidP="002002C4">
            <w:pPr>
              <w:spacing w:after="0"/>
              <w:rPr>
                <w:color w:val="365F91"/>
              </w:rPr>
            </w:pPr>
            <w:permStart w:id="2126908826" w:edGrp="everyone"/>
            <w:r>
              <w:rPr>
                <w:color w:val="365F91"/>
              </w:rPr>
              <w:t>Insert here</w:t>
            </w:r>
            <w:permEnd w:id="2126908826"/>
          </w:p>
        </w:tc>
      </w:tr>
      <w:tr w:rsidR="002002C4" w:rsidRPr="002C690B" w14:paraId="27469D8C" w14:textId="77777777" w:rsidTr="0042002A">
        <w:trPr>
          <w:trHeight w:val="284"/>
          <w:jc w:val="center"/>
        </w:trPr>
        <w:tc>
          <w:tcPr>
            <w:tcW w:w="3840" w:type="dxa"/>
            <w:shd w:val="clear" w:color="auto" w:fill="99CCFF"/>
            <w:vAlign w:val="center"/>
          </w:tcPr>
          <w:p w14:paraId="594F4B61" w14:textId="77777777" w:rsidR="002002C4" w:rsidRPr="002C690B" w:rsidRDefault="002002C4" w:rsidP="002002C4">
            <w:pPr>
              <w:spacing w:after="0"/>
              <w:rPr>
                <w:b/>
                <w:color w:val="365F91"/>
              </w:rPr>
            </w:pPr>
            <w:r w:rsidRPr="002C690B">
              <w:rPr>
                <w:b/>
                <w:color w:val="365F91"/>
              </w:rPr>
              <w:t>Industry/Sector</w:t>
            </w:r>
          </w:p>
        </w:tc>
        <w:tc>
          <w:tcPr>
            <w:tcW w:w="5189" w:type="dxa"/>
            <w:vAlign w:val="center"/>
          </w:tcPr>
          <w:p w14:paraId="520BBC60" w14:textId="14E25C90" w:rsidR="002002C4" w:rsidRPr="0073382E" w:rsidRDefault="0073382E" w:rsidP="002002C4">
            <w:pPr>
              <w:spacing w:after="0"/>
              <w:rPr>
                <w:color w:val="365F91"/>
              </w:rPr>
            </w:pPr>
            <w:permStart w:id="884024593" w:edGrp="everyone"/>
            <w:r>
              <w:rPr>
                <w:color w:val="365F91"/>
              </w:rPr>
              <w:t>Insert here</w:t>
            </w:r>
            <w:permEnd w:id="884024593"/>
          </w:p>
        </w:tc>
      </w:tr>
      <w:tr w:rsidR="002002C4" w:rsidRPr="002C690B" w14:paraId="0D10F78C" w14:textId="77777777" w:rsidTr="0042002A">
        <w:trPr>
          <w:trHeight w:val="284"/>
          <w:jc w:val="center"/>
        </w:trPr>
        <w:tc>
          <w:tcPr>
            <w:tcW w:w="3840" w:type="dxa"/>
            <w:tcBorders>
              <w:bottom w:val="thinThickMediumGap" w:sz="12" w:space="0" w:color="365F91"/>
            </w:tcBorders>
            <w:shd w:val="clear" w:color="auto" w:fill="99CCFF"/>
            <w:vAlign w:val="center"/>
          </w:tcPr>
          <w:p w14:paraId="5B16C233" w14:textId="107F4D01" w:rsidR="002002C4" w:rsidRPr="002C690B" w:rsidRDefault="002002C4" w:rsidP="002002C4">
            <w:pPr>
              <w:spacing w:after="0"/>
              <w:rPr>
                <w:b/>
                <w:color w:val="365F91"/>
              </w:rPr>
            </w:pPr>
            <w:r>
              <w:rPr>
                <w:b/>
                <w:color w:val="365F91"/>
              </w:rPr>
              <w:t>Applicant’s current status</w:t>
            </w:r>
          </w:p>
        </w:tc>
        <w:tc>
          <w:tcPr>
            <w:tcW w:w="5189" w:type="dxa"/>
            <w:tcBorders>
              <w:bottom w:val="thinThickMediumGap" w:sz="12" w:space="0" w:color="365F91"/>
            </w:tcBorders>
            <w:vAlign w:val="center"/>
          </w:tcPr>
          <w:p w14:paraId="43BA5996" w14:textId="48525EC3" w:rsidR="0042002A" w:rsidRDefault="002002C4" w:rsidP="002002C4">
            <w:pPr>
              <w:keepNext/>
              <w:keepLines/>
              <w:spacing w:before="120" w:after="120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Applying as a company   </w:t>
            </w:r>
            <w:permStart w:id="1412069122" w:edGrp="everyone"/>
            <w:sdt>
              <w:sdtPr>
                <w:rPr>
                  <w:b/>
                  <w:bCs/>
                  <w:color w:val="365F91"/>
                </w:rPr>
                <w:id w:val="182438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08D">
                  <w:rPr>
                    <w:rFonts w:ascii="MS Gothic" w:eastAsia="MS Gothic" w:hAnsi="MS Gothic" w:hint="eastAsia"/>
                    <w:b/>
                    <w:bCs/>
                    <w:color w:val="365F91"/>
                  </w:rPr>
                  <w:t>☐</w:t>
                </w:r>
              </w:sdtContent>
            </w:sdt>
            <w:permEnd w:id="1412069122"/>
            <w:r>
              <w:rPr>
                <w:b/>
                <w:bCs/>
                <w:color w:val="365F91"/>
              </w:rPr>
              <w:tab/>
            </w:r>
          </w:p>
          <w:p w14:paraId="1324FD2A" w14:textId="06EBE655" w:rsidR="002002C4" w:rsidRPr="003B46D2" w:rsidRDefault="002002C4" w:rsidP="002002C4">
            <w:pPr>
              <w:keepNext/>
              <w:keepLines/>
              <w:spacing w:before="120" w:after="120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Applying as a team </w:t>
            </w:r>
            <w:sdt>
              <w:sdtPr>
                <w:rPr>
                  <w:b/>
                  <w:bCs/>
                  <w:color w:val="365F91"/>
                </w:rPr>
                <w:id w:val="-1929109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78143931" w:edGrp="everyone"/>
                <w:r w:rsidR="00FD408D">
                  <w:rPr>
                    <w:rFonts w:ascii="MS Gothic" w:eastAsia="MS Gothic" w:hAnsi="MS Gothic" w:hint="eastAsia"/>
                    <w:b/>
                    <w:bCs/>
                    <w:color w:val="365F91"/>
                  </w:rPr>
                  <w:t>☐</w:t>
                </w:r>
                <w:permEnd w:id="78143931"/>
              </w:sdtContent>
            </w:sdt>
          </w:p>
        </w:tc>
      </w:tr>
    </w:tbl>
    <w:p w14:paraId="0D4EA57D" w14:textId="322B6C9B" w:rsidR="00CE2E44" w:rsidRPr="00C95194" w:rsidRDefault="00687845" w:rsidP="003A6379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EC2983">
        <w:rPr>
          <w:b/>
          <w:bCs/>
          <w:sz w:val="24"/>
          <w:szCs w:val="24"/>
        </w:rPr>
        <w:t>*Please fill out this form and submit it on the I</w:t>
      </w:r>
      <w:r w:rsidR="00C731E3" w:rsidRPr="00EC2983">
        <w:rPr>
          <w:b/>
          <w:bCs/>
          <w:sz w:val="24"/>
          <w:szCs w:val="24"/>
        </w:rPr>
        <w:t>nnovation Fund’s (IF)</w:t>
      </w:r>
      <w:r w:rsidRPr="00EC2983">
        <w:rPr>
          <w:b/>
          <w:bCs/>
          <w:sz w:val="24"/>
          <w:szCs w:val="24"/>
        </w:rPr>
        <w:t xml:space="preserve"> portal in</w:t>
      </w:r>
      <w:r w:rsidR="00EA5DA5">
        <w:rPr>
          <w:b/>
          <w:bCs/>
          <w:sz w:val="24"/>
          <w:szCs w:val="24"/>
        </w:rPr>
        <w:t xml:space="preserve"> the</w:t>
      </w:r>
      <w:r w:rsidRPr="00EC2983">
        <w:rPr>
          <w:b/>
          <w:bCs/>
          <w:sz w:val="24"/>
          <w:szCs w:val="24"/>
        </w:rPr>
        <w:t xml:space="preserve"> PDF form</w:t>
      </w:r>
      <w:r w:rsidR="00EA5DA5">
        <w:rPr>
          <w:b/>
          <w:bCs/>
          <w:sz w:val="24"/>
          <w:szCs w:val="24"/>
        </w:rPr>
        <w:t>at</w:t>
      </w:r>
      <w:r w:rsidRPr="00EC2983">
        <w:rPr>
          <w:b/>
          <w:bCs/>
          <w:sz w:val="24"/>
          <w:szCs w:val="24"/>
        </w:rPr>
        <w:t>.</w:t>
      </w:r>
      <w:r w:rsidR="003A6379">
        <w:rPr>
          <w:b/>
          <w:bCs/>
          <w:sz w:val="24"/>
          <w:szCs w:val="24"/>
        </w:rPr>
        <w:t xml:space="preserve"> </w:t>
      </w:r>
      <w:r w:rsidR="003A6379" w:rsidRPr="003A6379">
        <w:rPr>
          <w:b/>
          <w:bCs/>
          <w:sz w:val="24"/>
          <w:szCs w:val="24"/>
        </w:rPr>
        <w:t>Scanned documents</w:t>
      </w:r>
      <w:r w:rsidR="00EA5DA5">
        <w:rPr>
          <w:b/>
          <w:bCs/>
          <w:sz w:val="24"/>
          <w:szCs w:val="24"/>
        </w:rPr>
        <w:t xml:space="preserve"> in PDF and other formats</w:t>
      </w:r>
      <w:r w:rsidR="003A6379" w:rsidRPr="003A6379">
        <w:rPr>
          <w:b/>
          <w:bCs/>
          <w:sz w:val="24"/>
          <w:szCs w:val="24"/>
        </w:rPr>
        <w:t xml:space="preserve"> will not be accepted</w:t>
      </w:r>
      <w:r w:rsidR="003A6379">
        <w:rPr>
          <w:b/>
          <w:bCs/>
          <w:sz w:val="24"/>
          <w:szCs w:val="24"/>
        </w:rPr>
        <w:t>.</w:t>
      </w:r>
      <w:r w:rsidR="00CE2E44">
        <w:br w:type="page"/>
      </w:r>
    </w:p>
    <w:p w14:paraId="51F1DEF0" w14:textId="77777777" w:rsidR="00CE2E44" w:rsidRDefault="00CE2E44" w:rsidP="005D4111">
      <w:pPr>
        <w:rPr>
          <w:bCs/>
          <w:color w:val="365F91"/>
        </w:rPr>
      </w:pPr>
      <w:r w:rsidRPr="00CE2E44">
        <w:rPr>
          <w:bCs/>
          <w:color w:val="365F91"/>
        </w:rPr>
        <w:lastRenderedPageBreak/>
        <w:t>Dear Applicants,</w:t>
      </w:r>
    </w:p>
    <w:p w14:paraId="7A7A33DE" w14:textId="660EB9AB" w:rsidR="00CE2E44" w:rsidRDefault="00CE2E44" w:rsidP="005D4111">
      <w:pPr>
        <w:rPr>
          <w:bCs/>
          <w:color w:val="365F91"/>
        </w:rPr>
      </w:pPr>
      <w:r w:rsidRPr="007D26EC">
        <w:rPr>
          <w:bCs/>
          <w:color w:val="365F91"/>
        </w:rPr>
        <w:t xml:space="preserve">We are </w:t>
      </w:r>
      <w:r>
        <w:rPr>
          <w:bCs/>
          <w:color w:val="365F91"/>
        </w:rPr>
        <w:t>very pleased that</w:t>
      </w:r>
      <w:r w:rsidRPr="007D26EC">
        <w:rPr>
          <w:bCs/>
          <w:color w:val="365F91"/>
        </w:rPr>
        <w:t xml:space="preserve"> you</w:t>
      </w:r>
      <w:r>
        <w:rPr>
          <w:bCs/>
          <w:color w:val="365F91"/>
        </w:rPr>
        <w:t xml:space="preserve"> have decided to</w:t>
      </w:r>
      <w:r w:rsidRPr="007D26EC">
        <w:rPr>
          <w:bCs/>
          <w:color w:val="365F91"/>
        </w:rPr>
        <w:t xml:space="preserve"> apply for </w:t>
      </w:r>
      <w:r>
        <w:rPr>
          <w:bCs/>
          <w:color w:val="365F91"/>
        </w:rPr>
        <w:t xml:space="preserve">grant </w:t>
      </w:r>
      <w:r w:rsidRPr="007D26EC">
        <w:rPr>
          <w:bCs/>
          <w:color w:val="365F91"/>
        </w:rPr>
        <w:t xml:space="preserve">financing under the </w:t>
      </w:r>
      <w:r>
        <w:rPr>
          <w:bCs/>
          <w:color w:val="365F91"/>
        </w:rPr>
        <w:t>Smart Start</w:t>
      </w:r>
      <w:r w:rsidRPr="007D26EC">
        <w:rPr>
          <w:bCs/>
          <w:color w:val="365F91"/>
        </w:rPr>
        <w:t xml:space="preserve"> Program.</w:t>
      </w:r>
    </w:p>
    <w:p w14:paraId="6ACCBC38" w14:textId="5DF5C9A2" w:rsidR="00642E2C" w:rsidRDefault="00CE2E44" w:rsidP="005D4111">
      <w:pPr>
        <w:rPr>
          <w:bCs/>
          <w:color w:val="365F91"/>
        </w:rPr>
      </w:pPr>
      <w:r>
        <w:rPr>
          <w:bCs/>
          <w:color w:val="365F91"/>
        </w:rPr>
        <w:t xml:space="preserve">This Application Form represents the main document template through which you’ll </w:t>
      </w:r>
      <w:r w:rsidR="00A1108E">
        <w:rPr>
          <w:bCs/>
          <w:color w:val="365F91"/>
        </w:rPr>
        <w:t xml:space="preserve">begin to </w:t>
      </w:r>
      <w:r>
        <w:rPr>
          <w:bCs/>
          <w:color w:val="365F91"/>
        </w:rPr>
        <w:t xml:space="preserve">shape your project into a coherently </w:t>
      </w:r>
      <w:r w:rsidR="002C093D">
        <w:rPr>
          <w:bCs/>
          <w:color w:val="365F91"/>
        </w:rPr>
        <w:t xml:space="preserve">structured </w:t>
      </w:r>
      <w:r>
        <w:rPr>
          <w:bCs/>
          <w:color w:val="365F91"/>
        </w:rPr>
        <w:t>business idea.</w:t>
      </w:r>
    </w:p>
    <w:p w14:paraId="53C47E65" w14:textId="5466A449" w:rsidR="00642E2C" w:rsidRDefault="00642E2C" w:rsidP="005D4111">
      <w:pPr>
        <w:rPr>
          <w:bCs/>
          <w:color w:val="365F91"/>
        </w:rPr>
      </w:pPr>
      <w:r>
        <w:rPr>
          <w:bCs/>
          <w:color w:val="365F91"/>
        </w:rPr>
        <w:t>Keep in mind that all Applications will be assessed using the following criteria:</w:t>
      </w:r>
    </w:p>
    <w:p w14:paraId="587EFFE2" w14:textId="3A6ED79D" w:rsidR="00642E2C" w:rsidRDefault="007C4590" w:rsidP="00642E2C">
      <w:pPr>
        <w:pStyle w:val="ListParagraph"/>
        <w:numPr>
          <w:ilvl w:val="0"/>
          <w:numId w:val="1"/>
        </w:numPr>
        <w:rPr>
          <w:bCs/>
          <w:color w:val="365F91"/>
        </w:rPr>
      </w:pPr>
      <w:r>
        <w:rPr>
          <w:bCs/>
          <w:color w:val="365F91"/>
        </w:rPr>
        <w:t>U</w:t>
      </w:r>
      <w:r w:rsidR="00642E2C" w:rsidRPr="00642E2C">
        <w:rPr>
          <w:bCs/>
          <w:color w:val="365F91"/>
        </w:rPr>
        <w:t xml:space="preserve">sefulness </w:t>
      </w:r>
      <w:r w:rsidR="003E6F55">
        <w:t>and competitive advantage</w:t>
      </w:r>
      <w:r w:rsidR="003E6F55" w:rsidRPr="00E85CCC">
        <w:t xml:space="preserve"> of the proposed solution</w:t>
      </w:r>
    </w:p>
    <w:p w14:paraId="727AACF4" w14:textId="42580356" w:rsidR="00642E2C" w:rsidRDefault="00642E2C" w:rsidP="00642E2C">
      <w:pPr>
        <w:pStyle w:val="ListParagraph"/>
        <w:numPr>
          <w:ilvl w:val="0"/>
          <w:numId w:val="1"/>
        </w:numPr>
        <w:rPr>
          <w:bCs/>
          <w:color w:val="365F91"/>
        </w:rPr>
      </w:pPr>
      <w:r w:rsidRPr="00642E2C">
        <w:rPr>
          <w:bCs/>
          <w:color w:val="365F91"/>
        </w:rPr>
        <w:t>Market potential</w:t>
      </w:r>
    </w:p>
    <w:p w14:paraId="16AA631E" w14:textId="49527B0D" w:rsidR="00947048" w:rsidRPr="00EC2983" w:rsidRDefault="00947048" w:rsidP="00947048">
      <w:pPr>
        <w:pStyle w:val="ListParagraph"/>
        <w:numPr>
          <w:ilvl w:val="0"/>
          <w:numId w:val="1"/>
        </w:numPr>
        <w:rPr>
          <w:bCs/>
          <w:color w:val="365F91"/>
        </w:rPr>
      </w:pPr>
      <w:r>
        <w:rPr>
          <w:bCs/>
          <w:color w:val="365F91"/>
        </w:rPr>
        <w:t>Team competence</w:t>
      </w:r>
    </w:p>
    <w:p w14:paraId="11F36F4D" w14:textId="24191731" w:rsidR="00CE2E44" w:rsidRDefault="00642E2C" w:rsidP="005D4111">
      <w:pPr>
        <w:rPr>
          <w:bCs/>
          <w:color w:val="365F91"/>
        </w:rPr>
      </w:pPr>
      <w:r>
        <w:rPr>
          <w:bCs/>
          <w:color w:val="365F91"/>
        </w:rPr>
        <w:t>Therefore, p</w:t>
      </w:r>
      <w:r w:rsidR="00CE2E44">
        <w:rPr>
          <w:bCs/>
          <w:color w:val="365F91"/>
        </w:rPr>
        <w:t xml:space="preserve">lease describe the identified market problem or deficiency </w:t>
      </w:r>
      <w:r w:rsidR="005D4111">
        <w:rPr>
          <w:bCs/>
          <w:color w:val="365F91"/>
        </w:rPr>
        <w:t>that you</w:t>
      </w:r>
      <w:r w:rsidR="004B435B">
        <w:rPr>
          <w:bCs/>
          <w:color w:val="365F91"/>
        </w:rPr>
        <w:t xml:space="preserve"> ha</w:t>
      </w:r>
      <w:r w:rsidR="005D4111">
        <w:rPr>
          <w:bCs/>
          <w:color w:val="365F91"/>
        </w:rPr>
        <w:t xml:space="preserve">ve learned about, </w:t>
      </w:r>
      <w:r w:rsidR="00CE2E44">
        <w:rPr>
          <w:bCs/>
          <w:color w:val="365F91"/>
        </w:rPr>
        <w:t>and</w:t>
      </w:r>
      <w:r w:rsidR="005D4111">
        <w:rPr>
          <w:bCs/>
          <w:color w:val="365F91"/>
        </w:rPr>
        <w:t xml:space="preserve"> then explain what is</w:t>
      </w:r>
      <w:r w:rsidR="00CE2E44">
        <w:rPr>
          <w:bCs/>
          <w:color w:val="365F91"/>
        </w:rPr>
        <w:t xml:space="preserve"> your proposed solution </w:t>
      </w:r>
      <w:r>
        <w:rPr>
          <w:bCs/>
          <w:color w:val="365F91"/>
        </w:rPr>
        <w:t>which aims to fix this problem</w:t>
      </w:r>
      <w:r w:rsidR="005D4111">
        <w:rPr>
          <w:bCs/>
          <w:color w:val="365F91"/>
        </w:rPr>
        <w:t xml:space="preserve">. Be sure to outline the envisaged competitive advantage(s) of your </w:t>
      </w:r>
      <w:r w:rsidR="00E8049F">
        <w:rPr>
          <w:bCs/>
          <w:color w:val="365F91"/>
        </w:rPr>
        <w:t xml:space="preserve">future </w:t>
      </w:r>
      <w:r w:rsidR="005D4111">
        <w:rPr>
          <w:bCs/>
          <w:color w:val="365F91"/>
        </w:rPr>
        <w:t>solution compared to</w:t>
      </w:r>
      <w:r>
        <w:rPr>
          <w:bCs/>
          <w:color w:val="365F91"/>
        </w:rPr>
        <w:t xml:space="preserve"> currently</w:t>
      </w:r>
      <w:r w:rsidR="005D4111">
        <w:rPr>
          <w:bCs/>
          <w:color w:val="365F91"/>
        </w:rPr>
        <w:t xml:space="preserve"> existing solutions. </w:t>
      </w:r>
      <w:r w:rsidR="0060124F">
        <w:rPr>
          <w:bCs/>
          <w:color w:val="365F91"/>
        </w:rPr>
        <w:t>Once this is established</w:t>
      </w:r>
      <w:r w:rsidR="005D4111">
        <w:rPr>
          <w:bCs/>
          <w:color w:val="365F91"/>
        </w:rPr>
        <w:t>, tell us about</w:t>
      </w:r>
      <w:r w:rsidR="00B34257">
        <w:rPr>
          <w:bCs/>
          <w:color w:val="365F91"/>
        </w:rPr>
        <w:t xml:space="preserve"> your </w:t>
      </w:r>
      <w:r w:rsidR="005D4111">
        <w:rPr>
          <w:bCs/>
          <w:color w:val="365F91"/>
        </w:rPr>
        <w:t>team’s composition and competences which will allow you to successfully implement this project.</w:t>
      </w:r>
      <w:r w:rsidR="0060124F">
        <w:rPr>
          <w:bCs/>
          <w:color w:val="365F91"/>
        </w:rPr>
        <w:t xml:space="preserve"> Finally, tell us how you see your roadmap in terms of what needs to be done and when – show us your development/milestone plan.</w:t>
      </w:r>
    </w:p>
    <w:p w14:paraId="7F3CD689" w14:textId="591E5269" w:rsidR="00642E2C" w:rsidRDefault="0060124F" w:rsidP="005D4111">
      <w:pPr>
        <w:rPr>
          <w:bCs/>
          <w:color w:val="365F91"/>
        </w:rPr>
      </w:pPr>
      <w:r>
        <w:rPr>
          <w:bCs/>
          <w:color w:val="365F91"/>
        </w:rPr>
        <w:t xml:space="preserve">One of the integral parts of this Application Form is a simplified project budget, </w:t>
      </w:r>
      <w:r w:rsidR="00DF38CC">
        <w:rPr>
          <w:bCs/>
          <w:color w:val="365F91"/>
        </w:rPr>
        <w:t>where you need to provide a brief breakdown of costs</w:t>
      </w:r>
      <w:r w:rsidR="003256F7">
        <w:rPr>
          <w:bCs/>
          <w:color w:val="365F91"/>
        </w:rPr>
        <w:t xml:space="preserve">, and a video clip </w:t>
      </w:r>
      <w:r w:rsidR="003256F7">
        <w:t xml:space="preserve">no longer </w:t>
      </w:r>
      <w:r w:rsidR="003256F7" w:rsidRPr="00034E55">
        <w:t xml:space="preserve">than </w:t>
      </w:r>
      <w:r w:rsidR="003256F7" w:rsidRPr="0012593B">
        <w:rPr>
          <w:b/>
          <w:bCs/>
        </w:rPr>
        <w:t>3 minutes</w:t>
      </w:r>
      <w:r w:rsidR="003256F7" w:rsidRPr="0012593B">
        <w:t xml:space="preserve"> and attached here in the form of URL link which </w:t>
      </w:r>
      <w:r w:rsidR="00A0034B" w:rsidRPr="0012593B">
        <w:t>has to represent your team and business idea.</w:t>
      </w:r>
      <w:r w:rsidR="00947048" w:rsidRPr="0012593B">
        <w:rPr>
          <w:bCs/>
          <w:color w:val="365F91"/>
        </w:rPr>
        <w:t xml:space="preserve"> Please</w:t>
      </w:r>
      <w:r w:rsidR="00947048">
        <w:rPr>
          <w:bCs/>
          <w:color w:val="365F91"/>
        </w:rPr>
        <w:t xml:space="preserve"> note that it is your responsibility to make sure that video material is fully visible.</w:t>
      </w:r>
    </w:p>
    <w:p w14:paraId="3D24C3C2" w14:textId="21039776" w:rsidR="00CE2E44" w:rsidRPr="00B94A8F" w:rsidRDefault="00CE2E44" w:rsidP="005D4111">
      <w:pPr>
        <w:pStyle w:val="ListParagraph"/>
        <w:keepNext/>
        <w:spacing w:after="0"/>
        <w:ind w:left="0"/>
        <w:rPr>
          <w:b/>
          <w:color w:val="2F5496"/>
        </w:rPr>
      </w:pPr>
      <w:r w:rsidRPr="00B94A8F">
        <w:rPr>
          <w:rStyle w:val="Hyperlink"/>
          <w:b/>
          <w:color w:val="2F5496"/>
        </w:rPr>
        <w:t>Feel free to use picture</w:t>
      </w:r>
      <w:r w:rsidR="005D4111">
        <w:rPr>
          <w:rStyle w:val="Hyperlink"/>
          <w:b/>
          <w:color w:val="2F5496"/>
        </w:rPr>
        <w:t>s</w:t>
      </w:r>
      <w:r w:rsidRPr="00B94A8F">
        <w:rPr>
          <w:rStyle w:val="Hyperlink"/>
          <w:b/>
          <w:color w:val="2F5496"/>
        </w:rPr>
        <w:t xml:space="preserve">, graphs and links in order to better explain </w:t>
      </w:r>
      <w:r w:rsidR="005D4111">
        <w:rPr>
          <w:rStyle w:val="Hyperlink"/>
          <w:b/>
          <w:color w:val="2F5496"/>
        </w:rPr>
        <w:t>the nature</w:t>
      </w:r>
      <w:r w:rsidRPr="00B94A8F">
        <w:rPr>
          <w:rStyle w:val="Hyperlink"/>
          <w:b/>
          <w:color w:val="2F5496"/>
        </w:rPr>
        <w:t xml:space="preserve"> of your project. Also, we encourage you to use as much relevant data as possible that will help us better understand the </w:t>
      </w:r>
      <w:r w:rsidR="005D4111">
        <w:rPr>
          <w:rStyle w:val="Hyperlink"/>
          <w:b/>
          <w:color w:val="2F5496"/>
        </w:rPr>
        <w:t xml:space="preserve">essence </w:t>
      </w:r>
      <w:r w:rsidRPr="00B94A8F">
        <w:rPr>
          <w:rStyle w:val="Hyperlink"/>
          <w:b/>
          <w:color w:val="2F5496"/>
        </w:rPr>
        <w:t>of your</w:t>
      </w:r>
      <w:r w:rsidR="003F5AD2">
        <w:rPr>
          <w:rStyle w:val="Hyperlink"/>
          <w:b/>
          <w:color w:val="2F5496"/>
        </w:rPr>
        <w:t xml:space="preserve"> future</w:t>
      </w:r>
      <w:r w:rsidRPr="00B94A8F">
        <w:rPr>
          <w:rStyle w:val="Hyperlink"/>
          <w:b/>
          <w:color w:val="2F5496"/>
        </w:rPr>
        <w:t xml:space="preserve"> business idea. </w:t>
      </w:r>
      <w:r w:rsidR="005D4111">
        <w:rPr>
          <w:rStyle w:val="Hyperlink"/>
          <w:b/>
          <w:color w:val="2F5496"/>
        </w:rPr>
        <w:t>Please remember to quote sources for the data you share with us.</w:t>
      </w:r>
    </w:p>
    <w:p w14:paraId="4676C9E9" w14:textId="77777777" w:rsidR="00CE2E44" w:rsidRPr="00731E60" w:rsidRDefault="00CE2E44" w:rsidP="005D4111">
      <w:pPr>
        <w:spacing w:after="0"/>
        <w:rPr>
          <w:rFonts w:cs="Cambria"/>
          <w:b/>
          <w:bCs/>
          <w:color w:val="365F91"/>
          <w:lang w:val="sr-Latn-RS"/>
        </w:rPr>
      </w:pPr>
    </w:p>
    <w:p w14:paraId="562CC0B7" w14:textId="7B4C6813" w:rsidR="00CE2E44" w:rsidRDefault="00CE2E44" w:rsidP="005D4111">
      <w:pPr>
        <w:spacing w:after="0"/>
        <w:rPr>
          <w:rFonts w:cs="Cambria"/>
          <w:b/>
          <w:bCs/>
          <w:color w:val="365F91"/>
        </w:rPr>
      </w:pPr>
      <w:r>
        <w:rPr>
          <w:rFonts w:cs="Cambria"/>
          <w:b/>
          <w:bCs/>
          <w:color w:val="365F91"/>
        </w:rPr>
        <w:t xml:space="preserve">Applicants are required to fill out all the boxes of the </w:t>
      </w:r>
      <w:r w:rsidR="003E6F55">
        <w:rPr>
          <w:rFonts w:cs="Cambria"/>
          <w:b/>
          <w:bCs/>
          <w:color w:val="365F91"/>
        </w:rPr>
        <w:t>Application Form</w:t>
      </w:r>
      <w:r>
        <w:rPr>
          <w:rFonts w:cs="Cambria"/>
          <w:b/>
          <w:bCs/>
          <w:color w:val="365F91"/>
        </w:rPr>
        <w:t xml:space="preserve"> template. </w:t>
      </w:r>
      <w:r w:rsidRPr="00874D1C">
        <w:rPr>
          <w:rFonts w:cs="Cambria"/>
          <w:b/>
          <w:bCs/>
          <w:color w:val="365F91"/>
        </w:rPr>
        <w:t>The questions and statements provided for each section should serve as guidelines.</w:t>
      </w:r>
    </w:p>
    <w:p w14:paraId="4E25C06B" w14:textId="3899D7F0" w:rsidR="005D4111" w:rsidRDefault="005D4111" w:rsidP="005D4111">
      <w:pPr>
        <w:spacing w:after="0"/>
        <w:rPr>
          <w:rFonts w:cs="Cambria"/>
          <w:b/>
          <w:bCs/>
          <w:color w:val="365F91"/>
        </w:rPr>
      </w:pPr>
    </w:p>
    <w:p w14:paraId="4CA9E73B" w14:textId="77777777" w:rsidR="005D4111" w:rsidRDefault="005D4111" w:rsidP="005D4111">
      <w:pPr>
        <w:spacing w:after="160" w:line="259" w:lineRule="auto"/>
      </w:pPr>
      <w:r>
        <w:br w:type="page"/>
      </w:r>
    </w:p>
    <w:p w14:paraId="0171541F" w14:textId="06FEBF23" w:rsidR="003A6379" w:rsidRPr="00C95194" w:rsidRDefault="003A6379" w:rsidP="003449FE">
      <w:pPr>
        <w:pStyle w:val="Heading1"/>
        <w:spacing w:after="240"/>
        <w:rPr>
          <w:b/>
          <w:bCs/>
          <w:lang w:val="sr-Cyrl-RS"/>
        </w:rPr>
      </w:pPr>
      <w:r>
        <w:rPr>
          <w:b/>
          <w:bCs/>
        </w:rPr>
        <w:lastRenderedPageBreak/>
        <w:t>Short eligibility questionnaire</w:t>
      </w:r>
      <w:r w:rsidR="00F277F9">
        <w:rPr>
          <w:b/>
          <w:bCs/>
          <w:lang w:val="sr-Cyrl-RS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900"/>
        <w:gridCol w:w="895"/>
      </w:tblGrid>
      <w:tr w:rsidR="00B543EF" w14:paraId="1FC0B7BA" w14:textId="77777777" w:rsidTr="00C95194">
        <w:trPr>
          <w:trHeight w:val="344"/>
        </w:trPr>
        <w:tc>
          <w:tcPr>
            <w:tcW w:w="7555" w:type="dxa"/>
            <w:vAlign w:val="center"/>
          </w:tcPr>
          <w:p w14:paraId="68CA67C9" w14:textId="76B66F94" w:rsidR="00B543EF" w:rsidRPr="00B543EF" w:rsidRDefault="00B543EF" w:rsidP="00C95194">
            <w:pPr>
              <w:jc w:val="left"/>
              <w:rPr>
                <w:b/>
                <w:bCs/>
              </w:rPr>
            </w:pPr>
            <w:r w:rsidRPr="00C95194">
              <w:rPr>
                <w:b/>
                <w:bCs/>
              </w:rPr>
              <w:t>I</w:t>
            </w:r>
            <w:r w:rsidR="00FF00A7">
              <w:rPr>
                <w:b/>
                <w:bCs/>
              </w:rPr>
              <w:t>n case</w:t>
            </w:r>
            <w:r w:rsidRPr="00C95194">
              <w:rPr>
                <w:b/>
                <w:bCs/>
              </w:rPr>
              <w:t xml:space="preserve"> the Applicant is applying as </w:t>
            </w:r>
            <w:r w:rsidR="00FF00A7">
              <w:rPr>
                <w:b/>
                <w:bCs/>
              </w:rPr>
              <w:t xml:space="preserve">a </w:t>
            </w:r>
            <w:r w:rsidRPr="00C95194">
              <w:rPr>
                <w:b/>
                <w:bCs/>
              </w:rPr>
              <w:t>team</w:t>
            </w:r>
            <w:r w:rsidR="00FF00A7">
              <w:rPr>
                <w:b/>
                <w:bCs/>
              </w:rPr>
              <w:t>, please answer the following question/statement:</w:t>
            </w:r>
          </w:p>
        </w:tc>
        <w:tc>
          <w:tcPr>
            <w:tcW w:w="900" w:type="dxa"/>
            <w:vAlign w:val="center"/>
          </w:tcPr>
          <w:p w14:paraId="3A04FCF0" w14:textId="423425A1" w:rsidR="00B543EF" w:rsidRPr="00B543EF" w:rsidRDefault="00B543EF" w:rsidP="00B543E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895" w:type="dxa"/>
            <w:vAlign w:val="center"/>
          </w:tcPr>
          <w:p w14:paraId="268D8F57" w14:textId="3813E183" w:rsidR="00B543EF" w:rsidRPr="00C95194" w:rsidRDefault="00B543EF" w:rsidP="00C951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</w:tr>
      <w:tr w:rsidR="00B543EF" w14:paraId="6C3808B1" w14:textId="77777777" w:rsidTr="00C95194">
        <w:tc>
          <w:tcPr>
            <w:tcW w:w="7555" w:type="dxa"/>
          </w:tcPr>
          <w:p w14:paraId="1940D7B9" w14:textId="77777777" w:rsidR="004D5F61" w:rsidRDefault="00FF00A7" w:rsidP="003A6379">
            <w:r>
              <w:t xml:space="preserve">At </w:t>
            </w:r>
            <w:r w:rsidRPr="00CC26B0">
              <w:t>least 51% of team are residents of the Republic of Serbia</w:t>
            </w:r>
            <w:r w:rsidR="00D14FDF">
              <w:t>:</w:t>
            </w:r>
            <w:r w:rsidR="004D5F61">
              <w:t xml:space="preserve"> </w:t>
            </w:r>
          </w:p>
          <w:p w14:paraId="3F551A1C" w14:textId="355F049D" w:rsidR="00FF00A7" w:rsidRPr="00D14FDF" w:rsidRDefault="00D14FDF" w:rsidP="003A6379">
            <w:r>
              <w:t>(</w:t>
            </w:r>
            <w:r w:rsidR="00FF00A7" w:rsidRPr="00C95194">
              <w:rPr>
                <w:i/>
                <w:iCs/>
              </w:rPr>
              <w:t>In case, your team has 2 team members it is enough that one team member is a resident of the Republic of Serbia</w:t>
            </w:r>
            <w:r>
              <w:rPr>
                <w:i/>
                <w:iCs/>
              </w:rPr>
              <w:t>.)</w:t>
            </w:r>
          </w:p>
        </w:tc>
        <w:sdt>
          <w:sdtPr>
            <w:id w:val="1446973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422215188" w:edGrp="everyone" w:displacedByCustomXml="prev"/>
            <w:tc>
              <w:tcPr>
                <w:tcW w:w="900" w:type="dxa"/>
                <w:vAlign w:val="center"/>
              </w:tcPr>
              <w:p w14:paraId="7BCB3B71" w14:textId="3DC9E276" w:rsidR="00B543EF" w:rsidRDefault="009052FB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422215188" w:displacedByCustomXml="next"/>
          </w:sdtContent>
        </w:sdt>
        <w:sdt>
          <w:sdtPr>
            <w:id w:val="-148283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78730335" w:edGrp="everyone" w:displacedByCustomXml="prev"/>
            <w:tc>
              <w:tcPr>
                <w:tcW w:w="895" w:type="dxa"/>
                <w:vAlign w:val="center"/>
              </w:tcPr>
              <w:p w14:paraId="3ED77F36" w14:textId="31804D00" w:rsidR="00B543EF" w:rsidRDefault="009052FB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78730335" w:displacedByCustomXml="next"/>
          </w:sdtContent>
        </w:sdt>
      </w:tr>
      <w:tr w:rsidR="00A14F54" w14:paraId="15E5B9ED" w14:textId="77777777" w:rsidTr="001B56F3">
        <w:tc>
          <w:tcPr>
            <w:tcW w:w="7555" w:type="dxa"/>
          </w:tcPr>
          <w:p w14:paraId="3CB2527B" w14:textId="4C559EC5" w:rsidR="00A14F54" w:rsidRPr="00C95194" w:rsidRDefault="00A14F54" w:rsidP="003A6379">
            <w:pPr>
              <w:rPr>
                <w:b/>
                <w:bCs/>
              </w:rPr>
            </w:pPr>
            <w:r w:rsidRPr="008F045F">
              <w:rPr>
                <w:b/>
                <w:bCs/>
              </w:rPr>
              <w:t>I</w:t>
            </w:r>
            <w:r>
              <w:rPr>
                <w:b/>
                <w:bCs/>
              </w:rPr>
              <w:t>n case</w:t>
            </w:r>
            <w:r w:rsidRPr="008F045F">
              <w:rPr>
                <w:b/>
                <w:bCs/>
              </w:rPr>
              <w:t xml:space="preserve"> the Applicant is applying as </w:t>
            </w:r>
            <w:r>
              <w:rPr>
                <w:b/>
                <w:bCs/>
              </w:rPr>
              <w:t>a company, please answer the following question/statement:</w:t>
            </w:r>
          </w:p>
        </w:tc>
        <w:tc>
          <w:tcPr>
            <w:tcW w:w="1795" w:type="dxa"/>
            <w:gridSpan w:val="2"/>
          </w:tcPr>
          <w:p w14:paraId="20130CFB" w14:textId="71AADA67" w:rsidR="00A14F54" w:rsidRDefault="00A14F54" w:rsidP="00C95194">
            <w:pPr>
              <w:jc w:val="center"/>
            </w:pPr>
          </w:p>
        </w:tc>
      </w:tr>
      <w:tr w:rsidR="00B543EF" w14:paraId="359C16CB" w14:textId="77777777" w:rsidTr="00C95194">
        <w:tc>
          <w:tcPr>
            <w:tcW w:w="7555" w:type="dxa"/>
          </w:tcPr>
          <w:p w14:paraId="291A6A2D" w14:textId="7A458767" w:rsidR="004D5F61" w:rsidRDefault="004D5F61" w:rsidP="00B543EF">
            <w:r>
              <w:t>The Applicant is p</w:t>
            </w:r>
            <w:r w:rsidRPr="004D5F61">
              <w:t>rivately owned micro compan</w:t>
            </w:r>
            <w:r w:rsidR="00F331CD">
              <w:t>y</w:t>
            </w:r>
            <w:r w:rsidRPr="004D5F61">
              <w:t xml:space="preserve"> (limited liability company), incorporated in Serbia for no longer than 2 years at the time of Application submission, majority owned (51% or more) by residents of the Republic of Serbia with up to 10 employees</w:t>
            </w:r>
            <w:r>
              <w:t>:</w:t>
            </w:r>
            <w:r w:rsidRPr="008F045F">
              <w:rPr>
                <w:i/>
                <w:iCs/>
              </w:rPr>
              <w:t xml:space="preserve"> </w:t>
            </w:r>
          </w:p>
        </w:tc>
        <w:sdt>
          <w:sdtPr>
            <w:id w:val="1136444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2008830523" w:edGrp="everyone" w:displacedByCustomXml="prev"/>
            <w:tc>
              <w:tcPr>
                <w:tcW w:w="900" w:type="dxa"/>
                <w:vAlign w:val="center"/>
              </w:tcPr>
              <w:p w14:paraId="0DF9BB11" w14:textId="69C82AC8" w:rsidR="00B543EF" w:rsidRDefault="009052FB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2008830523" w:displacedByCustomXml="next"/>
          </w:sdtContent>
        </w:sdt>
        <w:sdt>
          <w:sdtPr>
            <w:id w:val="1982962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946419362" w:edGrp="everyone" w:displacedByCustomXml="prev"/>
            <w:tc>
              <w:tcPr>
                <w:tcW w:w="895" w:type="dxa"/>
                <w:vAlign w:val="center"/>
              </w:tcPr>
              <w:p w14:paraId="75681936" w14:textId="63AB2FBA" w:rsidR="00B543EF" w:rsidRDefault="004F30C9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946419362" w:displacedByCustomXml="next"/>
          </w:sdtContent>
        </w:sdt>
      </w:tr>
      <w:tr w:rsidR="0092556D" w14:paraId="76CD1BF0" w14:textId="77777777" w:rsidTr="004F30C9">
        <w:tc>
          <w:tcPr>
            <w:tcW w:w="7555" w:type="dxa"/>
          </w:tcPr>
          <w:p w14:paraId="67E3AC30" w14:textId="66347E95" w:rsidR="0092556D" w:rsidRDefault="0092556D" w:rsidP="0092556D">
            <w:r>
              <w:t>The Applicant has</w:t>
            </w:r>
            <w:r w:rsidRPr="000619E0">
              <w:t xml:space="preserve"> received EUR 25.000,00 or more from the </w:t>
            </w:r>
            <w:r w:rsidR="00871F09">
              <w:t>Innovation Fund (</w:t>
            </w:r>
            <w:r w:rsidRPr="000619E0">
              <w:t>IF</w:t>
            </w:r>
            <w:r w:rsidR="00871F09">
              <w:t>)</w:t>
            </w:r>
            <w:r>
              <w:t>:</w:t>
            </w:r>
          </w:p>
        </w:tc>
        <w:sdt>
          <w:sdtPr>
            <w:id w:val="1093049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653412356" w:edGrp="everyone" w:displacedByCustomXml="prev"/>
            <w:tc>
              <w:tcPr>
                <w:tcW w:w="900" w:type="dxa"/>
                <w:vAlign w:val="center"/>
              </w:tcPr>
              <w:p w14:paraId="24519990" w14:textId="7B7B3ED7" w:rsidR="0092556D" w:rsidRDefault="0092556D" w:rsidP="0092556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653412356" w:displacedByCustomXml="next"/>
          </w:sdtContent>
        </w:sdt>
        <w:sdt>
          <w:sdtPr>
            <w:id w:val="723567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036589372" w:edGrp="everyone" w:displacedByCustomXml="prev"/>
            <w:tc>
              <w:tcPr>
                <w:tcW w:w="895" w:type="dxa"/>
                <w:vAlign w:val="center"/>
              </w:tcPr>
              <w:p w14:paraId="697CE0E8" w14:textId="4226A582" w:rsidR="0092556D" w:rsidRDefault="0092556D" w:rsidP="0092556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036589372" w:displacedByCustomXml="next"/>
          </w:sdtContent>
        </w:sdt>
      </w:tr>
      <w:tr w:rsidR="0092556D" w14:paraId="0CB75D04" w14:textId="77777777" w:rsidTr="004F30C9">
        <w:tc>
          <w:tcPr>
            <w:tcW w:w="7555" w:type="dxa"/>
          </w:tcPr>
          <w:p w14:paraId="7B305228" w14:textId="58686531" w:rsidR="0092556D" w:rsidRDefault="0092556D" w:rsidP="0092556D">
            <w:r>
              <w:t xml:space="preserve">The </w:t>
            </w:r>
            <w:r w:rsidRPr="0092556D">
              <w:t xml:space="preserve">Applicant or its affiliated entity had revenues greater than or equal to EUR </w:t>
            </w:r>
            <w:r w:rsidR="00F331CD">
              <w:t>1</w:t>
            </w:r>
            <w:r w:rsidRPr="0092556D">
              <w:t>00.000,00 in any year from the moment of its incorporation</w:t>
            </w:r>
            <w:r>
              <w:t>:</w:t>
            </w:r>
          </w:p>
        </w:tc>
        <w:sdt>
          <w:sdtPr>
            <w:id w:val="-1181271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2006334403" w:edGrp="everyone" w:displacedByCustomXml="prev"/>
            <w:tc>
              <w:tcPr>
                <w:tcW w:w="900" w:type="dxa"/>
                <w:vAlign w:val="center"/>
              </w:tcPr>
              <w:p w14:paraId="07CCB661" w14:textId="53A66217" w:rsidR="0092556D" w:rsidRDefault="0092556D" w:rsidP="0092556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2006334403" w:displacedByCustomXml="next"/>
          </w:sdtContent>
        </w:sdt>
        <w:sdt>
          <w:sdtPr>
            <w:id w:val="1984433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468214607" w:edGrp="everyone" w:displacedByCustomXml="prev"/>
            <w:tc>
              <w:tcPr>
                <w:tcW w:w="895" w:type="dxa"/>
                <w:vAlign w:val="center"/>
              </w:tcPr>
              <w:p w14:paraId="537D65CD" w14:textId="310DF807" w:rsidR="0092556D" w:rsidRDefault="0092556D" w:rsidP="0092556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468214607" w:displacedByCustomXml="next"/>
          </w:sdtContent>
        </w:sdt>
      </w:tr>
      <w:tr w:rsidR="0092556D" w14:paraId="673C1103" w14:textId="77777777" w:rsidTr="004F30C9">
        <w:tc>
          <w:tcPr>
            <w:tcW w:w="7555" w:type="dxa"/>
          </w:tcPr>
          <w:p w14:paraId="2F89E36F" w14:textId="3FB591EC" w:rsidR="0092556D" w:rsidRDefault="0092556D" w:rsidP="0092556D">
            <w:r>
              <w:t>The Applicant is</w:t>
            </w:r>
            <w:r w:rsidRPr="0092556D">
              <w:t xml:space="preserve"> partially or fully owned by another private or public sector </w:t>
            </w:r>
            <w:r w:rsidR="00AD7C05">
              <w:t xml:space="preserve">(state owned) </w:t>
            </w:r>
            <w:r w:rsidRPr="0092556D">
              <w:t>company or entity with an exception of micro</w:t>
            </w:r>
            <w:r w:rsidR="00AD7C05">
              <w:t xml:space="preserve"> private</w:t>
            </w:r>
            <w:r w:rsidRPr="0092556D">
              <w:t xml:space="preserve"> structured company</w:t>
            </w:r>
            <w:r>
              <w:t>:</w:t>
            </w:r>
          </w:p>
        </w:tc>
        <w:sdt>
          <w:sdtPr>
            <w:id w:val="1581559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150244023" w:edGrp="everyone" w:displacedByCustomXml="prev"/>
            <w:tc>
              <w:tcPr>
                <w:tcW w:w="900" w:type="dxa"/>
                <w:vAlign w:val="center"/>
              </w:tcPr>
              <w:p w14:paraId="57E6E29A" w14:textId="5B75A61C" w:rsidR="0092556D" w:rsidRDefault="0092556D" w:rsidP="0092556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150244023" w:displacedByCustomXml="next"/>
          </w:sdtContent>
        </w:sdt>
        <w:sdt>
          <w:sdtPr>
            <w:id w:val="-1321182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455298003" w:edGrp="everyone" w:displacedByCustomXml="prev"/>
            <w:tc>
              <w:tcPr>
                <w:tcW w:w="895" w:type="dxa"/>
                <w:vAlign w:val="center"/>
              </w:tcPr>
              <w:p w14:paraId="4F902083" w14:textId="4B725AE9" w:rsidR="0092556D" w:rsidRDefault="0092556D" w:rsidP="0092556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455298003" w:displacedByCustomXml="next"/>
          </w:sdtContent>
        </w:sdt>
      </w:tr>
      <w:tr w:rsidR="00A14F54" w14:paraId="52F679FA" w14:textId="77777777" w:rsidTr="004C3ADF">
        <w:tc>
          <w:tcPr>
            <w:tcW w:w="7555" w:type="dxa"/>
          </w:tcPr>
          <w:p w14:paraId="40232C0F" w14:textId="60E20D38" w:rsidR="00A14F54" w:rsidRDefault="00A14F54" w:rsidP="0092556D">
            <w:r w:rsidRPr="008F045F">
              <w:rPr>
                <w:b/>
                <w:bCs/>
              </w:rPr>
              <w:t>I</w:t>
            </w:r>
            <w:r>
              <w:rPr>
                <w:b/>
                <w:bCs/>
              </w:rPr>
              <w:t>n case</w:t>
            </w:r>
            <w:r w:rsidRPr="008F045F">
              <w:rPr>
                <w:b/>
                <w:bCs/>
              </w:rPr>
              <w:t xml:space="preserve"> the Applicant is applying as </w:t>
            </w:r>
            <w:r>
              <w:rPr>
                <w:b/>
                <w:bCs/>
              </w:rPr>
              <w:t>a team or a company, please answer the following questions/statements:</w:t>
            </w:r>
          </w:p>
        </w:tc>
        <w:tc>
          <w:tcPr>
            <w:tcW w:w="1795" w:type="dxa"/>
            <w:gridSpan w:val="2"/>
          </w:tcPr>
          <w:p w14:paraId="205E0BC6" w14:textId="49677F81" w:rsidR="00A14F54" w:rsidRDefault="00A14F54" w:rsidP="00C95194">
            <w:pPr>
              <w:jc w:val="center"/>
            </w:pPr>
          </w:p>
        </w:tc>
      </w:tr>
      <w:tr w:rsidR="0092556D" w14:paraId="5C299E3F" w14:textId="77777777" w:rsidTr="00C95194">
        <w:tc>
          <w:tcPr>
            <w:tcW w:w="7555" w:type="dxa"/>
          </w:tcPr>
          <w:p w14:paraId="54B25DDC" w14:textId="7803E147" w:rsidR="0092556D" w:rsidRDefault="0092556D" w:rsidP="0092556D">
            <w:r w:rsidRPr="0092556D">
              <w:t xml:space="preserve">Any of the founders </w:t>
            </w:r>
            <w:r>
              <w:t>or</w:t>
            </w:r>
            <w:r w:rsidRPr="0092556D">
              <w:t xml:space="preserve"> proposed team members are majority owners or are in control of other small, medium or large company in Serbia or abroad with an exception of micro</w:t>
            </w:r>
            <w:r w:rsidR="002172B1">
              <w:t xml:space="preserve"> private</w:t>
            </w:r>
            <w:r w:rsidRPr="0092556D">
              <w:t xml:space="preserve"> structured company</w:t>
            </w:r>
            <w:r>
              <w:t>:</w:t>
            </w:r>
          </w:p>
        </w:tc>
        <w:sdt>
          <w:sdtPr>
            <w:id w:val="-990706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814908842" w:edGrp="everyone" w:displacedByCustomXml="prev"/>
            <w:tc>
              <w:tcPr>
                <w:tcW w:w="900" w:type="dxa"/>
                <w:vAlign w:val="center"/>
              </w:tcPr>
              <w:p w14:paraId="6D23056E" w14:textId="7C028B49" w:rsidR="0092556D" w:rsidRDefault="0092556D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814908842" w:displacedByCustomXml="next"/>
          </w:sdtContent>
        </w:sdt>
        <w:sdt>
          <w:sdtPr>
            <w:id w:val="764355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2080927821" w:edGrp="everyone" w:displacedByCustomXml="prev"/>
            <w:tc>
              <w:tcPr>
                <w:tcW w:w="895" w:type="dxa"/>
                <w:vAlign w:val="center"/>
              </w:tcPr>
              <w:p w14:paraId="59C7AC4B" w14:textId="25A7A13A" w:rsidR="0092556D" w:rsidRDefault="0092556D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2080927821" w:displacedByCustomXml="next"/>
          </w:sdtContent>
        </w:sdt>
      </w:tr>
      <w:tr w:rsidR="0092556D" w14:paraId="4C72F93E" w14:textId="77777777" w:rsidTr="00C95194">
        <w:tc>
          <w:tcPr>
            <w:tcW w:w="7555" w:type="dxa"/>
          </w:tcPr>
          <w:p w14:paraId="43A8D165" w14:textId="0807424B" w:rsidR="0092556D" w:rsidRDefault="0092556D" w:rsidP="0092556D">
            <w:r w:rsidRPr="0092556D">
              <w:t>Any of the founders or proposed team members has 50% or more ownership in a company that is implementing a project financed under the IF’s grant or support programs at the time of Application submission.</w:t>
            </w:r>
          </w:p>
        </w:tc>
        <w:sdt>
          <w:sdtPr>
            <w:id w:val="-1433669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128748779" w:edGrp="everyone" w:displacedByCustomXml="prev"/>
            <w:tc>
              <w:tcPr>
                <w:tcW w:w="900" w:type="dxa"/>
                <w:vAlign w:val="center"/>
              </w:tcPr>
              <w:p w14:paraId="1B80B4A9" w14:textId="2AE0FF26" w:rsidR="0092556D" w:rsidRDefault="0092556D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128748779" w:displacedByCustomXml="next"/>
          </w:sdtContent>
        </w:sdt>
        <w:sdt>
          <w:sdtPr>
            <w:id w:val="6500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303784009" w:edGrp="everyone" w:displacedByCustomXml="prev"/>
            <w:tc>
              <w:tcPr>
                <w:tcW w:w="895" w:type="dxa"/>
                <w:vAlign w:val="center"/>
              </w:tcPr>
              <w:p w14:paraId="3E75E8DB" w14:textId="14A90D74" w:rsidR="0092556D" w:rsidRDefault="0092556D" w:rsidP="00C9519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303784009" w:displacedByCustomXml="next"/>
          </w:sdtContent>
        </w:sdt>
      </w:tr>
      <w:tr w:rsidR="00F277F9" w14:paraId="08F0131C" w14:textId="77777777" w:rsidTr="004F30C9">
        <w:tc>
          <w:tcPr>
            <w:tcW w:w="7555" w:type="dxa"/>
          </w:tcPr>
          <w:p w14:paraId="398798B2" w14:textId="5A18A854" w:rsidR="00F277F9" w:rsidRDefault="00F277F9" w:rsidP="00F277F9">
            <w:pPr>
              <w:rPr>
                <w:lang w:val="sr-Latn-RS"/>
              </w:rPr>
            </w:pPr>
            <w:r>
              <w:rPr>
                <w:lang w:val="sr-Latn-RS"/>
              </w:rPr>
              <w:t>Have you applied</w:t>
            </w:r>
            <w:r w:rsidR="003A4E13">
              <w:rPr>
                <w:lang w:val="sr-Latn-RS"/>
              </w:rPr>
              <w:t>/Are you applying</w:t>
            </w:r>
            <w:r>
              <w:rPr>
                <w:lang w:val="sr-Latn-RS"/>
              </w:rPr>
              <w:t xml:space="preserve"> paralelly to any other Innovation Fund’s program that is currently open?</w:t>
            </w:r>
          </w:p>
          <w:p w14:paraId="353313A1" w14:textId="7C693ECA" w:rsidR="00F277F9" w:rsidRPr="00C95194" w:rsidRDefault="00F277F9" w:rsidP="00F277F9">
            <w:pPr>
              <w:rPr>
                <w:i/>
                <w:iCs/>
                <w:lang w:val="sr-Latn-RS"/>
              </w:rPr>
            </w:pPr>
            <w:r>
              <w:rPr>
                <w:i/>
                <w:iCs/>
                <w:lang w:val="sr-Latn-RS"/>
              </w:rPr>
              <w:t>Keep in mind that</w:t>
            </w:r>
            <w:r w:rsidR="00ED1AD1">
              <w:rPr>
                <w:i/>
                <w:iCs/>
                <w:lang w:val="sr-Latn-RS"/>
              </w:rPr>
              <w:t xml:space="preserve"> submission of the Application to the Smart Start Program will deem you, as an applicant, ineligible to apply to other I</w:t>
            </w:r>
            <w:r w:rsidR="003C5309">
              <w:rPr>
                <w:i/>
                <w:iCs/>
                <w:lang w:val="sr-Latn-RS"/>
              </w:rPr>
              <w:t>nnovation Fund</w:t>
            </w:r>
            <w:r w:rsidR="00ED1AD1">
              <w:rPr>
                <w:i/>
                <w:iCs/>
                <w:lang w:val="sr-Latn-RS"/>
              </w:rPr>
              <w:t xml:space="preserve"> programs (</w:t>
            </w:r>
            <w:r w:rsidR="00ED1AD1">
              <w:rPr>
                <w:b/>
                <w:bCs/>
                <w:i/>
                <w:iCs/>
                <w:lang w:val="sr-Latn-RS"/>
              </w:rPr>
              <w:t>with exclusion of Innovation vouchers)</w:t>
            </w:r>
            <w:r w:rsidR="00ED1AD1">
              <w:rPr>
                <w:i/>
                <w:iCs/>
                <w:lang w:val="sr-Latn-RS"/>
              </w:rPr>
              <w:t xml:space="preserve"> </w:t>
            </w:r>
            <w:r w:rsidR="00534E53">
              <w:rPr>
                <w:i/>
                <w:iCs/>
                <w:lang w:val="sr-Latn-RS"/>
              </w:rPr>
              <w:t xml:space="preserve">and vice versa </w:t>
            </w:r>
            <w:r w:rsidR="00ED1AD1">
              <w:rPr>
                <w:i/>
                <w:iCs/>
                <w:lang w:val="sr-Latn-RS"/>
              </w:rPr>
              <w:t>as long as your application is under evaluation.</w:t>
            </w:r>
          </w:p>
        </w:tc>
        <w:sdt>
          <w:sdtPr>
            <w:id w:val="98683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595492605" w:edGrp="everyone" w:displacedByCustomXml="prev"/>
            <w:tc>
              <w:tcPr>
                <w:tcW w:w="900" w:type="dxa"/>
                <w:vAlign w:val="center"/>
              </w:tcPr>
              <w:p w14:paraId="0384DF15" w14:textId="034CFEEF" w:rsidR="00F277F9" w:rsidRDefault="00F277F9" w:rsidP="00F277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595492605" w:displacedByCustomXml="next"/>
          </w:sdtContent>
        </w:sdt>
        <w:sdt>
          <w:sdtPr>
            <w:id w:val="1276749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544685020" w:edGrp="everyone" w:displacedByCustomXml="prev"/>
            <w:tc>
              <w:tcPr>
                <w:tcW w:w="895" w:type="dxa"/>
                <w:vAlign w:val="center"/>
              </w:tcPr>
              <w:p w14:paraId="1B6EE912" w14:textId="2C63F196" w:rsidR="00F277F9" w:rsidRDefault="00F277F9" w:rsidP="00F277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544685020" w:displacedByCustomXml="next"/>
          </w:sdtContent>
        </w:sdt>
      </w:tr>
    </w:tbl>
    <w:p w14:paraId="50B0252F" w14:textId="7BF83BFB" w:rsidR="003A6379" w:rsidRPr="00C95194" w:rsidRDefault="00B543EF" w:rsidP="003A6379">
      <w:pPr>
        <w:rPr>
          <w:b/>
          <w:bCs/>
          <w:sz w:val="26"/>
          <w:szCs w:val="26"/>
        </w:rPr>
      </w:pPr>
      <w:r w:rsidRPr="00C95194">
        <w:rPr>
          <w:b/>
          <w:bCs/>
          <w:sz w:val="26"/>
          <w:szCs w:val="26"/>
        </w:rPr>
        <w:t xml:space="preserve">* </w:t>
      </w:r>
      <w:r w:rsidR="00FF00A7" w:rsidRPr="00C95194">
        <w:rPr>
          <w:b/>
          <w:bCs/>
          <w:sz w:val="26"/>
          <w:szCs w:val="26"/>
        </w:rPr>
        <w:t>The accuracy of your answers will be checked in detail by the Innovation Fund's staff.</w:t>
      </w:r>
    </w:p>
    <w:p w14:paraId="7D2213F3" w14:textId="7DC7FC9D" w:rsidR="0092556D" w:rsidRDefault="0092556D" w:rsidP="003A6379">
      <w:pPr>
        <w:rPr>
          <w:b/>
          <w:bCs/>
        </w:rPr>
      </w:pPr>
    </w:p>
    <w:p w14:paraId="7C331BDA" w14:textId="0E0A271B" w:rsidR="0092556D" w:rsidRDefault="0092556D" w:rsidP="003A6379">
      <w:pPr>
        <w:rPr>
          <w:b/>
          <w:bCs/>
        </w:rPr>
      </w:pPr>
    </w:p>
    <w:p w14:paraId="368AE424" w14:textId="3E5719E6" w:rsidR="0092556D" w:rsidRDefault="0092556D" w:rsidP="003A6379">
      <w:pPr>
        <w:rPr>
          <w:b/>
          <w:bCs/>
        </w:rPr>
      </w:pPr>
    </w:p>
    <w:p w14:paraId="2E897468" w14:textId="6CE4BBD2" w:rsidR="0092556D" w:rsidRDefault="0092556D" w:rsidP="003A6379">
      <w:pPr>
        <w:rPr>
          <w:b/>
          <w:bCs/>
        </w:rPr>
      </w:pPr>
    </w:p>
    <w:p w14:paraId="1CB3D7E8" w14:textId="0D2FE503" w:rsidR="00086212" w:rsidRPr="003449FE" w:rsidRDefault="0067372F" w:rsidP="003449FE">
      <w:pPr>
        <w:pStyle w:val="Heading1"/>
        <w:spacing w:after="240"/>
        <w:rPr>
          <w:b/>
          <w:bCs/>
        </w:rPr>
      </w:pPr>
      <w:r w:rsidRPr="007C4BEE">
        <w:rPr>
          <w:b/>
          <w:bCs/>
        </w:rPr>
        <w:lastRenderedPageBreak/>
        <w:t xml:space="preserve">The </w:t>
      </w:r>
      <w:r w:rsidR="00947048">
        <w:rPr>
          <w:b/>
          <w:bCs/>
        </w:rPr>
        <w:t>market challenge</w:t>
      </w:r>
    </w:p>
    <w:p w14:paraId="184BCDDB" w14:textId="1A2B7028" w:rsidR="0067372F" w:rsidRDefault="0067372F" w:rsidP="00CE2E44">
      <w:r>
        <w:t>Please tell us all about the market problem, gap or deficiency you</w:t>
      </w:r>
      <w:r w:rsidR="006E60E2">
        <w:t xml:space="preserve"> ha</w:t>
      </w:r>
      <w:r>
        <w:t>ve managed to identify</w:t>
      </w:r>
      <w:r w:rsidR="007756B2">
        <w:t xml:space="preserve"> so far</w:t>
      </w:r>
      <w:r>
        <w:t xml:space="preserve">. Describe the nature of this problem and tell us how </w:t>
      </w:r>
      <w:r w:rsidR="00947048">
        <w:t>did you learn about it</w:t>
      </w:r>
      <w:r w:rsidR="00A608C4">
        <w:t>.</w:t>
      </w:r>
      <w:r>
        <w:t xml:space="preserve"> </w:t>
      </w:r>
      <w:r w:rsidR="006E60E2">
        <w:t>T</w:t>
      </w:r>
      <w:r>
        <w:t xml:space="preserve">ry to estimate </w:t>
      </w:r>
      <w:r w:rsidR="006E60E2">
        <w:t>the</w:t>
      </w:r>
      <w:r>
        <w:t xml:space="preserve"> size</w:t>
      </w:r>
      <w:r w:rsidR="000C6F13">
        <w:t xml:space="preserve"> and severity</w:t>
      </w:r>
      <w:r w:rsidR="006E60E2">
        <w:t xml:space="preserve"> of the problem.</w:t>
      </w:r>
    </w:p>
    <w:p w14:paraId="01481D30" w14:textId="0F7A745E" w:rsidR="0067372F" w:rsidRPr="0067372F" w:rsidRDefault="0067372F" w:rsidP="00CE2E44">
      <w:pPr>
        <w:rPr>
          <w:color w:val="C00000"/>
        </w:rPr>
      </w:pPr>
      <w:r w:rsidRPr="0067372F">
        <w:rPr>
          <w:color w:val="C00000"/>
        </w:rPr>
        <w:t xml:space="preserve">Max </w:t>
      </w:r>
      <w:r w:rsidR="00947048">
        <w:rPr>
          <w:color w:val="C00000"/>
        </w:rPr>
        <w:t>3</w:t>
      </w:r>
      <w:r w:rsidRPr="0067372F">
        <w:rPr>
          <w:color w:val="C00000"/>
        </w:rPr>
        <w:t>00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67372F" w:rsidRPr="002C690B" w14:paraId="65842AEF" w14:textId="77777777" w:rsidTr="006936F1">
        <w:trPr>
          <w:trHeight w:val="576"/>
        </w:trPr>
        <w:tc>
          <w:tcPr>
            <w:tcW w:w="9330" w:type="dxa"/>
            <w:shd w:val="clear" w:color="auto" w:fill="auto"/>
          </w:tcPr>
          <w:p w14:paraId="4EDBE8F0" w14:textId="77A0757F" w:rsidR="00351C16" w:rsidRPr="003E38A9" w:rsidRDefault="00351C16" w:rsidP="003E38A9">
            <w:pPr>
              <w:tabs>
                <w:tab w:val="left" w:pos="2290"/>
              </w:tabs>
              <w:spacing w:before="120" w:after="120"/>
              <w:rPr>
                <w:rFonts w:cs="Times New Roman"/>
                <w:color w:val="365F91"/>
              </w:rPr>
            </w:pPr>
            <w:r>
              <w:rPr>
                <w:rFonts w:cs="Times New Roman"/>
                <w:color w:val="365F91"/>
              </w:rPr>
              <w:t xml:space="preserve"> </w:t>
            </w:r>
            <w:permStart w:id="826703371" w:edGrp="everyone"/>
            <w:r w:rsidR="009014C2">
              <w:rPr>
                <w:rFonts w:cs="Times New Roman"/>
                <w:color w:val="365F91"/>
              </w:rPr>
              <w:t>Write here</w:t>
            </w:r>
            <w:permEnd w:id="826703371"/>
          </w:p>
        </w:tc>
      </w:tr>
    </w:tbl>
    <w:p w14:paraId="5E73646A" w14:textId="7B084E6D" w:rsidR="00654F1F" w:rsidRDefault="00654F1F" w:rsidP="00CE2E44"/>
    <w:p w14:paraId="08B5988C" w14:textId="47D17751" w:rsidR="00A608C4" w:rsidRDefault="006E60E2" w:rsidP="00CE2E44">
      <w:r>
        <w:t xml:space="preserve">Describe the type of users </w:t>
      </w:r>
      <w:r w:rsidR="007C4BEE">
        <w:t xml:space="preserve">the </w:t>
      </w:r>
      <w:r w:rsidR="003576CB">
        <w:t>challenge</w:t>
      </w:r>
      <w:r>
        <w:t xml:space="preserve"> bothers the most. How do people deal with this now? What solutions, products or services are they currently using to help them deal with this? </w:t>
      </w:r>
    </w:p>
    <w:p w14:paraId="716A1FF2" w14:textId="49DB3DBC" w:rsidR="007C4BEE" w:rsidRPr="0067372F" w:rsidRDefault="007C4BEE" w:rsidP="007C4BEE">
      <w:pPr>
        <w:rPr>
          <w:color w:val="C00000"/>
        </w:rPr>
      </w:pPr>
      <w:r w:rsidRPr="0067372F">
        <w:rPr>
          <w:color w:val="C00000"/>
        </w:rPr>
        <w:t xml:space="preserve">Max </w:t>
      </w:r>
      <w:r w:rsidR="0039423A">
        <w:rPr>
          <w:color w:val="C00000"/>
        </w:rPr>
        <w:t>2</w:t>
      </w:r>
      <w:r w:rsidRPr="0067372F">
        <w:rPr>
          <w:color w:val="C00000"/>
        </w:rPr>
        <w:t>00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7C4BEE" w:rsidRPr="002C690B" w14:paraId="4FF43649" w14:textId="77777777" w:rsidTr="00C954F1">
        <w:trPr>
          <w:trHeight w:val="576"/>
        </w:trPr>
        <w:tc>
          <w:tcPr>
            <w:tcW w:w="9330" w:type="dxa"/>
            <w:shd w:val="clear" w:color="auto" w:fill="auto"/>
          </w:tcPr>
          <w:p w14:paraId="0F5877AF" w14:textId="4F92693E" w:rsidR="007C4BEE" w:rsidRPr="003E38A9" w:rsidRDefault="009014C2" w:rsidP="00C954F1">
            <w:pPr>
              <w:tabs>
                <w:tab w:val="left" w:pos="2290"/>
              </w:tabs>
              <w:spacing w:before="120" w:after="120"/>
              <w:rPr>
                <w:rFonts w:cs="Times New Roman"/>
                <w:color w:val="365F91"/>
              </w:rPr>
            </w:pPr>
            <w:permStart w:id="743441665" w:edGrp="everyone"/>
            <w:r>
              <w:rPr>
                <w:rFonts w:cs="Times New Roman"/>
                <w:color w:val="365F91"/>
              </w:rPr>
              <w:t>Write here</w:t>
            </w:r>
            <w:permEnd w:id="743441665"/>
          </w:p>
        </w:tc>
      </w:tr>
    </w:tbl>
    <w:p w14:paraId="46973BAC" w14:textId="77777777" w:rsidR="00A608C4" w:rsidRDefault="00A608C4" w:rsidP="00CE2E44"/>
    <w:p w14:paraId="0ADB353E" w14:textId="0C366704" w:rsidR="00086212" w:rsidRPr="003449FE" w:rsidRDefault="005B2244" w:rsidP="003449FE">
      <w:pPr>
        <w:pStyle w:val="Heading1"/>
        <w:spacing w:after="240"/>
        <w:rPr>
          <w:b/>
          <w:bCs/>
        </w:rPr>
      </w:pPr>
      <w:r w:rsidRPr="00D272AE">
        <w:rPr>
          <w:b/>
          <w:bCs/>
        </w:rPr>
        <w:t>The solution</w:t>
      </w:r>
      <w:r w:rsidR="003576CB">
        <w:rPr>
          <w:b/>
          <w:bCs/>
        </w:rPr>
        <w:t xml:space="preserve"> </w:t>
      </w:r>
    </w:p>
    <w:p w14:paraId="613AC5F1" w14:textId="6C12A9DB" w:rsidR="005B2244" w:rsidRDefault="00086212" w:rsidP="00CE2E44">
      <w:r>
        <w:t xml:space="preserve">What is your proposed solution for this particular problem? Tell us about the concept behind it and describe how it would operate – help us understand the key features. </w:t>
      </w:r>
    </w:p>
    <w:p w14:paraId="79D9E7C5" w14:textId="230B2AC7" w:rsidR="005B2244" w:rsidRDefault="005B2244" w:rsidP="00CE2E44">
      <w:r w:rsidRPr="0067372F">
        <w:rPr>
          <w:color w:val="C00000"/>
        </w:rPr>
        <w:t xml:space="preserve">Max </w:t>
      </w:r>
      <w:r w:rsidR="00282155">
        <w:rPr>
          <w:color w:val="C00000"/>
        </w:rPr>
        <w:t>3</w:t>
      </w:r>
      <w:r w:rsidRPr="0067372F">
        <w:rPr>
          <w:color w:val="C00000"/>
        </w:rPr>
        <w:t>00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623442" w:rsidRPr="002C690B" w14:paraId="5278B71B" w14:textId="77777777" w:rsidTr="006936F1">
        <w:trPr>
          <w:trHeight w:val="576"/>
        </w:trPr>
        <w:tc>
          <w:tcPr>
            <w:tcW w:w="9330" w:type="dxa"/>
            <w:shd w:val="clear" w:color="auto" w:fill="auto"/>
          </w:tcPr>
          <w:p w14:paraId="463AA27F" w14:textId="77777777" w:rsidR="00623442" w:rsidRPr="002C690B" w:rsidRDefault="00623442" w:rsidP="0026590C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924284323" w:edGrp="everyone"/>
            <w:r w:rsidRPr="002C690B">
              <w:rPr>
                <w:rStyle w:val="Style1"/>
                <w:color w:val="365F91"/>
              </w:rPr>
              <w:t>Write here</w:t>
            </w:r>
            <w:permEnd w:id="924284323"/>
          </w:p>
        </w:tc>
      </w:tr>
    </w:tbl>
    <w:p w14:paraId="54DF215D" w14:textId="77777777" w:rsidR="007C4590" w:rsidRDefault="007C4590" w:rsidP="00963C1F"/>
    <w:p w14:paraId="0ED11A6C" w14:textId="74AB3B12" w:rsidR="00963C1F" w:rsidRPr="00282155" w:rsidRDefault="0039423A" w:rsidP="00963C1F">
      <w:r>
        <w:t xml:space="preserve">How is your solution uniquely addressing the problem? </w:t>
      </w:r>
      <w:r w:rsidR="003576CB">
        <w:t xml:space="preserve">Please outline main values </w:t>
      </w:r>
      <w:r w:rsidR="00282155">
        <w:t>of your solution for your potential clients</w:t>
      </w:r>
      <w:r w:rsidR="00431220">
        <w:t xml:space="preserve"> comparing to existing solutions</w:t>
      </w:r>
      <w:r w:rsidR="00282155">
        <w:t>.</w:t>
      </w:r>
      <w:r w:rsidR="00963C1F" w:rsidRPr="00963C1F">
        <w:t xml:space="preserve"> </w:t>
      </w:r>
    </w:p>
    <w:p w14:paraId="7BC20D47" w14:textId="68061CA5" w:rsidR="00963C1F" w:rsidRDefault="00963C1F" w:rsidP="00963C1F">
      <w:r w:rsidRPr="0067372F">
        <w:rPr>
          <w:color w:val="C00000"/>
        </w:rPr>
        <w:t xml:space="preserve">Max </w:t>
      </w:r>
      <w:r w:rsidR="0039423A">
        <w:rPr>
          <w:color w:val="C00000"/>
        </w:rPr>
        <w:t>2</w:t>
      </w:r>
      <w:r w:rsidR="00D80E6F">
        <w:rPr>
          <w:color w:val="C00000"/>
        </w:rPr>
        <w:t>00</w:t>
      </w:r>
      <w:r w:rsidRPr="0067372F">
        <w:rPr>
          <w:color w:val="C00000"/>
        </w:rPr>
        <w:t xml:space="preserve">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963C1F" w:rsidRPr="002C690B" w14:paraId="185AA417" w14:textId="77777777" w:rsidTr="00C954F1">
        <w:trPr>
          <w:trHeight w:val="576"/>
        </w:trPr>
        <w:tc>
          <w:tcPr>
            <w:tcW w:w="9330" w:type="dxa"/>
            <w:shd w:val="clear" w:color="auto" w:fill="auto"/>
          </w:tcPr>
          <w:p w14:paraId="5E84666F" w14:textId="77777777" w:rsidR="00963C1F" w:rsidRPr="002C690B" w:rsidRDefault="00963C1F" w:rsidP="00C954F1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110582819" w:edGrp="everyone"/>
            <w:r w:rsidRPr="002C690B">
              <w:rPr>
                <w:rStyle w:val="Style1"/>
                <w:color w:val="365F91"/>
              </w:rPr>
              <w:t>Write here</w:t>
            </w:r>
            <w:permEnd w:id="110582819"/>
          </w:p>
        </w:tc>
      </w:tr>
    </w:tbl>
    <w:p w14:paraId="5482FC72" w14:textId="77777777" w:rsidR="00483A14" w:rsidRDefault="00483A14" w:rsidP="00483A14"/>
    <w:p w14:paraId="59958ED7" w14:textId="0353E4CF" w:rsidR="00483A14" w:rsidRPr="00282155" w:rsidRDefault="00453130" w:rsidP="00483A14">
      <w:r>
        <w:t>Please provide information on the current state of the technology development and outline the necessary steps you need to take in order to develop the MVP</w:t>
      </w:r>
      <w:r w:rsidR="007B6C1C">
        <w:t xml:space="preserve"> (</w:t>
      </w:r>
      <w:r w:rsidR="007B6C1C" w:rsidRPr="00EC2983">
        <w:rPr>
          <w:i/>
          <w:iCs/>
        </w:rPr>
        <w:t>minimum viable product</w:t>
      </w:r>
      <w:r w:rsidR="007B6C1C">
        <w:t>)</w:t>
      </w:r>
      <w:r>
        <w:t>, along with the tentative timeline.</w:t>
      </w:r>
      <w:r w:rsidR="009A51FF">
        <w:t xml:space="preserve"> Keep in mind that the maximum project duration is 6 months.</w:t>
      </w:r>
    </w:p>
    <w:p w14:paraId="5995A2D9" w14:textId="2BB99FD0" w:rsidR="00483A14" w:rsidRDefault="00483A14" w:rsidP="00483A14">
      <w:r w:rsidRPr="0067372F">
        <w:rPr>
          <w:color w:val="C00000"/>
        </w:rPr>
        <w:t xml:space="preserve">Max </w:t>
      </w:r>
      <w:r w:rsidR="0039423A">
        <w:rPr>
          <w:color w:val="C00000"/>
        </w:rPr>
        <w:t>2</w:t>
      </w:r>
      <w:r>
        <w:rPr>
          <w:color w:val="C00000"/>
        </w:rPr>
        <w:t>00</w:t>
      </w:r>
      <w:r w:rsidRPr="0067372F">
        <w:rPr>
          <w:color w:val="C00000"/>
        </w:rPr>
        <w:t xml:space="preserve">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483A14" w:rsidRPr="002C690B" w14:paraId="662CF351" w14:textId="77777777" w:rsidTr="00C5643A">
        <w:trPr>
          <w:trHeight w:val="576"/>
        </w:trPr>
        <w:tc>
          <w:tcPr>
            <w:tcW w:w="9330" w:type="dxa"/>
            <w:shd w:val="clear" w:color="auto" w:fill="auto"/>
          </w:tcPr>
          <w:p w14:paraId="5C954961" w14:textId="77777777" w:rsidR="00483A14" w:rsidRPr="002C690B" w:rsidRDefault="00483A14" w:rsidP="00C5643A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1118527652" w:edGrp="everyone"/>
            <w:r w:rsidRPr="002C690B">
              <w:rPr>
                <w:rStyle w:val="Style1"/>
                <w:color w:val="365F91"/>
              </w:rPr>
              <w:t>Write here</w:t>
            </w:r>
            <w:permEnd w:id="1118527652"/>
          </w:p>
        </w:tc>
      </w:tr>
    </w:tbl>
    <w:p w14:paraId="775CE526" w14:textId="34ABBF21" w:rsidR="005B2244" w:rsidRDefault="00963C1F" w:rsidP="003449FE">
      <w:pPr>
        <w:spacing w:before="240"/>
      </w:pPr>
      <w:r>
        <w:lastRenderedPageBreak/>
        <w:t>Have you shared this idea with someone who would be your potential customer</w:t>
      </w:r>
      <w:r w:rsidR="0039423A">
        <w:t>,</w:t>
      </w:r>
      <w:r>
        <w:t xml:space="preserve"> and</w:t>
      </w:r>
      <w:r w:rsidR="0039423A">
        <w:t>, if so,</w:t>
      </w:r>
      <w:r>
        <w:t xml:space="preserve"> what was their feedback?</w:t>
      </w:r>
    </w:p>
    <w:p w14:paraId="057DA1B5" w14:textId="4D85D090" w:rsidR="00D80E6F" w:rsidRDefault="00D80E6F" w:rsidP="00D80E6F">
      <w:r w:rsidRPr="0067372F">
        <w:rPr>
          <w:color w:val="C00000"/>
        </w:rPr>
        <w:t xml:space="preserve">Max </w:t>
      </w:r>
      <w:r w:rsidR="003576CB">
        <w:rPr>
          <w:color w:val="C00000"/>
        </w:rPr>
        <w:t>2</w:t>
      </w:r>
      <w:r>
        <w:rPr>
          <w:color w:val="C00000"/>
        </w:rPr>
        <w:t>00</w:t>
      </w:r>
      <w:r w:rsidRPr="0067372F">
        <w:rPr>
          <w:color w:val="C00000"/>
        </w:rPr>
        <w:t xml:space="preserve">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D80E6F" w:rsidRPr="002C690B" w14:paraId="1287A047" w14:textId="77777777" w:rsidTr="00C954F1">
        <w:trPr>
          <w:trHeight w:val="576"/>
        </w:trPr>
        <w:tc>
          <w:tcPr>
            <w:tcW w:w="9330" w:type="dxa"/>
            <w:shd w:val="clear" w:color="auto" w:fill="auto"/>
          </w:tcPr>
          <w:p w14:paraId="3FB15E9E" w14:textId="77777777" w:rsidR="00D80E6F" w:rsidRPr="002C690B" w:rsidRDefault="00D80E6F" w:rsidP="00C954F1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44904627" w:edGrp="everyone"/>
            <w:r w:rsidRPr="002C690B">
              <w:rPr>
                <w:rStyle w:val="Style1"/>
                <w:color w:val="365F91"/>
              </w:rPr>
              <w:t>Write here</w:t>
            </w:r>
            <w:permEnd w:id="44904627"/>
          </w:p>
        </w:tc>
      </w:tr>
    </w:tbl>
    <w:p w14:paraId="5DA7BA45" w14:textId="49885753" w:rsidR="007B2540" w:rsidRDefault="007B2540" w:rsidP="003449FE">
      <w:pPr>
        <w:pStyle w:val="Heading1"/>
        <w:spacing w:after="240"/>
        <w:rPr>
          <w:b/>
          <w:bCs/>
        </w:rPr>
      </w:pPr>
      <w:r w:rsidRPr="007B2540">
        <w:rPr>
          <w:b/>
          <w:bCs/>
        </w:rPr>
        <w:t>Market potential</w:t>
      </w:r>
    </w:p>
    <w:p w14:paraId="05248AEE" w14:textId="219F105C" w:rsidR="0028609E" w:rsidRDefault="00AD2EB6" w:rsidP="00AD2EB6">
      <w:r>
        <w:t>How big is the market?</w:t>
      </w:r>
      <w:r w:rsidR="0028609E">
        <w:t xml:space="preserve"> What are the most notable trends, according to your opinion? Please provide as much relevant data as possible.</w:t>
      </w:r>
      <w:r w:rsidR="00453130">
        <w:t xml:space="preserve"> </w:t>
      </w:r>
      <w:r>
        <w:t xml:space="preserve"> </w:t>
      </w:r>
    </w:p>
    <w:p w14:paraId="54FA086D" w14:textId="6E36A3D2" w:rsidR="003449FE" w:rsidRDefault="003449FE" w:rsidP="003449FE">
      <w:r w:rsidRPr="0067372F">
        <w:rPr>
          <w:color w:val="C00000"/>
        </w:rPr>
        <w:t xml:space="preserve">Max </w:t>
      </w:r>
      <w:r w:rsidR="0028609E">
        <w:rPr>
          <w:color w:val="C00000"/>
        </w:rPr>
        <w:t>3</w:t>
      </w:r>
      <w:r w:rsidR="00A70486">
        <w:rPr>
          <w:color w:val="C00000"/>
        </w:rPr>
        <w:t>00</w:t>
      </w:r>
      <w:r w:rsidRPr="0067372F">
        <w:rPr>
          <w:color w:val="C00000"/>
        </w:rPr>
        <w:t xml:space="preserve">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3449FE" w:rsidRPr="002C690B" w14:paraId="1511B106" w14:textId="77777777" w:rsidTr="00C954F1">
        <w:trPr>
          <w:trHeight w:val="576"/>
        </w:trPr>
        <w:tc>
          <w:tcPr>
            <w:tcW w:w="9330" w:type="dxa"/>
            <w:shd w:val="clear" w:color="auto" w:fill="auto"/>
          </w:tcPr>
          <w:p w14:paraId="17222C7F" w14:textId="77777777" w:rsidR="003449FE" w:rsidRPr="002C690B" w:rsidRDefault="003449FE" w:rsidP="00C954F1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227040375" w:edGrp="everyone"/>
            <w:r w:rsidRPr="002C690B">
              <w:rPr>
                <w:rStyle w:val="Style1"/>
                <w:color w:val="365F91"/>
              </w:rPr>
              <w:t>Write here</w:t>
            </w:r>
            <w:permEnd w:id="227040375"/>
          </w:p>
        </w:tc>
      </w:tr>
    </w:tbl>
    <w:p w14:paraId="0E01F73F" w14:textId="77777777" w:rsidR="0028609E" w:rsidRDefault="0028609E" w:rsidP="0028609E"/>
    <w:p w14:paraId="2E311A4E" w14:textId="383924F7" w:rsidR="0028609E" w:rsidRPr="00AD2EB6" w:rsidRDefault="0039423A" w:rsidP="0028609E">
      <w:r>
        <w:t>Describe your target group</w:t>
      </w:r>
      <w:r w:rsidR="0028609E">
        <w:t>. Who are your potential clients</w:t>
      </w:r>
      <w:r w:rsidR="003C5A57">
        <w:t>? Give us the sense of</w:t>
      </w:r>
      <w:r w:rsidR="0028609E">
        <w:t xml:space="preserve"> who do you think might be your early adopters.</w:t>
      </w:r>
    </w:p>
    <w:p w14:paraId="2CCAEAB8" w14:textId="2CF6D685" w:rsidR="0028609E" w:rsidRDefault="0028609E" w:rsidP="0028609E">
      <w:r w:rsidRPr="0067372F">
        <w:rPr>
          <w:color w:val="C00000"/>
        </w:rPr>
        <w:t xml:space="preserve">Max </w:t>
      </w:r>
      <w:r w:rsidR="0039423A">
        <w:rPr>
          <w:color w:val="C00000"/>
        </w:rPr>
        <w:t>2</w:t>
      </w:r>
      <w:r>
        <w:rPr>
          <w:color w:val="C00000"/>
        </w:rPr>
        <w:t>00</w:t>
      </w:r>
      <w:r w:rsidRPr="0067372F">
        <w:rPr>
          <w:color w:val="C00000"/>
        </w:rPr>
        <w:t xml:space="preserve">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28609E" w:rsidRPr="002C690B" w14:paraId="05DE64AF" w14:textId="77777777" w:rsidTr="00C5643A">
        <w:trPr>
          <w:trHeight w:val="576"/>
        </w:trPr>
        <w:tc>
          <w:tcPr>
            <w:tcW w:w="9330" w:type="dxa"/>
            <w:shd w:val="clear" w:color="auto" w:fill="auto"/>
          </w:tcPr>
          <w:p w14:paraId="7F9B5A26" w14:textId="77777777" w:rsidR="0028609E" w:rsidRPr="002C690B" w:rsidRDefault="0028609E" w:rsidP="00C5643A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911955644" w:edGrp="everyone"/>
            <w:r w:rsidRPr="002C690B">
              <w:rPr>
                <w:rStyle w:val="Style1"/>
                <w:color w:val="365F91"/>
              </w:rPr>
              <w:t>Write here</w:t>
            </w:r>
            <w:permEnd w:id="911955644"/>
          </w:p>
        </w:tc>
      </w:tr>
    </w:tbl>
    <w:p w14:paraId="42E79CAB" w14:textId="77777777" w:rsidR="003C5A57" w:rsidRDefault="003C5A57" w:rsidP="003C5A57"/>
    <w:p w14:paraId="712A77AD" w14:textId="5172BCA7" w:rsidR="003C5A57" w:rsidRPr="00AD2EB6" w:rsidRDefault="003C5A57" w:rsidP="003C5A57">
      <w:r>
        <w:t xml:space="preserve">Describe us how are you going to make sustainable business </w:t>
      </w:r>
      <w:r w:rsidR="0039423A">
        <w:t>out of this. What is the pre</w:t>
      </w:r>
      <w:r>
        <w:t>fe</w:t>
      </w:r>
      <w:r w:rsidR="0039423A">
        <w:t>r</w:t>
      </w:r>
      <w:r>
        <w:t>red business model and what would be your roll-out strategy</w:t>
      </w:r>
      <w:r w:rsidR="0039423A">
        <w:t>.</w:t>
      </w:r>
    </w:p>
    <w:p w14:paraId="053E15B2" w14:textId="77777777" w:rsidR="003C5A57" w:rsidRDefault="003C5A57" w:rsidP="003C5A57">
      <w:r w:rsidRPr="0067372F">
        <w:rPr>
          <w:color w:val="C00000"/>
        </w:rPr>
        <w:t xml:space="preserve">Max </w:t>
      </w:r>
      <w:r>
        <w:rPr>
          <w:color w:val="C00000"/>
        </w:rPr>
        <w:t>300</w:t>
      </w:r>
      <w:r w:rsidRPr="0067372F">
        <w:rPr>
          <w:color w:val="C00000"/>
        </w:rPr>
        <w:t xml:space="preserve">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3C5A57" w:rsidRPr="002C690B" w14:paraId="7089009B" w14:textId="77777777" w:rsidTr="00C5643A">
        <w:trPr>
          <w:trHeight w:val="576"/>
        </w:trPr>
        <w:tc>
          <w:tcPr>
            <w:tcW w:w="9330" w:type="dxa"/>
            <w:shd w:val="clear" w:color="auto" w:fill="auto"/>
          </w:tcPr>
          <w:p w14:paraId="39D30C3B" w14:textId="77777777" w:rsidR="003C5A57" w:rsidRPr="002C690B" w:rsidRDefault="003C5A57" w:rsidP="00C5643A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1250039921" w:edGrp="everyone"/>
            <w:r w:rsidRPr="002C690B">
              <w:rPr>
                <w:rStyle w:val="Style1"/>
                <w:color w:val="365F91"/>
              </w:rPr>
              <w:t>Write here</w:t>
            </w:r>
            <w:permEnd w:id="1250039921"/>
          </w:p>
        </w:tc>
      </w:tr>
    </w:tbl>
    <w:p w14:paraId="78C017FE" w14:textId="4979BA87" w:rsidR="005B2244" w:rsidRPr="007B2540" w:rsidRDefault="005B2244" w:rsidP="00C03BF5">
      <w:pPr>
        <w:pStyle w:val="Heading1"/>
        <w:spacing w:after="240"/>
        <w:rPr>
          <w:b/>
          <w:bCs/>
        </w:rPr>
      </w:pPr>
      <w:r w:rsidRPr="00D272AE">
        <w:rPr>
          <w:b/>
          <w:bCs/>
        </w:rPr>
        <w:t>The team behind the idea</w:t>
      </w:r>
    </w:p>
    <w:p w14:paraId="5A3AB4AB" w14:textId="24D7DDBE" w:rsidR="005B2244" w:rsidRDefault="00D0724D" w:rsidP="00CE2E44">
      <w:r>
        <w:t>Tell us why you</w:t>
      </w:r>
      <w:r w:rsidR="00BF6635">
        <w:t xml:space="preserve"> a</w:t>
      </w:r>
      <w:r>
        <w:t xml:space="preserve">re the right team to tackle this challenge. What drives you? What is your specific expertise that would be complementary with </w:t>
      </w:r>
      <w:r w:rsidR="009E7B25">
        <w:t>the goals and ambitions behind your project? Briefly tell us about what each member of your team has done so far when it comes to building and verifying your innovation – who</w:t>
      </w:r>
      <w:r w:rsidR="00BF6635">
        <w:t xml:space="preserve"> i</w:t>
      </w:r>
      <w:r w:rsidR="009E7B25">
        <w:t>s leading the technical side of things? Who is the go-to-market enthusiast? Who</w:t>
      </w:r>
      <w:r w:rsidR="00BF6635">
        <w:t xml:space="preserve"> wi</w:t>
      </w:r>
      <w:r w:rsidR="009E7B25">
        <w:t>ll keep all of this together once the idea gets legs</w:t>
      </w:r>
      <w:r w:rsidR="006F7D75">
        <w:t xml:space="preserve"> and you start developing it</w:t>
      </w:r>
      <w:r w:rsidR="009E7B25">
        <w:t>?</w:t>
      </w:r>
    </w:p>
    <w:p w14:paraId="5EFA7EA7" w14:textId="086277E7" w:rsidR="005B2244" w:rsidRDefault="005B2244" w:rsidP="00CE2E44">
      <w:r w:rsidRPr="0067372F">
        <w:rPr>
          <w:color w:val="C00000"/>
        </w:rPr>
        <w:t xml:space="preserve">Max </w:t>
      </w:r>
      <w:r w:rsidR="00431220">
        <w:rPr>
          <w:color w:val="C00000"/>
        </w:rPr>
        <w:t>4</w:t>
      </w:r>
      <w:r w:rsidRPr="0067372F">
        <w:rPr>
          <w:color w:val="C00000"/>
        </w:rPr>
        <w:t>00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623442" w:rsidRPr="002C690B" w14:paraId="0BADAA58" w14:textId="77777777" w:rsidTr="009F5CB4">
        <w:trPr>
          <w:trHeight w:val="576"/>
        </w:trPr>
        <w:tc>
          <w:tcPr>
            <w:tcW w:w="9330" w:type="dxa"/>
            <w:shd w:val="clear" w:color="auto" w:fill="auto"/>
          </w:tcPr>
          <w:p w14:paraId="12777419" w14:textId="061F0675" w:rsidR="00623442" w:rsidRPr="002C690B" w:rsidRDefault="00623442" w:rsidP="00050823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1768494947" w:edGrp="everyone"/>
            <w:r w:rsidRPr="002C690B">
              <w:rPr>
                <w:rStyle w:val="Style1"/>
                <w:color w:val="365F91"/>
              </w:rPr>
              <w:t>Write here</w:t>
            </w:r>
            <w:permEnd w:id="1768494947"/>
          </w:p>
        </w:tc>
      </w:tr>
    </w:tbl>
    <w:p w14:paraId="361E485F" w14:textId="79D612A8" w:rsidR="004E266A" w:rsidRDefault="00B63CF8" w:rsidP="007B2540">
      <w:pPr>
        <w:spacing w:before="240"/>
      </w:pPr>
      <w:r>
        <w:lastRenderedPageBreak/>
        <w:t>Please, provide necessary information for each co-founder</w:t>
      </w:r>
      <w:r w:rsidR="00084113">
        <w:t>/key personnel</w:t>
      </w:r>
      <w:r>
        <w:t xml:space="preserve"> of your project. T</w:t>
      </w:r>
      <w:r w:rsidR="004E266A">
        <w:t>he maximum number of co-founder</w:t>
      </w:r>
      <w:r w:rsidR="00E236BF">
        <w:t>s</w:t>
      </w:r>
      <w:r w:rsidR="004E266A">
        <w:t>/key personnel per project</w:t>
      </w:r>
      <w:r>
        <w:t xml:space="preserve"> is up to five people</w:t>
      </w:r>
      <w:r w:rsidR="004E266A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692"/>
        <w:gridCol w:w="5887"/>
      </w:tblGrid>
      <w:tr w:rsidR="007B2540" w14:paraId="5BBC518C" w14:textId="77777777" w:rsidTr="007B2540">
        <w:tc>
          <w:tcPr>
            <w:tcW w:w="715" w:type="dxa"/>
            <w:vMerge w:val="restart"/>
            <w:tcBorders>
              <w:top w:val="thinThickLargeGap" w:sz="8" w:space="0" w:color="2F5496" w:themeColor="accent1" w:themeShade="BF"/>
              <w:left w:val="thinThickLargeGap" w:sz="8" w:space="0" w:color="2F5496" w:themeColor="accent1" w:themeShade="BF"/>
            </w:tcBorders>
            <w:textDirection w:val="btLr"/>
          </w:tcPr>
          <w:p w14:paraId="55068E3B" w14:textId="42FA52C4" w:rsidR="00633953" w:rsidRDefault="00633953" w:rsidP="00633953">
            <w:pPr>
              <w:ind w:left="113" w:right="113"/>
              <w:jc w:val="center"/>
            </w:pPr>
            <w:r>
              <w:t>1</w:t>
            </w:r>
            <w:r w:rsidRPr="000B33D1">
              <w:rPr>
                <w:vertAlign w:val="superscript"/>
              </w:rPr>
              <w:t>st</w:t>
            </w:r>
            <w:r>
              <w:rPr>
                <w:vertAlign w:val="superscript"/>
              </w:rPr>
              <w:t xml:space="preserve"> </w:t>
            </w:r>
            <w:r>
              <w:t>Co-Founder/Key Personnel full name</w:t>
            </w:r>
          </w:p>
        </w:tc>
        <w:tc>
          <w:tcPr>
            <w:tcW w:w="2692" w:type="dxa"/>
            <w:tcBorders>
              <w:top w:val="thinThickLargeGap" w:sz="8" w:space="0" w:color="2F5496" w:themeColor="accent1" w:themeShade="BF"/>
            </w:tcBorders>
          </w:tcPr>
          <w:p w14:paraId="778B4C5D" w14:textId="540A829A" w:rsidR="00633953" w:rsidRDefault="00633953" w:rsidP="00633953">
            <w:pPr>
              <w:jc w:val="left"/>
            </w:pPr>
            <w:r>
              <w:t>Full Name</w:t>
            </w:r>
          </w:p>
        </w:tc>
        <w:tc>
          <w:tcPr>
            <w:tcW w:w="5887" w:type="dxa"/>
            <w:tcBorders>
              <w:top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35FD914F" w14:textId="33B48DAB" w:rsidR="00633953" w:rsidRPr="00EF01CB" w:rsidRDefault="00185371" w:rsidP="007C4590">
            <w:pPr>
              <w:jc w:val="left"/>
            </w:pPr>
            <w:permStart w:id="629958396" w:edGrp="everyone"/>
            <w:r w:rsidRPr="00EF01CB">
              <w:t>Insert here</w:t>
            </w:r>
            <w:permEnd w:id="629958396"/>
          </w:p>
        </w:tc>
      </w:tr>
      <w:tr w:rsidR="00633953" w14:paraId="10789753" w14:textId="77777777" w:rsidTr="007B2540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62915D7F" w14:textId="77777777" w:rsidR="00633953" w:rsidRDefault="00633953" w:rsidP="00CE2E44"/>
        </w:tc>
        <w:tc>
          <w:tcPr>
            <w:tcW w:w="2692" w:type="dxa"/>
          </w:tcPr>
          <w:p w14:paraId="7DBCB1B7" w14:textId="4B27D4ED" w:rsidR="00633953" w:rsidRDefault="00633953" w:rsidP="00633953">
            <w:pPr>
              <w:jc w:val="left"/>
            </w:pPr>
            <w:r>
              <w:t>Job role</w:t>
            </w:r>
            <w:r w:rsidR="00084113">
              <w:t xml:space="preserve"> at this project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4AFABEDA" w14:textId="05CD6836" w:rsidR="00633953" w:rsidRPr="00EF01CB" w:rsidRDefault="00185371" w:rsidP="00633953">
            <w:pPr>
              <w:jc w:val="left"/>
            </w:pPr>
            <w:permStart w:id="1332227166" w:edGrp="everyone"/>
            <w:r w:rsidRPr="00EF01CB">
              <w:t>Insert here</w:t>
            </w:r>
            <w:permEnd w:id="1332227166"/>
          </w:p>
        </w:tc>
      </w:tr>
      <w:tr w:rsidR="00633953" w14:paraId="0F5B486F" w14:textId="77777777" w:rsidTr="007B2540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7D5214BA" w14:textId="77777777" w:rsidR="00633953" w:rsidRDefault="00633953" w:rsidP="00CE2E44"/>
        </w:tc>
        <w:tc>
          <w:tcPr>
            <w:tcW w:w="2692" w:type="dxa"/>
          </w:tcPr>
          <w:p w14:paraId="50F23202" w14:textId="58DE44D9" w:rsidR="00633953" w:rsidRDefault="00633953" w:rsidP="00633953">
            <w:pPr>
              <w:jc w:val="left"/>
            </w:pPr>
            <w:r>
              <w:t>Brief description of previous/related experience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76755C1A" w14:textId="3423A65A" w:rsidR="007C4590" w:rsidRPr="00EF01CB" w:rsidRDefault="00185371" w:rsidP="007C4590">
            <w:pPr>
              <w:jc w:val="left"/>
            </w:pPr>
            <w:permStart w:id="1504254145" w:edGrp="everyone"/>
            <w:r w:rsidRPr="00EF01CB">
              <w:t>Insert here</w:t>
            </w:r>
            <w:permEnd w:id="1504254145"/>
          </w:p>
        </w:tc>
      </w:tr>
      <w:tr w:rsidR="007B2540" w14:paraId="503446E9" w14:textId="77777777" w:rsidTr="007B2540">
        <w:tc>
          <w:tcPr>
            <w:tcW w:w="715" w:type="dxa"/>
            <w:vMerge/>
            <w:tcBorders>
              <w:left w:val="thinThickLargeGap" w:sz="8" w:space="0" w:color="2F5496" w:themeColor="accent1" w:themeShade="BF"/>
              <w:bottom w:val="thinThickLargeGap" w:sz="8" w:space="0" w:color="2F5496" w:themeColor="accent1" w:themeShade="BF"/>
            </w:tcBorders>
          </w:tcPr>
          <w:p w14:paraId="3BF68EE2" w14:textId="77777777" w:rsidR="00633953" w:rsidRDefault="00633953" w:rsidP="00CE2E44"/>
        </w:tc>
        <w:tc>
          <w:tcPr>
            <w:tcW w:w="2692" w:type="dxa"/>
            <w:tcBorders>
              <w:bottom w:val="thinThickLargeGap" w:sz="8" w:space="0" w:color="2F5496" w:themeColor="accent1" w:themeShade="BF"/>
            </w:tcBorders>
          </w:tcPr>
          <w:p w14:paraId="7CD455A8" w14:textId="58655D15" w:rsidR="00633953" w:rsidRDefault="00633953" w:rsidP="00633953">
            <w:pPr>
              <w:jc w:val="left"/>
            </w:pPr>
            <w:r>
              <w:t>Education</w:t>
            </w:r>
          </w:p>
        </w:tc>
        <w:tc>
          <w:tcPr>
            <w:tcW w:w="5887" w:type="dxa"/>
            <w:tcBorders>
              <w:bottom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78E6FAE6" w14:textId="56B19027" w:rsidR="00633953" w:rsidRPr="00EF01CB" w:rsidRDefault="00185371" w:rsidP="00633953">
            <w:pPr>
              <w:jc w:val="left"/>
            </w:pPr>
            <w:permStart w:id="2004841425" w:edGrp="everyone"/>
            <w:r w:rsidRPr="00EF01CB">
              <w:t>Insert here</w:t>
            </w:r>
            <w:permEnd w:id="2004841425"/>
          </w:p>
        </w:tc>
      </w:tr>
    </w:tbl>
    <w:p w14:paraId="5F6A6E40" w14:textId="11F00592" w:rsidR="00D80E6F" w:rsidRDefault="00D80E6F" w:rsidP="007B2540">
      <w:pPr>
        <w:spacing w:after="0"/>
      </w:pPr>
    </w:p>
    <w:p w14:paraId="40125F85" w14:textId="77777777" w:rsidR="007B2540" w:rsidRDefault="007B2540" w:rsidP="007B2540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692"/>
        <w:gridCol w:w="5887"/>
      </w:tblGrid>
      <w:tr w:rsidR="007B2540" w14:paraId="7CFD4E28" w14:textId="77777777" w:rsidTr="00C954F1">
        <w:tc>
          <w:tcPr>
            <w:tcW w:w="715" w:type="dxa"/>
            <w:vMerge w:val="restart"/>
            <w:tcBorders>
              <w:top w:val="thinThickLargeGap" w:sz="8" w:space="0" w:color="2F5496" w:themeColor="accent1" w:themeShade="BF"/>
              <w:left w:val="thinThickLargeGap" w:sz="8" w:space="0" w:color="2F5496" w:themeColor="accent1" w:themeShade="BF"/>
            </w:tcBorders>
            <w:textDirection w:val="btLr"/>
          </w:tcPr>
          <w:p w14:paraId="30ACF7FE" w14:textId="7DE8FC65" w:rsidR="007B2540" w:rsidRDefault="007B2540" w:rsidP="007B2540">
            <w:pPr>
              <w:ind w:left="113" w:right="113"/>
              <w:jc w:val="left"/>
            </w:pPr>
            <w:r>
              <w:t>2</w:t>
            </w:r>
            <w:r w:rsidRPr="007B2540">
              <w:rPr>
                <w:vertAlign w:val="superscript"/>
              </w:rPr>
              <w:t>nd</w:t>
            </w:r>
            <w:r>
              <w:t xml:space="preserve"> Co-Founder/Key Personnel full name</w:t>
            </w:r>
          </w:p>
        </w:tc>
        <w:tc>
          <w:tcPr>
            <w:tcW w:w="2692" w:type="dxa"/>
            <w:tcBorders>
              <w:top w:val="thinThickLargeGap" w:sz="8" w:space="0" w:color="2F5496" w:themeColor="accent1" w:themeShade="BF"/>
            </w:tcBorders>
          </w:tcPr>
          <w:p w14:paraId="76B28D82" w14:textId="77777777" w:rsidR="007B2540" w:rsidRDefault="007B2540" w:rsidP="00C954F1">
            <w:pPr>
              <w:jc w:val="left"/>
            </w:pPr>
            <w:r>
              <w:t>Full Name</w:t>
            </w:r>
          </w:p>
        </w:tc>
        <w:tc>
          <w:tcPr>
            <w:tcW w:w="5887" w:type="dxa"/>
            <w:tcBorders>
              <w:top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3AEBA3F2" w14:textId="74F4109D" w:rsidR="007B2540" w:rsidRPr="00EF01CB" w:rsidRDefault="00185371" w:rsidP="00C954F1">
            <w:pPr>
              <w:jc w:val="left"/>
            </w:pPr>
            <w:permStart w:id="1913273490" w:edGrp="everyone"/>
            <w:r w:rsidRPr="00EF01CB">
              <w:t>Insert here</w:t>
            </w:r>
            <w:permEnd w:id="1913273490"/>
          </w:p>
        </w:tc>
      </w:tr>
      <w:tr w:rsidR="007B2540" w14:paraId="3E22F293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1CAC4D2B" w14:textId="77777777" w:rsidR="007B2540" w:rsidRDefault="007B2540" w:rsidP="00C954F1"/>
        </w:tc>
        <w:tc>
          <w:tcPr>
            <w:tcW w:w="2692" w:type="dxa"/>
          </w:tcPr>
          <w:p w14:paraId="19192F2F" w14:textId="4B96567B" w:rsidR="007B2540" w:rsidRDefault="007B2540" w:rsidP="00C954F1">
            <w:pPr>
              <w:jc w:val="left"/>
            </w:pPr>
            <w:r>
              <w:t>Job role</w:t>
            </w:r>
            <w:r w:rsidR="00084113">
              <w:t xml:space="preserve"> at this project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7633D944" w14:textId="522E5F2E" w:rsidR="007B2540" w:rsidRPr="00EF01CB" w:rsidRDefault="00185371" w:rsidP="00C954F1">
            <w:pPr>
              <w:jc w:val="left"/>
            </w:pPr>
            <w:permStart w:id="1185098108" w:edGrp="everyone"/>
            <w:r w:rsidRPr="00EF01CB">
              <w:t>Insert here</w:t>
            </w:r>
            <w:permEnd w:id="1185098108"/>
          </w:p>
        </w:tc>
      </w:tr>
      <w:tr w:rsidR="007B2540" w14:paraId="387FBC1B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5DC0C865" w14:textId="77777777" w:rsidR="007B2540" w:rsidRDefault="007B2540" w:rsidP="00C954F1"/>
        </w:tc>
        <w:tc>
          <w:tcPr>
            <w:tcW w:w="2692" w:type="dxa"/>
          </w:tcPr>
          <w:p w14:paraId="47D4A01C" w14:textId="77777777" w:rsidR="007B2540" w:rsidRDefault="007B2540" w:rsidP="00C954F1">
            <w:pPr>
              <w:jc w:val="left"/>
            </w:pPr>
            <w:r>
              <w:t>Brief description of previous/related experience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430F2EB5" w14:textId="58064332" w:rsidR="007B2540" w:rsidRPr="00EF01CB" w:rsidRDefault="00185371" w:rsidP="00C954F1">
            <w:pPr>
              <w:jc w:val="left"/>
            </w:pPr>
            <w:permStart w:id="2119724339" w:edGrp="everyone"/>
            <w:r w:rsidRPr="00EF01CB">
              <w:t>Insert here</w:t>
            </w:r>
            <w:permEnd w:id="2119724339"/>
          </w:p>
        </w:tc>
      </w:tr>
      <w:tr w:rsidR="007B2540" w14:paraId="72255069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  <w:bottom w:val="thinThickLargeGap" w:sz="8" w:space="0" w:color="2F5496" w:themeColor="accent1" w:themeShade="BF"/>
            </w:tcBorders>
          </w:tcPr>
          <w:p w14:paraId="1760364C" w14:textId="77777777" w:rsidR="007B2540" w:rsidRDefault="007B2540" w:rsidP="00C954F1"/>
        </w:tc>
        <w:tc>
          <w:tcPr>
            <w:tcW w:w="2692" w:type="dxa"/>
            <w:tcBorders>
              <w:bottom w:val="thinThickLargeGap" w:sz="8" w:space="0" w:color="2F5496" w:themeColor="accent1" w:themeShade="BF"/>
            </w:tcBorders>
          </w:tcPr>
          <w:p w14:paraId="610FB6F5" w14:textId="77777777" w:rsidR="007B2540" w:rsidRDefault="007B2540" w:rsidP="00C954F1">
            <w:pPr>
              <w:jc w:val="left"/>
            </w:pPr>
            <w:r>
              <w:t>Education</w:t>
            </w:r>
          </w:p>
        </w:tc>
        <w:tc>
          <w:tcPr>
            <w:tcW w:w="5887" w:type="dxa"/>
            <w:tcBorders>
              <w:bottom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32EABB6F" w14:textId="034CCD0E" w:rsidR="007B2540" w:rsidRPr="00EF01CB" w:rsidRDefault="00185371" w:rsidP="00C954F1">
            <w:pPr>
              <w:jc w:val="left"/>
            </w:pPr>
            <w:permStart w:id="757556775" w:edGrp="everyone"/>
            <w:r w:rsidRPr="00EF01CB">
              <w:t>Insert here</w:t>
            </w:r>
            <w:permEnd w:id="757556775"/>
          </w:p>
        </w:tc>
      </w:tr>
    </w:tbl>
    <w:p w14:paraId="45CBA605" w14:textId="1BE754F9" w:rsidR="007B2540" w:rsidRDefault="007B2540" w:rsidP="00CE2E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692"/>
        <w:gridCol w:w="5887"/>
      </w:tblGrid>
      <w:tr w:rsidR="007B2540" w14:paraId="573225C7" w14:textId="77777777" w:rsidTr="00C954F1">
        <w:tc>
          <w:tcPr>
            <w:tcW w:w="715" w:type="dxa"/>
            <w:vMerge w:val="restart"/>
            <w:tcBorders>
              <w:top w:val="thinThickLargeGap" w:sz="8" w:space="0" w:color="2F5496" w:themeColor="accent1" w:themeShade="BF"/>
              <w:left w:val="thinThickLargeGap" w:sz="8" w:space="0" w:color="2F5496" w:themeColor="accent1" w:themeShade="BF"/>
            </w:tcBorders>
            <w:textDirection w:val="btLr"/>
          </w:tcPr>
          <w:p w14:paraId="49CB46F5" w14:textId="1A3A401B" w:rsidR="007B2540" w:rsidRDefault="007B2540" w:rsidP="007B2540">
            <w:pPr>
              <w:ind w:left="113" w:right="113"/>
              <w:jc w:val="left"/>
            </w:pPr>
            <w:r>
              <w:t>3</w:t>
            </w:r>
            <w:r w:rsidRPr="007B2540">
              <w:rPr>
                <w:vertAlign w:val="superscript"/>
              </w:rPr>
              <w:t>rd</w:t>
            </w:r>
            <w:r>
              <w:t xml:space="preserve"> Co-Founder/Key Personnel full name</w:t>
            </w:r>
          </w:p>
        </w:tc>
        <w:tc>
          <w:tcPr>
            <w:tcW w:w="2692" w:type="dxa"/>
            <w:tcBorders>
              <w:top w:val="thinThickLargeGap" w:sz="8" w:space="0" w:color="2F5496" w:themeColor="accent1" w:themeShade="BF"/>
            </w:tcBorders>
          </w:tcPr>
          <w:p w14:paraId="166DFDF2" w14:textId="77777777" w:rsidR="007B2540" w:rsidRDefault="007B2540" w:rsidP="00C954F1">
            <w:pPr>
              <w:jc w:val="left"/>
            </w:pPr>
            <w:r>
              <w:t>Full Name</w:t>
            </w:r>
          </w:p>
        </w:tc>
        <w:tc>
          <w:tcPr>
            <w:tcW w:w="5887" w:type="dxa"/>
            <w:tcBorders>
              <w:top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14B3F7B2" w14:textId="3463372D" w:rsidR="007B2540" w:rsidRPr="00EF01CB" w:rsidRDefault="00185371" w:rsidP="00C954F1">
            <w:pPr>
              <w:jc w:val="left"/>
            </w:pPr>
            <w:permStart w:id="705371742" w:edGrp="everyone"/>
            <w:r w:rsidRPr="00EF01CB">
              <w:t>Insert here</w:t>
            </w:r>
            <w:permEnd w:id="705371742"/>
          </w:p>
        </w:tc>
      </w:tr>
      <w:tr w:rsidR="007B2540" w14:paraId="7CDF697C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39E03363" w14:textId="77777777" w:rsidR="007B2540" w:rsidRDefault="007B2540" w:rsidP="00C954F1"/>
        </w:tc>
        <w:tc>
          <w:tcPr>
            <w:tcW w:w="2692" w:type="dxa"/>
          </w:tcPr>
          <w:p w14:paraId="69202C9D" w14:textId="61808852" w:rsidR="007B2540" w:rsidRDefault="007B2540" w:rsidP="00C954F1">
            <w:pPr>
              <w:jc w:val="left"/>
            </w:pPr>
            <w:r>
              <w:t>Job role</w:t>
            </w:r>
            <w:r w:rsidR="004F30C9">
              <w:t xml:space="preserve"> </w:t>
            </w:r>
            <w:r w:rsidR="00084113">
              <w:t>at this project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125C6019" w14:textId="5D488FD1" w:rsidR="007B2540" w:rsidRPr="00EF01CB" w:rsidRDefault="00185371" w:rsidP="00C954F1">
            <w:pPr>
              <w:jc w:val="left"/>
            </w:pPr>
            <w:permStart w:id="1986731939" w:edGrp="everyone"/>
            <w:r w:rsidRPr="00EF01CB">
              <w:t>Insert here</w:t>
            </w:r>
            <w:permEnd w:id="1986731939"/>
          </w:p>
        </w:tc>
      </w:tr>
      <w:tr w:rsidR="007B2540" w14:paraId="5A7FAD81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21DEA20D" w14:textId="77777777" w:rsidR="007B2540" w:rsidRDefault="007B2540" w:rsidP="00C954F1"/>
        </w:tc>
        <w:tc>
          <w:tcPr>
            <w:tcW w:w="2692" w:type="dxa"/>
          </w:tcPr>
          <w:p w14:paraId="74FB84B1" w14:textId="77777777" w:rsidR="007B2540" w:rsidRDefault="007B2540" w:rsidP="00C954F1">
            <w:pPr>
              <w:jc w:val="left"/>
            </w:pPr>
            <w:r>
              <w:t>Brief description of previous/related experience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701E6E70" w14:textId="43C226EF" w:rsidR="007B2540" w:rsidRPr="00EF01CB" w:rsidRDefault="00185371" w:rsidP="00C954F1">
            <w:pPr>
              <w:jc w:val="left"/>
            </w:pPr>
            <w:permStart w:id="1646806152" w:edGrp="everyone"/>
            <w:r w:rsidRPr="00EF01CB">
              <w:t>Insert here</w:t>
            </w:r>
            <w:permEnd w:id="1646806152"/>
          </w:p>
        </w:tc>
      </w:tr>
      <w:tr w:rsidR="007B2540" w14:paraId="187BC52E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  <w:bottom w:val="thinThickLargeGap" w:sz="8" w:space="0" w:color="2F5496" w:themeColor="accent1" w:themeShade="BF"/>
            </w:tcBorders>
          </w:tcPr>
          <w:p w14:paraId="6F302093" w14:textId="77777777" w:rsidR="007B2540" w:rsidRDefault="007B2540" w:rsidP="00C954F1"/>
        </w:tc>
        <w:tc>
          <w:tcPr>
            <w:tcW w:w="2692" w:type="dxa"/>
            <w:tcBorders>
              <w:bottom w:val="thinThickLargeGap" w:sz="8" w:space="0" w:color="2F5496" w:themeColor="accent1" w:themeShade="BF"/>
            </w:tcBorders>
          </w:tcPr>
          <w:p w14:paraId="245EAB21" w14:textId="77777777" w:rsidR="007B2540" w:rsidRDefault="007B2540" w:rsidP="00C954F1">
            <w:pPr>
              <w:jc w:val="left"/>
            </w:pPr>
            <w:r>
              <w:t>Education</w:t>
            </w:r>
          </w:p>
        </w:tc>
        <w:tc>
          <w:tcPr>
            <w:tcW w:w="5887" w:type="dxa"/>
            <w:tcBorders>
              <w:bottom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5ED7D10D" w14:textId="0A5C68C8" w:rsidR="007B2540" w:rsidRPr="00EF01CB" w:rsidRDefault="00185371" w:rsidP="00C954F1">
            <w:pPr>
              <w:jc w:val="left"/>
            </w:pPr>
            <w:permStart w:id="1299537150" w:edGrp="everyone"/>
            <w:r w:rsidRPr="00EF01CB">
              <w:t>Insert here</w:t>
            </w:r>
            <w:permEnd w:id="1299537150"/>
          </w:p>
        </w:tc>
      </w:tr>
    </w:tbl>
    <w:p w14:paraId="14B39E44" w14:textId="5F4826F0" w:rsidR="007B2540" w:rsidRDefault="007B2540" w:rsidP="00CE2E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692"/>
        <w:gridCol w:w="5887"/>
      </w:tblGrid>
      <w:tr w:rsidR="007B2540" w14:paraId="3253E924" w14:textId="77777777" w:rsidTr="00C954F1">
        <w:tc>
          <w:tcPr>
            <w:tcW w:w="715" w:type="dxa"/>
            <w:vMerge w:val="restart"/>
            <w:tcBorders>
              <w:top w:val="thinThickLargeGap" w:sz="8" w:space="0" w:color="2F5496" w:themeColor="accent1" w:themeShade="BF"/>
              <w:left w:val="thinThickLargeGap" w:sz="8" w:space="0" w:color="2F5496" w:themeColor="accent1" w:themeShade="BF"/>
            </w:tcBorders>
            <w:textDirection w:val="btLr"/>
          </w:tcPr>
          <w:p w14:paraId="2A74EAD8" w14:textId="6AE9FDDA" w:rsidR="007B2540" w:rsidRDefault="007B2540" w:rsidP="007B2540">
            <w:pPr>
              <w:ind w:left="113" w:right="113"/>
              <w:jc w:val="left"/>
            </w:pPr>
            <w:r>
              <w:t>4</w:t>
            </w:r>
            <w:r w:rsidRPr="007B2540">
              <w:rPr>
                <w:vertAlign w:val="superscript"/>
              </w:rPr>
              <w:t>th</w:t>
            </w:r>
            <w:r>
              <w:t xml:space="preserve"> Co-Founder/Key Personnel full name</w:t>
            </w:r>
          </w:p>
        </w:tc>
        <w:tc>
          <w:tcPr>
            <w:tcW w:w="2692" w:type="dxa"/>
            <w:tcBorders>
              <w:top w:val="thinThickLargeGap" w:sz="8" w:space="0" w:color="2F5496" w:themeColor="accent1" w:themeShade="BF"/>
            </w:tcBorders>
          </w:tcPr>
          <w:p w14:paraId="62622387" w14:textId="77777777" w:rsidR="007B2540" w:rsidRDefault="007B2540" w:rsidP="00C954F1">
            <w:pPr>
              <w:jc w:val="left"/>
            </w:pPr>
            <w:r>
              <w:t>Full Name</w:t>
            </w:r>
          </w:p>
        </w:tc>
        <w:tc>
          <w:tcPr>
            <w:tcW w:w="5887" w:type="dxa"/>
            <w:tcBorders>
              <w:top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69F9E1AF" w14:textId="162C7EDA" w:rsidR="007B2540" w:rsidRPr="00EF01CB" w:rsidRDefault="00185371" w:rsidP="00C954F1">
            <w:pPr>
              <w:jc w:val="left"/>
            </w:pPr>
            <w:permStart w:id="2111260786" w:edGrp="everyone"/>
            <w:r w:rsidRPr="00EF01CB">
              <w:t>Insert here</w:t>
            </w:r>
            <w:permEnd w:id="2111260786"/>
          </w:p>
        </w:tc>
      </w:tr>
      <w:tr w:rsidR="007B2540" w14:paraId="2D31BB28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5823D980" w14:textId="77777777" w:rsidR="007B2540" w:rsidRDefault="007B2540" w:rsidP="00C954F1"/>
        </w:tc>
        <w:tc>
          <w:tcPr>
            <w:tcW w:w="2692" w:type="dxa"/>
          </w:tcPr>
          <w:p w14:paraId="725BF204" w14:textId="1AFA9140" w:rsidR="007B2540" w:rsidRDefault="007B2540" w:rsidP="00C954F1">
            <w:pPr>
              <w:jc w:val="left"/>
            </w:pPr>
            <w:r>
              <w:t>Job role</w:t>
            </w:r>
            <w:r w:rsidR="00084113">
              <w:t xml:space="preserve"> at this project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4C608095" w14:textId="440B1B88" w:rsidR="007B2540" w:rsidRPr="00EF01CB" w:rsidRDefault="00185371" w:rsidP="00C954F1">
            <w:pPr>
              <w:jc w:val="left"/>
            </w:pPr>
            <w:permStart w:id="1412179898" w:edGrp="everyone"/>
            <w:r w:rsidRPr="00EF01CB">
              <w:t>Insert here</w:t>
            </w:r>
            <w:permEnd w:id="1412179898"/>
          </w:p>
        </w:tc>
      </w:tr>
      <w:tr w:rsidR="007B2540" w14:paraId="0C762F1D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67E5BE01" w14:textId="77777777" w:rsidR="007B2540" w:rsidRDefault="007B2540" w:rsidP="00C954F1"/>
        </w:tc>
        <w:tc>
          <w:tcPr>
            <w:tcW w:w="2692" w:type="dxa"/>
          </w:tcPr>
          <w:p w14:paraId="73B70959" w14:textId="77777777" w:rsidR="007B2540" w:rsidRDefault="007B2540" w:rsidP="00C954F1">
            <w:pPr>
              <w:jc w:val="left"/>
            </w:pPr>
            <w:r>
              <w:t>Brief description of previous/related experience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4FEE8521" w14:textId="792BFBEE" w:rsidR="007B2540" w:rsidRPr="00EF01CB" w:rsidRDefault="00185371" w:rsidP="00C954F1">
            <w:pPr>
              <w:jc w:val="left"/>
            </w:pPr>
            <w:permStart w:id="2129751594" w:edGrp="everyone"/>
            <w:r w:rsidRPr="00EF01CB">
              <w:t>Insert here</w:t>
            </w:r>
            <w:permEnd w:id="2129751594"/>
          </w:p>
        </w:tc>
      </w:tr>
      <w:tr w:rsidR="007B2540" w14:paraId="082869D1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  <w:bottom w:val="thinThickLargeGap" w:sz="8" w:space="0" w:color="2F5496" w:themeColor="accent1" w:themeShade="BF"/>
            </w:tcBorders>
          </w:tcPr>
          <w:p w14:paraId="2CFA2322" w14:textId="77777777" w:rsidR="007B2540" w:rsidRDefault="007B2540" w:rsidP="00C954F1"/>
        </w:tc>
        <w:tc>
          <w:tcPr>
            <w:tcW w:w="2692" w:type="dxa"/>
            <w:tcBorders>
              <w:bottom w:val="thinThickLargeGap" w:sz="8" w:space="0" w:color="2F5496" w:themeColor="accent1" w:themeShade="BF"/>
            </w:tcBorders>
          </w:tcPr>
          <w:p w14:paraId="1322A0A7" w14:textId="682FD5C9" w:rsidR="00EF01CB" w:rsidRDefault="007B2540" w:rsidP="00C954F1">
            <w:pPr>
              <w:jc w:val="left"/>
            </w:pPr>
            <w:r>
              <w:t>Education</w:t>
            </w:r>
          </w:p>
        </w:tc>
        <w:tc>
          <w:tcPr>
            <w:tcW w:w="5887" w:type="dxa"/>
            <w:tcBorders>
              <w:bottom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3279DD38" w14:textId="276CDD43" w:rsidR="007B2540" w:rsidRPr="00EF01CB" w:rsidRDefault="00185371" w:rsidP="00C954F1">
            <w:pPr>
              <w:jc w:val="left"/>
            </w:pPr>
            <w:permStart w:id="528380499" w:edGrp="everyone"/>
            <w:r w:rsidRPr="00EF01CB">
              <w:t>Insert here</w:t>
            </w:r>
            <w:permEnd w:id="528380499"/>
          </w:p>
        </w:tc>
      </w:tr>
    </w:tbl>
    <w:p w14:paraId="6FEE2BD6" w14:textId="77777777" w:rsidR="0014334B" w:rsidRDefault="0014334B" w:rsidP="00CE2E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692"/>
        <w:gridCol w:w="5887"/>
      </w:tblGrid>
      <w:tr w:rsidR="007B2540" w14:paraId="1D432F4A" w14:textId="77777777" w:rsidTr="00C954F1">
        <w:tc>
          <w:tcPr>
            <w:tcW w:w="715" w:type="dxa"/>
            <w:vMerge w:val="restart"/>
            <w:tcBorders>
              <w:top w:val="thinThickLargeGap" w:sz="8" w:space="0" w:color="2F5496" w:themeColor="accent1" w:themeShade="BF"/>
              <w:left w:val="thinThickLargeGap" w:sz="8" w:space="0" w:color="2F5496" w:themeColor="accent1" w:themeShade="BF"/>
            </w:tcBorders>
            <w:textDirection w:val="btLr"/>
          </w:tcPr>
          <w:p w14:paraId="3B76C809" w14:textId="1D5A4C4F" w:rsidR="007B2540" w:rsidRDefault="007B2540" w:rsidP="007B2540">
            <w:pPr>
              <w:ind w:left="113" w:right="113"/>
              <w:jc w:val="left"/>
            </w:pPr>
            <w:r>
              <w:t>5</w:t>
            </w:r>
            <w:r w:rsidRPr="007B2540">
              <w:rPr>
                <w:vertAlign w:val="superscript"/>
              </w:rPr>
              <w:t>th</w:t>
            </w:r>
            <w:r>
              <w:t xml:space="preserve"> Co-Founder/Key Personnel full name</w:t>
            </w:r>
          </w:p>
        </w:tc>
        <w:tc>
          <w:tcPr>
            <w:tcW w:w="2692" w:type="dxa"/>
            <w:tcBorders>
              <w:top w:val="thinThickLargeGap" w:sz="8" w:space="0" w:color="2F5496" w:themeColor="accent1" w:themeShade="BF"/>
            </w:tcBorders>
          </w:tcPr>
          <w:p w14:paraId="56E4CC6C" w14:textId="77777777" w:rsidR="007B2540" w:rsidRDefault="007B2540" w:rsidP="00C954F1">
            <w:pPr>
              <w:jc w:val="left"/>
            </w:pPr>
            <w:r>
              <w:t>Full Name</w:t>
            </w:r>
          </w:p>
        </w:tc>
        <w:tc>
          <w:tcPr>
            <w:tcW w:w="5887" w:type="dxa"/>
            <w:tcBorders>
              <w:top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22832C32" w14:textId="16711A4D" w:rsidR="007B2540" w:rsidRPr="00EF01CB" w:rsidRDefault="00185371" w:rsidP="00C954F1">
            <w:pPr>
              <w:jc w:val="left"/>
            </w:pPr>
            <w:permStart w:id="166140772" w:edGrp="everyone"/>
            <w:r w:rsidRPr="00EF01CB">
              <w:t>Insert here</w:t>
            </w:r>
            <w:permEnd w:id="166140772"/>
          </w:p>
        </w:tc>
      </w:tr>
      <w:tr w:rsidR="007B2540" w14:paraId="03DC0FB6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3579FB68" w14:textId="77777777" w:rsidR="007B2540" w:rsidRDefault="007B2540" w:rsidP="00C954F1"/>
        </w:tc>
        <w:tc>
          <w:tcPr>
            <w:tcW w:w="2692" w:type="dxa"/>
          </w:tcPr>
          <w:p w14:paraId="23AE903C" w14:textId="19A30777" w:rsidR="007B2540" w:rsidRDefault="007B2540" w:rsidP="00C954F1">
            <w:pPr>
              <w:jc w:val="left"/>
            </w:pPr>
            <w:r>
              <w:t>Job role</w:t>
            </w:r>
            <w:r w:rsidR="00084113">
              <w:t xml:space="preserve"> at this project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7AE02443" w14:textId="0C0AAFFA" w:rsidR="007B2540" w:rsidRPr="00EF01CB" w:rsidRDefault="00185371" w:rsidP="00C954F1">
            <w:pPr>
              <w:jc w:val="left"/>
            </w:pPr>
            <w:permStart w:id="1211852865" w:edGrp="everyone"/>
            <w:r w:rsidRPr="00EF01CB">
              <w:t>Insert here</w:t>
            </w:r>
            <w:permEnd w:id="1211852865"/>
          </w:p>
        </w:tc>
      </w:tr>
      <w:tr w:rsidR="007B2540" w14:paraId="5918E852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</w:tcBorders>
          </w:tcPr>
          <w:p w14:paraId="2C5365DA" w14:textId="77777777" w:rsidR="007B2540" w:rsidRDefault="007B2540" w:rsidP="00C954F1"/>
        </w:tc>
        <w:tc>
          <w:tcPr>
            <w:tcW w:w="2692" w:type="dxa"/>
          </w:tcPr>
          <w:p w14:paraId="16772088" w14:textId="77777777" w:rsidR="007B2540" w:rsidRDefault="007B2540" w:rsidP="00C954F1">
            <w:pPr>
              <w:jc w:val="left"/>
            </w:pPr>
            <w:r>
              <w:t>Brief description of previous/related experience</w:t>
            </w:r>
          </w:p>
        </w:tc>
        <w:tc>
          <w:tcPr>
            <w:tcW w:w="5887" w:type="dxa"/>
            <w:tcBorders>
              <w:right w:val="thickThinLargeGap" w:sz="8" w:space="0" w:color="2F5496" w:themeColor="accent1" w:themeShade="BF"/>
            </w:tcBorders>
          </w:tcPr>
          <w:p w14:paraId="7327CE0E" w14:textId="110DBF8C" w:rsidR="007B2540" w:rsidRPr="00EF01CB" w:rsidRDefault="00185371" w:rsidP="00C954F1">
            <w:pPr>
              <w:jc w:val="left"/>
            </w:pPr>
            <w:permStart w:id="1431839371" w:edGrp="everyone"/>
            <w:r w:rsidRPr="00EF01CB">
              <w:t>Insert here</w:t>
            </w:r>
            <w:permEnd w:id="1431839371"/>
          </w:p>
        </w:tc>
      </w:tr>
      <w:tr w:rsidR="007B2540" w14:paraId="0260D334" w14:textId="77777777" w:rsidTr="00C954F1">
        <w:tc>
          <w:tcPr>
            <w:tcW w:w="715" w:type="dxa"/>
            <w:vMerge/>
            <w:tcBorders>
              <w:left w:val="thinThickLargeGap" w:sz="8" w:space="0" w:color="2F5496" w:themeColor="accent1" w:themeShade="BF"/>
              <w:bottom w:val="thinThickLargeGap" w:sz="8" w:space="0" w:color="2F5496" w:themeColor="accent1" w:themeShade="BF"/>
            </w:tcBorders>
          </w:tcPr>
          <w:p w14:paraId="2B9567BC" w14:textId="77777777" w:rsidR="007B2540" w:rsidRDefault="007B2540" w:rsidP="00C954F1"/>
        </w:tc>
        <w:tc>
          <w:tcPr>
            <w:tcW w:w="2692" w:type="dxa"/>
            <w:tcBorders>
              <w:bottom w:val="thinThickLargeGap" w:sz="8" w:space="0" w:color="2F5496" w:themeColor="accent1" w:themeShade="BF"/>
            </w:tcBorders>
          </w:tcPr>
          <w:p w14:paraId="1DB957E3" w14:textId="77777777" w:rsidR="007B2540" w:rsidRDefault="007B2540" w:rsidP="00C954F1">
            <w:pPr>
              <w:jc w:val="left"/>
            </w:pPr>
            <w:r>
              <w:t>Education</w:t>
            </w:r>
          </w:p>
        </w:tc>
        <w:tc>
          <w:tcPr>
            <w:tcW w:w="5887" w:type="dxa"/>
            <w:tcBorders>
              <w:bottom w:val="thinThickLargeGap" w:sz="8" w:space="0" w:color="2F5496" w:themeColor="accent1" w:themeShade="BF"/>
              <w:right w:val="thickThinLargeGap" w:sz="8" w:space="0" w:color="2F5496" w:themeColor="accent1" w:themeShade="BF"/>
            </w:tcBorders>
          </w:tcPr>
          <w:p w14:paraId="6A6D68F8" w14:textId="577A1A66" w:rsidR="007B2540" w:rsidRPr="00EF01CB" w:rsidRDefault="00185371" w:rsidP="00C954F1">
            <w:pPr>
              <w:jc w:val="left"/>
            </w:pPr>
            <w:permStart w:id="1424110990" w:edGrp="everyone"/>
            <w:r w:rsidRPr="00EF01CB">
              <w:t>Insert here</w:t>
            </w:r>
            <w:permEnd w:id="1424110990"/>
          </w:p>
        </w:tc>
      </w:tr>
    </w:tbl>
    <w:p w14:paraId="14B33EA4" w14:textId="77777777" w:rsidR="007B2540" w:rsidRDefault="007B2540" w:rsidP="00CE2E44"/>
    <w:p w14:paraId="1E6E4CD0" w14:textId="53242771" w:rsidR="007C4590" w:rsidRPr="007C4590" w:rsidRDefault="00663312" w:rsidP="007C4590">
      <w:pPr>
        <w:pStyle w:val="Heading1"/>
        <w:spacing w:before="0" w:after="240"/>
        <w:rPr>
          <w:b/>
          <w:bCs/>
        </w:rPr>
      </w:pPr>
      <w:r w:rsidRPr="00663312">
        <w:rPr>
          <w:b/>
          <w:bCs/>
        </w:rPr>
        <w:t>Video clip/presentation</w:t>
      </w:r>
    </w:p>
    <w:p w14:paraId="78EE75BE" w14:textId="0F2F8AE1" w:rsidR="00663312" w:rsidRPr="00663312" w:rsidRDefault="00050823" w:rsidP="00663312">
      <w:r>
        <w:t xml:space="preserve">Please provide a </w:t>
      </w:r>
      <w:r w:rsidRPr="00050823">
        <w:t xml:space="preserve">brief </w:t>
      </w:r>
      <w:r w:rsidR="007C4590">
        <w:t xml:space="preserve">video </w:t>
      </w:r>
      <w:r w:rsidRPr="00050823">
        <w:t>presentation</w:t>
      </w:r>
      <w:r w:rsidR="0012593B">
        <w:t xml:space="preserve"> (no longer than 3 minutes)</w:t>
      </w:r>
      <w:r w:rsidRPr="00050823">
        <w:t xml:space="preserve"> of the concept behind the product/service, an introduction of the team members and a plan of what </w:t>
      </w:r>
      <w:r>
        <w:t>you</w:t>
      </w:r>
      <w:r w:rsidRPr="00050823">
        <w:t xml:space="preserve"> aim to accomplish by combining the innovation and </w:t>
      </w:r>
      <w:r>
        <w:t>your knowledge as a team</w:t>
      </w:r>
      <w:r w:rsidRPr="00050823">
        <w:t xml:space="preserve">. </w:t>
      </w:r>
      <w:r w:rsidRPr="00EC2983">
        <w:rPr>
          <w:b/>
          <w:bCs/>
        </w:rPr>
        <w:t>This clip must be recorded in the English language</w:t>
      </w:r>
      <w:r>
        <w:t xml:space="preserve">. </w:t>
      </w:r>
    </w:p>
    <w:p w14:paraId="33C7490E" w14:textId="62A6E23E" w:rsidR="003256F7" w:rsidRDefault="003256F7" w:rsidP="00CE2E44">
      <w:r>
        <w:rPr>
          <w:color w:val="C00000"/>
        </w:rPr>
        <w:t>Provide your video</w:t>
      </w:r>
      <w:r w:rsidR="00663312">
        <w:rPr>
          <w:color w:val="C00000"/>
        </w:rPr>
        <w:t xml:space="preserve"> clip</w:t>
      </w:r>
      <w:r w:rsidR="001C2768">
        <w:rPr>
          <w:color w:val="C00000"/>
        </w:rPr>
        <w:t>/presentation</w:t>
      </w:r>
      <w:r>
        <w:rPr>
          <w:color w:val="C00000"/>
        </w:rPr>
        <w:t xml:space="preserve">. 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3256F7" w:rsidRPr="002C690B" w14:paraId="69609349" w14:textId="77777777" w:rsidTr="00C954F1">
        <w:trPr>
          <w:trHeight w:val="576"/>
        </w:trPr>
        <w:tc>
          <w:tcPr>
            <w:tcW w:w="9330" w:type="dxa"/>
            <w:shd w:val="clear" w:color="auto" w:fill="auto"/>
          </w:tcPr>
          <w:p w14:paraId="209759E6" w14:textId="1034F428" w:rsidR="003256F7" w:rsidRPr="001C2768" w:rsidRDefault="001C2768" w:rsidP="00C954F1">
            <w:pPr>
              <w:spacing w:before="120" w:after="120"/>
              <w:rPr>
                <w:rFonts w:cs="Cambria"/>
                <w:color w:val="365F91"/>
              </w:rPr>
            </w:pPr>
            <w:permStart w:id="1754996530" w:edGrp="everyone"/>
            <w:r>
              <w:rPr>
                <w:rFonts w:cs="Cambria"/>
                <w:color w:val="365F91"/>
              </w:rPr>
              <w:t>URL link</w:t>
            </w:r>
            <w:permEnd w:id="1754996530"/>
          </w:p>
        </w:tc>
      </w:tr>
    </w:tbl>
    <w:p w14:paraId="0733D83C" w14:textId="3F2414BC" w:rsidR="00623442" w:rsidRPr="007C4590" w:rsidRDefault="00050823" w:rsidP="00CE2E44">
      <w:pPr>
        <w:rPr>
          <w:i/>
          <w:iCs/>
        </w:rPr>
      </w:pPr>
      <w:r>
        <w:t>*</w:t>
      </w:r>
      <w:r w:rsidRPr="007C4590">
        <w:rPr>
          <w:i/>
          <w:iCs/>
        </w:rPr>
        <w:t xml:space="preserve">Before submitting the application form check if the video you have uploaded is publicly visible. </w:t>
      </w:r>
    </w:p>
    <w:p w14:paraId="748C5956" w14:textId="2DEF8D97" w:rsidR="00623442" w:rsidRPr="003449FE" w:rsidRDefault="008D527D" w:rsidP="00A76D94">
      <w:pPr>
        <w:pStyle w:val="Heading1"/>
        <w:spacing w:after="240"/>
        <w:rPr>
          <w:b/>
          <w:bCs/>
        </w:rPr>
      </w:pPr>
      <w:r w:rsidRPr="003449FE">
        <w:rPr>
          <w:b/>
          <w:bCs/>
        </w:rPr>
        <w:t xml:space="preserve">Simplified budget/distribution of funds </w:t>
      </w:r>
    </w:p>
    <w:tbl>
      <w:tblPr>
        <w:tblStyle w:val="TableGrid"/>
        <w:tblW w:w="9784" w:type="dxa"/>
        <w:tblLook w:val="04A0" w:firstRow="1" w:lastRow="0" w:firstColumn="1" w:lastColumn="0" w:noHBand="0" w:noVBand="1"/>
      </w:tblPr>
      <w:tblGrid>
        <w:gridCol w:w="2312"/>
        <w:gridCol w:w="5873"/>
        <w:gridCol w:w="1599"/>
      </w:tblGrid>
      <w:tr w:rsidR="00E5600E" w14:paraId="59D51ED1" w14:textId="77777777" w:rsidTr="00EC2983">
        <w:trPr>
          <w:trHeight w:val="485"/>
        </w:trPr>
        <w:tc>
          <w:tcPr>
            <w:tcW w:w="2312" w:type="dxa"/>
            <w:vAlign w:val="center"/>
          </w:tcPr>
          <w:p w14:paraId="432C51B1" w14:textId="5A17A801" w:rsidR="00E5600E" w:rsidRDefault="00622C0A" w:rsidP="00EF01CB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st c</w:t>
            </w:r>
            <w:r w:rsidR="00E5600E" w:rsidRPr="00EC2983">
              <w:rPr>
                <w:b/>
                <w:bCs/>
              </w:rPr>
              <w:t>ategory</w:t>
            </w:r>
          </w:p>
          <w:p w14:paraId="76FD36D5" w14:textId="76B64303" w:rsidR="0012593B" w:rsidRPr="00EC2983" w:rsidRDefault="0012593B" w:rsidP="00EF01CB">
            <w:pPr>
              <w:jc w:val="left"/>
              <w:rPr>
                <w:b/>
                <w:bCs/>
              </w:rPr>
            </w:pPr>
            <w:r w:rsidRPr="00C95194">
              <w:rPr>
                <w:b/>
                <w:bCs/>
                <w:color w:val="FF0000"/>
              </w:rPr>
              <w:t>(exclusive of VAT)</w:t>
            </w:r>
          </w:p>
        </w:tc>
        <w:tc>
          <w:tcPr>
            <w:tcW w:w="5873" w:type="dxa"/>
            <w:vAlign w:val="center"/>
          </w:tcPr>
          <w:p w14:paraId="6B2D7280" w14:textId="4A13BFB7" w:rsidR="00E5600E" w:rsidRPr="00EC2983" w:rsidRDefault="00E5600E" w:rsidP="00EF01CB">
            <w:pPr>
              <w:jc w:val="left"/>
              <w:rPr>
                <w:b/>
                <w:bCs/>
              </w:rPr>
            </w:pPr>
            <w:r w:rsidRPr="00EC2983">
              <w:rPr>
                <w:b/>
                <w:bCs/>
              </w:rPr>
              <w:t>Description</w:t>
            </w:r>
          </w:p>
        </w:tc>
        <w:tc>
          <w:tcPr>
            <w:tcW w:w="1599" w:type="dxa"/>
            <w:vAlign w:val="center"/>
          </w:tcPr>
          <w:p w14:paraId="498E92B5" w14:textId="79AC0671" w:rsidR="00C75CB1" w:rsidRPr="00EC2983" w:rsidRDefault="00E5600E" w:rsidP="00EF01CB">
            <w:pPr>
              <w:jc w:val="left"/>
              <w:rPr>
                <w:b/>
                <w:bCs/>
              </w:rPr>
            </w:pPr>
            <w:r w:rsidRPr="00EC2983">
              <w:rPr>
                <w:b/>
                <w:bCs/>
              </w:rPr>
              <w:t>Amount</w:t>
            </w:r>
            <w:r w:rsidR="00C75CB1">
              <w:rPr>
                <w:b/>
                <w:bCs/>
              </w:rPr>
              <w:t xml:space="preserve"> (RSD)</w:t>
            </w:r>
            <w:r w:rsidR="00622C0A">
              <w:rPr>
                <w:b/>
                <w:bCs/>
              </w:rPr>
              <w:t>**</w:t>
            </w:r>
            <w:r w:rsidR="008F0507">
              <w:rPr>
                <w:b/>
                <w:bCs/>
              </w:rPr>
              <w:t>*</w:t>
            </w:r>
          </w:p>
        </w:tc>
      </w:tr>
      <w:tr w:rsidR="00E5600E" w14:paraId="2532A538" w14:textId="77777777" w:rsidTr="00EC2983">
        <w:tc>
          <w:tcPr>
            <w:tcW w:w="2312" w:type="dxa"/>
            <w:vAlign w:val="center"/>
          </w:tcPr>
          <w:p w14:paraId="600C30EF" w14:textId="5600851A" w:rsidR="00E5600E" w:rsidRPr="00084113" w:rsidRDefault="00E5600E" w:rsidP="00EF01CB">
            <w:pPr>
              <w:jc w:val="left"/>
              <w:rPr>
                <w:lang w:val="sr-Cyrl-RS"/>
              </w:rPr>
            </w:pPr>
            <w:r>
              <w:t>Human resources</w:t>
            </w:r>
            <w:r w:rsidR="00084113">
              <w:t xml:space="preserve"> </w:t>
            </w:r>
            <w:r w:rsidR="00084113">
              <w:rPr>
                <w:lang w:val="sr-Cyrl-RS"/>
              </w:rPr>
              <w:t>(</w:t>
            </w:r>
            <w:r w:rsidR="00084113">
              <w:t>co-founder/key personnel</w:t>
            </w:r>
            <w:r w:rsidR="00084113">
              <w:rPr>
                <w:lang w:val="sr-Cyrl-RS"/>
              </w:rPr>
              <w:t>)</w:t>
            </w:r>
          </w:p>
        </w:tc>
        <w:tc>
          <w:tcPr>
            <w:tcW w:w="5873" w:type="dxa"/>
            <w:vAlign w:val="center"/>
          </w:tcPr>
          <w:p w14:paraId="4EBE2813" w14:textId="602582FE" w:rsidR="00E5600E" w:rsidRDefault="00E5600E" w:rsidP="00EF01CB">
            <w:pPr>
              <w:jc w:val="left"/>
            </w:pPr>
            <w:permStart w:id="1318879028" w:edGrp="everyone"/>
            <w:r>
              <w:t>How many people? Average salary/compensation?</w:t>
            </w:r>
            <w:r w:rsidR="00A400B4">
              <w:t xml:space="preserve"> </w:t>
            </w:r>
            <w:r>
              <w:t xml:space="preserve">E.g. 5 people, 1000 EUR </w:t>
            </w:r>
            <w:r w:rsidR="003C3027">
              <w:t xml:space="preserve">gross </w:t>
            </w:r>
            <w:r>
              <w:t>per month per person.</w:t>
            </w:r>
            <w:permEnd w:id="1318879028"/>
          </w:p>
        </w:tc>
        <w:tc>
          <w:tcPr>
            <w:tcW w:w="1599" w:type="dxa"/>
            <w:vAlign w:val="center"/>
          </w:tcPr>
          <w:p w14:paraId="70144647" w14:textId="4B1AEC7C" w:rsidR="00E5600E" w:rsidRPr="00EF01CB" w:rsidRDefault="00EF01CB" w:rsidP="00EF01CB">
            <w:pPr>
              <w:jc w:val="left"/>
            </w:pPr>
            <w:permStart w:id="813958081" w:edGrp="everyone"/>
            <w:r w:rsidRPr="00EF01CB">
              <w:t>I</w:t>
            </w:r>
            <w:r w:rsidR="00185371" w:rsidRPr="00EF01CB">
              <w:t>nsert</w:t>
            </w:r>
            <w:r w:rsidRPr="00EF01CB">
              <w:t xml:space="preserve"> here</w:t>
            </w:r>
            <w:permEnd w:id="813958081"/>
          </w:p>
        </w:tc>
      </w:tr>
      <w:tr w:rsidR="00EF01CB" w14:paraId="4CE9982F" w14:textId="77777777" w:rsidTr="00EC2983">
        <w:tc>
          <w:tcPr>
            <w:tcW w:w="2312" w:type="dxa"/>
            <w:vAlign w:val="center"/>
          </w:tcPr>
          <w:p w14:paraId="124442C9" w14:textId="58951982" w:rsidR="00EF01CB" w:rsidRDefault="00EF01CB" w:rsidP="00EF01CB">
            <w:pPr>
              <w:jc w:val="left"/>
            </w:pPr>
            <w:r>
              <w:t>Office rent and business support</w:t>
            </w:r>
          </w:p>
        </w:tc>
        <w:tc>
          <w:tcPr>
            <w:tcW w:w="5873" w:type="dxa"/>
            <w:vAlign w:val="center"/>
          </w:tcPr>
          <w:p w14:paraId="5FC2D4A9" w14:textId="0E3BEE73" w:rsidR="00EF01CB" w:rsidRDefault="00EF01CB" w:rsidP="00EF01CB">
            <w:pPr>
              <w:jc w:val="left"/>
            </w:pPr>
            <w:permStart w:id="37450389" w:edGrp="everyone"/>
            <w:r>
              <w:t>Specify the type of costs needed</w:t>
            </w:r>
            <w:r w:rsidR="00A400B4">
              <w:t>. E</w:t>
            </w:r>
            <w:r>
              <w:t>.g. bookkeeping 80 EUR per month, legal services 100 EUR per month, rent 200 EUR per month</w:t>
            </w:r>
            <w:permEnd w:id="37450389"/>
          </w:p>
        </w:tc>
        <w:tc>
          <w:tcPr>
            <w:tcW w:w="1599" w:type="dxa"/>
            <w:vAlign w:val="center"/>
          </w:tcPr>
          <w:p w14:paraId="506547B6" w14:textId="0D06A99B" w:rsidR="00EF01CB" w:rsidRDefault="00EF01CB" w:rsidP="00EF01CB">
            <w:pPr>
              <w:jc w:val="left"/>
            </w:pPr>
            <w:permStart w:id="1912734468" w:edGrp="everyone"/>
            <w:r w:rsidRPr="00EF01CB">
              <w:t>Insert here</w:t>
            </w:r>
            <w:permEnd w:id="1912734468"/>
          </w:p>
        </w:tc>
      </w:tr>
      <w:tr w:rsidR="00EF01CB" w14:paraId="5B4D9AD5" w14:textId="77777777" w:rsidTr="00EC2983">
        <w:tc>
          <w:tcPr>
            <w:tcW w:w="2312" w:type="dxa"/>
            <w:vAlign w:val="center"/>
          </w:tcPr>
          <w:p w14:paraId="531C4223" w14:textId="190B5D01" w:rsidR="00EF01CB" w:rsidRPr="00B67ED3" w:rsidRDefault="00EF01CB" w:rsidP="00EF01CB">
            <w:pPr>
              <w:jc w:val="left"/>
            </w:pPr>
            <w:r>
              <w:t>E</w:t>
            </w:r>
            <w:r w:rsidRPr="00D709EE">
              <w:t>quipment and supplies</w:t>
            </w:r>
            <w:r>
              <w:t xml:space="preserve"> needed for development </w:t>
            </w:r>
            <w:r w:rsidRPr="00EC2983">
              <w:rPr>
                <w:i/>
                <w:iCs/>
                <w:sz w:val="18"/>
                <w:szCs w:val="18"/>
              </w:rPr>
              <w:t>(not including used or refurbished equipment and supplies)</w:t>
            </w:r>
          </w:p>
        </w:tc>
        <w:tc>
          <w:tcPr>
            <w:tcW w:w="5873" w:type="dxa"/>
            <w:vAlign w:val="center"/>
          </w:tcPr>
          <w:p w14:paraId="7E221506" w14:textId="5B55C142" w:rsidR="00EF01CB" w:rsidRDefault="00EF01CB" w:rsidP="00EF01CB">
            <w:pPr>
              <w:jc w:val="left"/>
            </w:pPr>
            <w:permStart w:id="2130267120" w:edGrp="everyone"/>
            <w:r w:rsidRPr="00D709EE">
              <w:t>E.g. 3 laptops, 1 server etc.</w:t>
            </w:r>
            <w:permEnd w:id="2130267120"/>
          </w:p>
        </w:tc>
        <w:tc>
          <w:tcPr>
            <w:tcW w:w="1599" w:type="dxa"/>
            <w:vAlign w:val="center"/>
          </w:tcPr>
          <w:p w14:paraId="7C8D7EFD" w14:textId="533786EC" w:rsidR="00EF01CB" w:rsidRDefault="00EF01CB" w:rsidP="00EF01CB">
            <w:pPr>
              <w:jc w:val="left"/>
            </w:pPr>
            <w:permStart w:id="1779391383" w:edGrp="everyone"/>
            <w:r w:rsidRPr="00EF01CB">
              <w:t>Insert here</w:t>
            </w:r>
            <w:permEnd w:id="1779391383"/>
          </w:p>
        </w:tc>
      </w:tr>
      <w:tr w:rsidR="00EF01CB" w14:paraId="5CCD6042" w14:textId="77777777" w:rsidTr="00EC2983">
        <w:tc>
          <w:tcPr>
            <w:tcW w:w="2312" w:type="dxa"/>
            <w:vAlign w:val="center"/>
          </w:tcPr>
          <w:p w14:paraId="38800E9A" w14:textId="2C376375" w:rsidR="00EF01CB" w:rsidRPr="00EC2983" w:rsidRDefault="00EF01CB" w:rsidP="00EC2983">
            <w:pPr>
              <w:spacing w:after="160" w:line="259" w:lineRule="auto"/>
              <w:contextualSpacing/>
              <w:jc w:val="left"/>
              <w:rPr>
                <w:rFonts w:asciiTheme="minorHAnsi" w:eastAsiaTheme="minorHAnsi" w:hAnsiTheme="minorHAnsi" w:cstheme="minorBidi"/>
              </w:rPr>
            </w:pPr>
            <w:r w:rsidRPr="003E6F55">
              <w:rPr>
                <w:rFonts w:asciiTheme="minorHAnsi" w:eastAsiaTheme="minorHAnsi" w:hAnsiTheme="minorHAnsi" w:cstheme="minorBidi"/>
              </w:rPr>
              <w:t>External business development services</w:t>
            </w:r>
          </w:p>
        </w:tc>
        <w:tc>
          <w:tcPr>
            <w:tcW w:w="5873" w:type="dxa"/>
            <w:vAlign w:val="center"/>
          </w:tcPr>
          <w:p w14:paraId="23BD0762" w14:textId="380571BA" w:rsidR="00EF01CB" w:rsidRDefault="00EF01CB" w:rsidP="00EF01CB">
            <w:pPr>
              <w:jc w:val="left"/>
            </w:pPr>
            <w:permStart w:id="955718308" w:edGrp="everyone"/>
            <w:r>
              <w:t>E.g. component production, testing, etc.</w:t>
            </w:r>
            <w:permEnd w:id="955718308"/>
          </w:p>
        </w:tc>
        <w:tc>
          <w:tcPr>
            <w:tcW w:w="1599" w:type="dxa"/>
            <w:vAlign w:val="center"/>
          </w:tcPr>
          <w:p w14:paraId="25D1017C" w14:textId="68679278" w:rsidR="00EF01CB" w:rsidRPr="00EC2983" w:rsidRDefault="00EF01CB" w:rsidP="00EF01CB">
            <w:pPr>
              <w:jc w:val="left"/>
              <w:rPr>
                <w:i/>
                <w:iCs/>
              </w:rPr>
            </w:pPr>
            <w:permStart w:id="370951626" w:edGrp="everyone"/>
            <w:r w:rsidRPr="00EF01CB">
              <w:t>Insert here</w:t>
            </w:r>
            <w:permEnd w:id="370951626"/>
          </w:p>
        </w:tc>
      </w:tr>
      <w:tr w:rsidR="00EF01CB" w14:paraId="4563F998" w14:textId="77777777" w:rsidTr="00EF01CB">
        <w:tc>
          <w:tcPr>
            <w:tcW w:w="8185" w:type="dxa"/>
            <w:gridSpan w:val="2"/>
            <w:vAlign w:val="center"/>
          </w:tcPr>
          <w:p w14:paraId="6A411965" w14:textId="24B14E67" w:rsidR="00EF01CB" w:rsidRDefault="00EF01CB" w:rsidP="00EF01CB">
            <w:pPr>
              <w:jc w:val="left"/>
            </w:pPr>
            <w:r w:rsidRPr="007D7DE7">
              <w:rPr>
                <w:b/>
              </w:rPr>
              <w:t>Total</w:t>
            </w:r>
            <w:r>
              <w:t>*</w:t>
            </w:r>
          </w:p>
        </w:tc>
        <w:tc>
          <w:tcPr>
            <w:tcW w:w="1599" w:type="dxa"/>
            <w:vAlign w:val="center"/>
          </w:tcPr>
          <w:p w14:paraId="5E783A5D" w14:textId="2A5E1E19" w:rsidR="00EF01CB" w:rsidRDefault="00EF01CB" w:rsidP="00EF01CB">
            <w:pPr>
              <w:jc w:val="left"/>
            </w:pPr>
            <w:permStart w:id="1898000322" w:edGrp="everyone"/>
            <w:r w:rsidRPr="00EF01CB">
              <w:t>Insert here</w:t>
            </w:r>
            <w:permEnd w:id="1898000322"/>
          </w:p>
        </w:tc>
      </w:tr>
      <w:tr w:rsidR="00EF01CB" w14:paraId="1FF4AC5A" w14:textId="77777777" w:rsidTr="00EF01CB">
        <w:tc>
          <w:tcPr>
            <w:tcW w:w="2312" w:type="dxa"/>
            <w:vAlign w:val="center"/>
          </w:tcPr>
          <w:p w14:paraId="56E547A8" w14:textId="251D8CB7" w:rsidR="00EF01CB" w:rsidRPr="00034E55" w:rsidDel="00431220" w:rsidRDefault="00EF01CB" w:rsidP="00EF01CB">
            <w:pPr>
              <w:jc w:val="left"/>
              <w:rPr>
                <w:b/>
              </w:rPr>
            </w:pPr>
            <w:r>
              <w:rPr>
                <w:rFonts w:asciiTheme="minorHAnsi" w:eastAsiaTheme="minorHAnsi" w:hAnsiTheme="minorHAnsi" w:cstheme="minorBidi"/>
              </w:rPr>
              <w:t>Mentorship fee</w:t>
            </w:r>
            <w:r w:rsidRPr="00EC2983">
              <w:rPr>
                <w:rFonts w:asciiTheme="minorHAnsi" w:eastAsiaTheme="minorHAnsi" w:hAnsiTheme="minorHAnsi" w:cstheme="minorBidi"/>
                <w:b/>
                <w:bCs/>
              </w:rPr>
              <w:t>**</w:t>
            </w:r>
          </w:p>
        </w:tc>
        <w:tc>
          <w:tcPr>
            <w:tcW w:w="5873" w:type="dxa"/>
          </w:tcPr>
          <w:p w14:paraId="34FACAC1" w14:textId="4576C68D" w:rsidR="00EF01CB" w:rsidRPr="00034E55" w:rsidRDefault="007169B5" w:rsidP="00EF01CB">
            <w:pPr>
              <w:rPr>
                <w:b/>
              </w:rPr>
            </w:pPr>
            <w:r>
              <w:t>Keep in mind that m</w:t>
            </w:r>
            <w:r w:rsidR="00EF01CB">
              <w:t xml:space="preserve">aximum available amount </w:t>
            </w:r>
            <w:r>
              <w:t xml:space="preserve">for mentorship </w:t>
            </w:r>
            <w:r w:rsidR="00326C08">
              <w:t>support/</w:t>
            </w:r>
            <w:r>
              <w:t>fee is RSD 600.000,00</w:t>
            </w:r>
          </w:p>
        </w:tc>
        <w:tc>
          <w:tcPr>
            <w:tcW w:w="1599" w:type="dxa"/>
            <w:vAlign w:val="center"/>
          </w:tcPr>
          <w:p w14:paraId="144115F9" w14:textId="78ABF9D8" w:rsidR="00EF01CB" w:rsidRPr="00034E55" w:rsidDel="00431220" w:rsidRDefault="003A6379" w:rsidP="00EF01CB">
            <w:pPr>
              <w:jc w:val="left"/>
              <w:rPr>
                <w:b/>
              </w:rPr>
            </w:pPr>
            <w:permStart w:id="1741704015" w:edGrp="everyone"/>
            <w:r>
              <w:t>Insert here</w:t>
            </w:r>
            <w:permEnd w:id="1741704015"/>
          </w:p>
        </w:tc>
      </w:tr>
      <w:tr w:rsidR="00EF01CB" w14:paraId="5DC7B08C" w14:textId="77777777" w:rsidTr="00EF01CB">
        <w:tc>
          <w:tcPr>
            <w:tcW w:w="8185" w:type="dxa"/>
            <w:gridSpan w:val="2"/>
          </w:tcPr>
          <w:p w14:paraId="2B9A66E8" w14:textId="74816A57" w:rsidR="00EF01CB" w:rsidRDefault="00EF01CB" w:rsidP="00EF01CB">
            <w:r w:rsidRPr="00EC2983">
              <w:rPr>
                <w:rFonts w:asciiTheme="minorHAnsi" w:eastAsiaTheme="minorHAnsi" w:hAnsiTheme="minorHAnsi" w:cstheme="minorBidi"/>
                <w:b/>
                <w:bCs/>
              </w:rPr>
              <w:t>Gran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d</w:t>
            </w:r>
            <w:r w:rsidRPr="00EC2983">
              <w:rPr>
                <w:rFonts w:asciiTheme="minorHAnsi" w:eastAsiaTheme="minorHAnsi" w:hAnsiTheme="minorHAnsi" w:cstheme="minorBidi"/>
                <w:b/>
                <w:bCs/>
              </w:rPr>
              <w:t xml:space="preserve"> total 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(</w:t>
            </w:r>
            <w:r w:rsidRPr="007D7DE7">
              <w:rPr>
                <w:rFonts w:asciiTheme="minorHAnsi" w:eastAsiaTheme="minorHAnsi" w:hAnsiTheme="minorHAnsi" w:cstheme="minorBidi"/>
                <w:b/>
                <w:bCs/>
              </w:rPr>
              <w:t>To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tal</w:t>
            </w:r>
            <w:r w:rsidRPr="007D7DE7">
              <w:rPr>
                <w:rFonts w:asciiTheme="minorHAnsi" w:eastAsiaTheme="minorHAnsi" w:hAnsiTheme="minorHAnsi" w:cstheme="minorBidi"/>
                <w:b/>
                <w:bCs/>
              </w:rPr>
              <w:t xml:space="preserve"> + Mentorship fee</w:t>
            </w:r>
            <w:r>
              <w:rPr>
                <w:rFonts w:asciiTheme="minorHAnsi" w:eastAsiaTheme="minorHAnsi" w:hAnsiTheme="minorHAnsi" w:cstheme="minorBidi"/>
                <w:b/>
                <w:bCs/>
              </w:rPr>
              <w:t>)</w:t>
            </w:r>
          </w:p>
        </w:tc>
        <w:tc>
          <w:tcPr>
            <w:tcW w:w="1599" w:type="dxa"/>
            <w:vAlign w:val="center"/>
          </w:tcPr>
          <w:p w14:paraId="5D6A9AF6" w14:textId="28444275" w:rsidR="00EF01CB" w:rsidRPr="00EF01CB" w:rsidRDefault="00EF01CB" w:rsidP="00EF01CB">
            <w:pPr>
              <w:jc w:val="left"/>
              <w:rPr>
                <w:b/>
                <w:bCs/>
              </w:rPr>
            </w:pPr>
            <w:permStart w:id="886844022" w:edGrp="everyone"/>
            <w:r w:rsidRPr="00EF01CB">
              <w:rPr>
                <w:b/>
                <w:bCs/>
              </w:rPr>
              <w:t>Insert here</w:t>
            </w:r>
            <w:permEnd w:id="886844022"/>
          </w:p>
        </w:tc>
      </w:tr>
    </w:tbl>
    <w:p w14:paraId="46873536" w14:textId="7D402D59" w:rsidR="008D527D" w:rsidRDefault="009F5CB4" w:rsidP="00CE2E44">
      <w:pPr>
        <w:rPr>
          <w:i/>
          <w:iCs/>
        </w:rPr>
      </w:pPr>
      <w:r w:rsidRPr="007741B9">
        <w:lastRenderedPageBreak/>
        <w:t xml:space="preserve">* </w:t>
      </w:r>
      <w:r w:rsidRPr="00EC2983">
        <w:rPr>
          <w:b/>
          <w:bCs/>
          <w:i/>
          <w:iCs/>
        </w:rPr>
        <w:t>The total amount</w:t>
      </w:r>
      <w:r w:rsidR="00431220" w:rsidRPr="00EC2983">
        <w:rPr>
          <w:b/>
          <w:bCs/>
          <w:i/>
          <w:iCs/>
        </w:rPr>
        <w:t xml:space="preserve"> must include both IF part</w:t>
      </w:r>
      <w:r w:rsidR="0060759B">
        <w:rPr>
          <w:b/>
          <w:bCs/>
          <w:i/>
          <w:iCs/>
        </w:rPr>
        <w:t xml:space="preserve"> (without mentorship support)</w:t>
      </w:r>
      <w:r w:rsidR="00431220" w:rsidRPr="00EC2983">
        <w:rPr>
          <w:b/>
          <w:bCs/>
          <w:i/>
          <w:iCs/>
        </w:rPr>
        <w:t xml:space="preserve"> and </w:t>
      </w:r>
      <w:r w:rsidR="00885DD2">
        <w:rPr>
          <w:b/>
          <w:bCs/>
          <w:i/>
          <w:iCs/>
        </w:rPr>
        <w:t xml:space="preserve">Applicant’s </w:t>
      </w:r>
      <w:r w:rsidR="00431220" w:rsidRPr="00EC2983">
        <w:rPr>
          <w:b/>
          <w:bCs/>
          <w:i/>
          <w:iCs/>
        </w:rPr>
        <w:t>co-financing</w:t>
      </w:r>
      <w:r w:rsidR="00C75CB1" w:rsidRPr="007741B9">
        <w:rPr>
          <w:b/>
          <w:bCs/>
          <w:i/>
          <w:iCs/>
        </w:rPr>
        <w:t xml:space="preserve"> part</w:t>
      </w:r>
      <w:r w:rsidR="00C75CB1" w:rsidRPr="007741B9">
        <w:rPr>
          <w:i/>
          <w:iCs/>
        </w:rPr>
        <w:t>.</w:t>
      </w:r>
      <w:r w:rsidR="00E41EBD" w:rsidRPr="007741B9">
        <w:rPr>
          <w:i/>
          <w:iCs/>
        </w:rPr>
        <w:t xml:space="preserve"> </w:t>
      </w:r>
    </w:p>
    <w:p w14:paraId="08112B85" w14:textId="306C0219" w:rsidR="008F0507" w:rsidRDefault="008F0507" w:rsidP="00CE2E44">
      <w:pPr>
        <w:rPr>
          <w:i/>
          <w:iCs/>
        </w:rPr>
      </w:pPr>
      <w:r w:rsidRPr="00EC2983">
        <w:rPr>
          <w:b/>
          <w:bCs/>
          <w:i/>
          <w:iCs/>
        </w:rPr>
        <w:t xml:space="preserve">** This fee </w:t>
      </w:r>
      <w:r w:rsidR="007169B5">
        <w:rPr>
          <w:b/>
          <w:bCs/>
          <w:i/>
          <w:iCs/>
        </w:rPr>
        <w:t xml:space="preserve">cannot be used for other costs i.e. it cannot be relocated to other cost categories </w:t>
      </w:r>
      <w:r w:rsidRPr="00EC2983">
        <w:rPr>
          <w:b/>
          <w:bCs/>
          <w:i/>
          <w:iCs/>
        </w:rPr>
        <w:t>.</w:t>
      </w:r>
    </w:p>
    <w:p w14:paraId="4362FA33" w14:textId="57802592" w:rsidR="00622C0A" w:rsidRPr="00EC2983" w:rsidRDefault="00622C0A" w:rsidP="00CE2E44">
      <w:pPr>
        <w:rPr>
          <w:b/>
          <w:bCs/>
          <w:i/>
          <w:iCs/>
        </w:rPr>
      </w:pPr>
      <w:r w:rsidRPr="00EC2983">
        <w:rPr>
          <w:b/>
          <w:bCs/>
          <w:i/>
          <w:iCs/>
        </w:rPr>
        <w:t>**</w:t>
      </w:r>
      <w:r w:rsidR="008F0507">
        <w:rPr>
          <w:b/>
          <w:bCs/>
          <w:i/>
          <w:iCs/>
        </w:rPr>
        <w:t>*</w:t>
      </w:r>
      <w:r w:rsidRPr="00EC2983">
        <w:rPr>
          <w:b/>
          <w:bCs/>
          <w:i/>
          <w:iCs/>
        </w:rPr>
        <w:t>Carefully pr</w:t>
      </w:r>
      <w:r w:rsidR="00B67ED3" w:rsidRPr="00EC2983">
        <w:rPr>
          <w:b/>
          <w:bCs/>
          <w:i/>
          <w:iCs/>
        </w:rPr>
        <w:t>esent</w:t>
      </w:r>
      <w:r w:rsidRPr="00EC2983">
        <w:rPr>
          <w:b/>
          <w:bCs/>
          <w:i/>
          <w:iCs/>
        </w:rPr>
        <w:t xml:space="preserve"> and calculate all costs per each cost category over the </w:t>
      </w:r>
      <w:r w:rsidR="00B67ED3" w:rsidRPr="00EC2983">
        <w:rPr>
          <w:b/>
          <w:bCs/>
          <w:i/>
          <w:iCs/>
        </w:rPr>
        <w:t>project timeline. Please bear in mind that the maximum project timeline is 6 months.</w:t>
      </w:r>
    </w:p>
    <w:p w14:paraId="195AD390" w14:textId="3A243A2A" w:rsidR="00654F1F" w:rsidRDefault="00612210" w:rsidP="00612210">
      <w:pPr>
        <w:pStyle w:val="Heading1"/>
        <w:spacing w:after="240"/>
        <w:rPr>
          <w:b/>
          <w:bCs/>
        </w:rPr>
      </w:pPr>
      <w:r>
        <w:rPr>
          <w:b/>
          <w:bCs/>
        </w:rPr>
        <w:t>M</w:t>
      </w:r>
      <w:r w:rsidRPr="00612210">
        <w:rPr>
          <w:b/>
          <w:bCs/>
        </w:rPr>
        <w:t>entor</w:t>
      </w:r>
      <w:r>
        <w:rPr>
          <w:b/>
          <w:bCs/>
        </w:rPr>
        <w:t>ship</w:t>
      </w:r>
    </w:p>
    <w:p w14:paraId="04ABEA6B" w14:textId="2276200C" w:rsidR="00612210" w:rsidRDefault="00612210" w:rsidP="00612210">
      <w:r w:rsidRPr="00612210">
        <w:t xml:space="preserve">Describe the ideal characteristics and </w:t>
      </w:r>
      <w:r w:rsidR="00331E85">
        <w:t xml:space="preserve">desirable </w:t>
      </w:r>
      <w:r w:rsidRPr="00612210">
        <w:t xml:space="preserve">experience of a </w:t>
      </w:r>
      <w:r w:rsidR="00331E85">
        <w:t>mentor</w:t>
      </w:r>
      <w:r w:rsidRPr="00612210">
        <w:t xml:space="preserve"> you think can </w:t>
      </w:r>
      <w:r>
        <w:t>be valuable</w:t>
      </w:r>
      <w:r w:rsidR="00331E85">
        <w:t xml:space="preserve"> and helpful</w:t>
      </w:r>
      <w:r>
        <w:t xml:space="preserve"> </w:t>
      </w:r>
      <w:r w:rsidR="00331E85">
        <w:t xml:space="preserve">to </w:t>
      </w:r>
      <w:r w:rsidRPr="00612210">
        <w:t>develop and implement</w:t>
      </w:r>
      <w:r w:rsidR="00331E85">
        <w:t xml:space="preserve"> further </w:t>
      </w:r>
      <w:r w:rsidRPr="00612210">
        <w:t>your idea</w:t>
      </w:r>
      <w:r w:rsidR="00331E85">
        <w:t>.</w:t>
      </w:r>
      <w:r w:rsidR="00B85576">
        <w:t xml:space="preserve"> What are the main knowledge domains the mentor should cover?</w:t>
      </w:r>
    </w:p>
    <w:p w14:paraId="7F409A22" w14:textId="413F4A5C" w:rsidR="00612210" w:rsidRDefault="00612210" w:rsidP="00612210">
      <w:r w:rsidRPr="0067372F">
        <w:rPr>
          <w:color w:val="C00000"/>
        </w:rPr>
        <w:t xml:space="preserve">Max </w:t>
      </w:r>
      <w:r w:rsidR="00FD2016">
        <w:rPr>
          <w:color w:val="C00000"/>
        </w:rPr>
        <w:t>2</w:t>
      </w:r>
      <w:r w:rsidRPr="0067372F">
        <w:rPr>
          <w:color w:val="C00000"/>
        </w:rPr>
        <w:t>00 words</w:t>
      </w:r>
    </w:p>
    <w:tbl>
      <w:tblPr>
        <w:tblpPr w:leftFromText="180" w:rightFromText="180" w:vertAnchor="text" w:horzAnchor="margin" w:tblpY="107"/>
        <w:tblW w:w="9330" w:type="dxa"/>
        <w:tblBorders>
          <w:top w:val="thinThickSmallGap" w:sz="12" w:space="0" w:color="365F91"/>
          <w:left w:val="thinThickSmallGap" w:sz="12" w:space="0" w:color="365F91"/>
          <w:bottom w:val="thinThickSmallGap" w:sz="12" w:space="0" w:color="365F91"/>
          <w:right w:val="thinThickSmallGap" w:sz="12" w:space="0" w:color="365F91"/>
          <w:insideH w:val="thinThickSmallGap" w:sz="12" w:space="0" w:color="365F91"/>
          <w:insideV w:val="thinThickSmallGap" w:sz="12" w:space="0" w:color="365F91"/>
        </w:tblBorders>
        <w:tblLook w:val="04A0" w:firstRow="1" w:lastRow="0" w:firstColumn="1" w:lastColumn="0" w:noHBand="0" w:noVBand="1"/>
      </w:tblPr>
      <w:tblGrid>
        <w:gridCol w:w="9330"/>
      </w:tblGrid>
      <w:tr w:rsidR="00612210" w:rsidRPr="002C690B" w14:paraId="21483FFE" w14:textId="77777777" w:rsidTr="00C954F1">
        <w:trPr>
          <w:trHeight w:val="576"/>
        </w:trPr>
        <w:tc>
          <w:tcPr>
            <w:tcW w:w="9330" w:type="dxa"/>
            <w:shd w:val="clear" w:color="auto" w:fill="auto"/>
          </w:tcPr>
          <w:p w14:paraId="6C6607DB" w14:textId="77777777" w:rsidR="00612210" w:rsidRPr="002C690B" w:rsidRDefault="00612210" w:rsidP="00C954F1">
            <w:pPr>
              <w:spacing w:before="120" w:after="120"/>
              <w:rPr>
                <w:rFonts w:cs="Cambria"/>
                <w:b/>
                <w:bCs/>
                <w:color w:val="365F91"/>
              </w:rPr>
            </w:pPr>
            <w:permStart w:id="1026579536" w:edGrp="everyone"/>
            <w:r w:rsidRPr="002C690B">
              <w:rPr>
                <w:rStyle w:val="Style1"/>
                <w:color w:val="365F91"/>
              </w:rPr>
              <w:t>Write here</w:t>
            </w:r>
            <w:permEnd w:id="1026579536"/>
          </w:p>
        </w:tc>
      </w:tr>
    </w:tbl>
    <w:p w14:paraId="4B27F1C6" w14:textId="486F2435" w:rsidR="00A76403" w:rsidRPr="00612210" w:rsidRDefault="00A76403" w:rsidP="00612210"/>
    <w:sectPr w:rsidR="00A76403" w:rsidRPr="00612210" w:rsidSect="00EC2983">
      <w:headerReference w:type="first" r:id="rId8"/>
      <w:pgSz w:w="12240" w:h="15840"/>
      <w:pgMar w:top="1176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FCCB2" w14:textId="77777777" w:rsidR="00A05896" w:rsidRDefault="00A05896" w:rsidP="002E6839">
      <w:pPr>
        <w:spacing w:after="0"/>
      </w:pPr>
      <w:r>
        <w:separator/>
      </w:r>
    </w:p>
  </w:endnote>
  <w:endnote w:type="continuationSeparator" w:id="0">
    <w:p w14:paraId="50D355CE" w14:textId="77777777" w:rsidR="00A05896" w:rsidRDefault="00A05896" w:rsidP="002E6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0BFF6" w14:textId="77777777" w:rsidR="00A05896" w:rsidRDefault="00A05896" w:rsidP="002E6839">
      <w:pPr>
        <w:spacing w:after="0"/>
      </w:pPr>
      <w:r>
        <w:separator/>
      </w:r>
    </w:p>
  </w:footnote>
  <w:footnote w:type="continuationSeparator" w:id="0">
    <w:p w14:paraId="128A5B44" w14:textId="77777777" w:rsidR="00A05896" w:rsidRDefault="00A05896" w:rsidP="002E6839">
      <w:pPr>
        <w:spacing w:after="0"/>
      </w:pPr>
      <w:r>
        <w:continuationSeparator/>
      </w:r>
    </w:p>
  </w:footnote>
  <w:footnote w:id="1">
    <w:p w14:paraId="6E833C74" w14:textId="5C30C49B" w:rsidR="002002C4" w:rsidRPr="00EC2983" w:rsidRDefault="002002C4">
      <w:pPr>
        <w:pStyle w:val="FootnoteText"/>
        <w:rPr>
          <w:sz w:val="18"/>
          <w:szCs w:val="18"/>
        </w:rPr>
      </w:pPr>
      <w:r w:rsidRPr="00EC2983">
        <w:rPr>
          <w:rStyle w:val="FootnoteReference"/>
          <w:b/>
          <w:bCs/>
          <w:sz w:val="22"/>
          <w:szCs w:val="22"/>
        </w:rPr>
        <w:footnoteRef/>
      </w:r>
      <w:r w:rsidRPr="00EC2983">
        <w:rPr>
          <w:sz w:val="18"/>
          <w:szCs w:val="18"/>
        </w:rPr>
        <w:t xml:space="preserve"> Maximum 6 months</w:t>
      </w:r>
    </w:p>
  </w:footnote>
  <w:footnote w:id="2">
    <w:p w14:paraId="4B38DD96" w14:textId="39FFEC59" w:rsidR="000656F4" w:rsidRDefault="00C06CA8">
      <w:pPr>
        <w:pStyle w:val="FootnoteText"/>
        <w:rPr>
          <w:sz w:val="18"/>
          <w:szCs w:val="18"/>
          <w:lang w:val="sr-Latn-RS"/>
        </w:rPr>
      </w:pPr>
      <w:r w:rsidRPr="00EC2983">
        <w:rPr>
          <w:rStyle w:val="FootnoteReference"/>
          <w:b/>
          <w:bCs/>
          <w:sz w:val="22"/>
          <w:szCs w:val="22"/>
        </w:rPr>
        <w:footnoteRef/>
      </w:r>
      <w:r w:rsidRPr="00EC2983">
        <w:rPr>
          <w:b/>
          <w:bCs/>
          <w:sz w:val="18"/>
          <w:szCs w:val="18"/>
        </w:rPr>
        <w:t xml:space="preserve"> </w:t>
      </w:r>
      <w:r w:rsidR="002002C4">
        <w:rPr>
          <w:sz w:val="18"/>
          <w:szCs w:val="18"/>
          <w:lang w:val="sr-Latn-RS"/>
        </w:rPr>
        <w:t>Grand Total</w:t>
      </w:r>
      <w:r w:rsidRPr="00EC2983">
        <w:rPr>
          <w:sz w:val="18"/>
          <w:szCs w:val="18"/>
          <w:lang w:val="sr-Latn-RS"/>
        </w:rPr>
        <w:t xml:space="preserve"> </w:t>
      </w:r>
      <w:r w:rsidR="000619E0">
        <w:rPr>
          <w:sz w:val="18"/>
          <w:szCs w:val="18"/>
          <w:lang w:val="sr-Latn-RS"/>
        </w:rPr>
        <w:t xml:space="preserve"> of the project </w:t>
      </w:r>
      <w:r w:rsidRPr="00EC2983">
        <w:rPr>
          <w:sz w:val="18"/>
          <w:szCs w:val="18"/>
          <w:lang w:val="sr-Latn-RS"/>
        </w:rPr>
        <w:t>consists</w:t>
      </w:r>
      <w:r w:rsidR="000656F4">
        <w:rPr>
          <w:sz w:val="18"/>
          <w:szCs w:val="18"/>
          <w:lang w:val="sr-Latn-RS"/>
        </w:rPr>
        <w:t xml:space="preserve"> of and should summarize</w:t>
      </w:r>
      <w:r w:rsidRPr="00EC2983">
        <w:rPr>
          <w:sz w:val="18"/>
          <w:szCs w:val="18"/>
          <w:lang w:val="sr-Latn-RS"/>
        </w:rPr>
        <w:t xml:space="preserve">: </w:t>
      </w:r>
    </w:p>
    <w:p w14:paraId="2BA638E0" w14:textId="0FB11D99" w:rsidR="000656F4" w:rsidRDefault="002002C4" w:rsidP="00C95194">
      <w:pPr>
        <w:pStyle w:val="FootnoteText"/>
        <w:numPr>
          <w:ilvl w:val="0"/>
          <w:numId w:val="5"/>
        </w:numPr>
        <w:ind w:left="360" w:hanging="180"/>
        <w:rPr>
          <w:sz w:val="18"/>
          <w:szCs w:val="18"/>
          <w:lang w:val="sr-Latn-RS"/>
        </w:rPr>
      </w:pPr>
      <w:r>
        <w:rPr>
          <w:sz w:val="18"/>
          <w:szCs w:val="18"/>
          <w:lang w:val="sr-Latn-RS"/>
        </w:rPr>
        <w:t>A</w:t>
      </w:r>
      <w:r w:rsidR="00C06CA8" w:rsidRPr="00EC2983">
        <w:rPr>
          <w:sz w:val="18"/>
          <w:szCs w:val="18"/>
          <w:lang w:val="sr-Latn-RS"/>
        </w:rPr>
        <w:t>mount of funds requested from the Innovation Fund</w:t>
      </w:r>
      <w:r w:rsidR="00110156">
        <w:rPr>
          <w:sz w:val="18"/>
          <w:szCs w:val="18"/>
          <w:lang w:val="sr-Latn-RS"/>
        </w:rPr>
        <w:t>;</w:t>
      </w:r>
    </w:p>
    <w:p w14:paraId="02CCBDDB" w14:textId="262873D0" w:rsidR="003F62E3" w:rsidRPr="00EC2983" w:rsidRDefault="00C06CA8" w:rsidP="00C95194">
      <w:pPr>
        <w:pStyle w:val="FootnoteText"/>
        <w:numPr>
          <w:ilvl w:val="0"/>
          <w:numId w:val="5"/>
        </w:numPr>
        <w:ind w:left="360" w:hanging="180"/>
        <w:rPr>
          <w:sz w:val="18"/>
          <w:szCs w:val="18"/>
          <w:lang w:val="sr-Latn-RS"/>
        </w:rPr>
      </w:pPr>
      <w:r w:rsidRPr="00EC2983">
        <w:rPr>
          <w:sz w:val="18"/>
          <w:szCs w:val="18"/>
          <w:lang w:val="sr-Latn-RS"/>
        </w:rPr>
        <w:t>Applicant’s co-financing portion</w:t>
      </w:r>
      <w:r w:rsidR="00110156">
        <w:rPr>
          <w:sz w:val="18"/>
          <w:szCs w:val="18"/>
          <w:lang w:val="sr-Latn-RS"/>
        </w:rPr>
        <w:t>.</w:t>
      </w:r>
    </w:p>
  </w:footnote>
  <w:footnote w:id="3">
    <w:p w14:paraId="0A363BF0" w14:textId="77777777" w:rsidR="002002C4" w:rsidRDefault="002002C4" w:rsidP="00EC2983">
      <w:pPr>
        <w:spacing w:after="0"/>
        <w:rPr>
          <w:sz w:val="18"/>
          <w:szCs w:val="18"/>
        </w:rPr>
      </w:pPr>
      <w:r w:rsidRPr="00EC2983">
        <w:rPr>
          <w:rStyle w:val="FootnoteReference"/>
          <w:b/>
          <w:bCs/>
        </w:rPr>
        <w:footnoteRef/>
      </w:r>
      <w:r>
        <w:rPr>
          <w:b/>
          <w:bCs/>
        </w:rPr>
        <w:t xml:space="preserve"> </w:t>
      </w:r>
      <w:r w:rsidRPr="00EC2983">
        <w:rPr>
          <w:sz w:val="18"/>
          <w:szCs w:val="18"/>
        </w:rPr>
        <w:t>This amount consists of</w:t>
      </w:r>
      <w:r>
        <w:rPr>
          <w:sz w:val="18"/>
          <w:szCs w:val="18"/>
        </w:rPr>
        <w:t xml:space="preserve"> and should summarize:</w:t>
      </w:r>
    </w:p>
    <w:p w14:paraId="11BF73A0" w14:textId="7DA7A5FA" w:rsidR="00110156" w:rsidRPr="00EC2983" w:rsidRDefault="002002C4" w:rsidP="00C95194">
      <w:pPr>
        <w:pStyle w:val="ListParagraph"/>
        <w:numPr>
          <w:ilvl w:val="0"/>
          <w:numId w:val="7"/>
        </w:numPr>
        <w:spacing w:after="0"/>
        <w:ind w:left="360" w:hanging="180"/>
        <w:contextualSpacing/>
        <w:rPr>
          <w:sz w:val="18"/>
          <w:szCs w:val="18"/>
        </w:rPr>
      </w:pPr>
      <w:r w:rsidRPr="00EC2983">
        <w:rPr>
          <w:sz w:val="18"/>
          <w:szCs w:val="18"/>
        </w:rPr>
        <w:t>90% of the total project costs (excluding mentorship support)</w:t>
      </w:r>
      <w:r>
        <w:rPr>
          <w:sz w:val="18"/>
          <w:szCs w:val="18"/>
        </w:rPr>
        <w:t xml:space="preserve"> that </w:t>
      </w:r>
      <w:r w:rsidR="00326C08">
        <w:rPr>
          <w:sz w:val="18"/>
          <w:szCs w:val="18"/>
        </w:rPr>
        <w:t>t</w:t>
      </w:r>
      <w:r w:rsidRPr="00EC2983">
        <w:rPr>
          <w:sz w:val="18"/>
          <w:szCs w:val="18"/>
        </w:rPr>
        <w:t>he I</w:t>
      </w:r>
      <w:r w:rsidR="00326C08">
        <w:rPr>
          <w:sz w:val="18"/>
          <w:szCs w:val="18"/>
        </w:rPr>
        <w:t>nnovation Fund (IF)</w:t>
      </w:r>
      <w:r w:rsidRPr="00EC2983">
        <w:rPr>
          <w:sz w:val="18"/>
          <w:szCs w:val="18"/>
        </w:rPr>
        <w:t xml:space="preserve"> can</w:t>
      </w:r>
      <w:r>
        <w:rPr>
          <w:sz w:val="18"/>
          <w:szCs w:val="18"/>
        </w:rPr>
        <w:t xml:space="preserve"> secure. This amount </w:t>
      </w:r>
      <w:r w:rsidRPr="00EC2983">
        <w:rPr>
          <w:sz w:val="18"/>
          <w:szCs w:val="18"/>
        </w:rPr>
        <w:t>cannot exceed RSD 3.600.000,00 (</w:t>
      </w:r>
      <w:r w:rsidR="006F6756">
        <w:rPr>
          <w:sz w:val="18"/>
          <w:szCs w:val="18"/>
        </w:rPr>
        <w:t>~</w:t>
      </w:r>
      <w:r w:rsidRPr="00EC2983">
        <w:rPr>
          <w:sz w:val="18"/>
          <w:szCs w:val="18"/>
        </w:rPr>
        <w:t>EUR 30,000) per project</w:t>
      </w:r>
      <w:r w:rsidR="00110156">
        <w:rPr>
          <w:i/>
          <w:iCs/>
          <w:sz w:val="18"/>
          <w:szCs w:val="18"/>
        </w:rPr>
        <w:t>;</w:t>
      </w:r>
    </w:p>
    <w:p w14:paraId="45DA9B75" w14:textId="5D370886" w:rsidR="002002C4" w:rsidRPr="00EC2983" w:rsidRDefault="00110156" w:rsidP="00C95194">
      <w:pPr>
        <w:pStyle w:val="ListParagraph"/>
        <w:numPr>
          <w:ilvl w:val="0"/>
          <w:numId w:val="7"/>
        </w:numPr>
        <w:spacing w:after="0"/>
        <w:ind w:left="360" w:hanging="180"/>
        <w:contextualSpacing/>
        <w:rPr>
          <w:sz w:val="18"/>
          <w:szCs w:val="18"/>
        </w:rPr>
      </w:pPr>
      <w:r w:rsidRPr="00EC2983">
        <w:rPr>
          <w:sz w:val="18"/>
          <w:szCs w:val="18"/>
          <w:lang w:val="sr-Latn-RS"/>
        </w:rPr>
        <w:t>The</w:t>
      </w:r>
      <w:r w:rsidR="002002C4" w:rsidRPr="00EC2983">
        <w:rPr>
          <w:sz w:val="18"/>
          <w:szCs w:val="18"/>
          <w:lang w:val="sr-Latn-RS"/>
        </w:rPr>
        <w:t xml:space="preserve"> amount of </w:t>
      </w:r>
      <w:r w:rsidR="004F30C9">
        <w:rPr>
          <w:sz w:val="18"/>
          <w:szCs w:val="18"/>
          <w:lang w:val="sr-Latn-RS"/>
        </w:rPr>
        <w:t>mentorship support</w:t>
      </w:r>
      <w:r w:rsidR="006F6756">
        <w:rPr>
          <w:sz w:val="18"/>
          <w:szCs w:val="18"/>
          <w:lang w:val="sr-Latn-RS"/>
        </w:rPr>
        <w:t>/fee</w:t>
      </w:r>
      <w:r w:rsidR="004F30C9">
        <w:rPr>
          <w:sz w:val="18"/>
          <w:szCs w:val="18"/>
          <w:lang w:val="sr-Latn-RS"/>
        </w:rPr>
        <w:t xml:space="preserve"> secured by the IF which cannot be more than </w:t>
      </w:r>
      <w:r w:rsidRPr="00EC2983">
        <w:rPr>
          <w:sz w:val="18"/>
          <w:szCs w:val="18"/>
          <w:lang w:val="sr-Latn-RS"/>
        </w:rPr>
        <w:t>RSD 600.000,00 (</w:t>
      </w:r>
      <w:r w:rsidR="006F6756">
        <w:rPr>
          <w:sz w:val="18"/>
          <w:szCs w:val="18"/>
          <w:lang w:val="sr-Latn-RS"/>
        </w:rPr>
        <w:t>~</w:t>
      </w:r>
      <w:r w:rsidRPr="00EC2983">
        <w:rPr>
          <w:sz w:val="18"/>
          <w:szCs w:val="18"/>
          <w:lang w:val="sr-Latn-RS"/>
        </w:rPr>
        <w:t>EUR 5,000</w:t>
      </w:r>
      <w:r>
        <w:rPr>
          <w:sz w:val="18"/>
          <w:szCs w:val="18"/>
          <w:lang w:val="sr-Latn-RS"/>
        </w:rPr>
        <w:t>)</w:t>
      </w:r>
      <w:r w:rsidR="000619E0">
        <w:rPr>
          <w:sz w:val="18"/>
          <w:szCs w:val="18"/>
          <w:lang w:val="sr-Latn-RS"/>
        </w:rPr>
        <w:t>.</w:t>
      </w:r>
    </w:p>
  </w:footnote>
  <w:footnote w:id="4">
    <w:p w14:paraId="70B88F9C" w14:textId="3F3E5525" w:rsidR="00D95E1C" w:rsidRPr="00EC2983" w:rsidRDefault="00D95E1C">
      <w:pPr>
        <w:pStyle w:val="FootnoteText"/>
        <w:rPr>
          <w:lang w:val="sr-Latn-RS"/>
        </w:rPr>
      </w:pPr>
      <w:r w:rsidRPr="00EC2983">
        <w:rPr>
          <w:rStyle w:val="FootnoteReference"/>
          <w:b/>
          <w:bCs/>
          <w:sz w:val="22"/>
          <w:szCs w:val="22"/>
        </w:rPr>
        <w:footnoteRef/>
      </w:r>
      <w:r>
        <w:t xml:space="preserve"> </w:t>
      </w:r>
      <w:r w:rsidR="00110156" w:rsidRPr="00EC2983">
        <w:rPr>
          <w:sz w:val="18"/>
          <w:szCs w:val="18"/>
        </w:rPr>
        <w:t xml:space="preserve">This amount has to be at least 10% of the total project costs (excluding mentorship support) and it needs to be secured in cash (no in-kind co-financing will be accepted). </w:t>
      </w:r>
      <w:r w:rsidR="00110156" w:rsidRPr="00EC2983">
        <w:rPr>
          <w:i/>
          <w:iCs/>
          <w:sz w:val="18"/>
          <w:szCs w:val="18"/>
        </w:rPr>
        <w:t>E.g.</w:t>
      </w:r>
      <w:r w:rsidR="00110156" w:rsidRPr="00EC2983">
        <w:rPr>
          <w:sz w:val="18"/>
          <w:szCs w:val="18"/>
        </w:rPr>
        <w:t xml:space="preserve"> In case the Applicant is looking for the maximum amount of RSD 3.600.000,00 from the IF, and the total project budget (excluding mentorship support) is </w:t>
      </w:r>
      <w:r w:rsidR="00EA558C">
        <w:rPr>
          <w:sz w:val="18"/>
          <w:szCs w:val="18"/>
        </w:rPr>
        <w:t xml:space="preserve">RSD </w:t>
      </w:r>
      <w:r w:rsidR="00110156" w:rsidRPr="00EC2983">
        <w:rPr>
          <w:sz w:val="18"/>
          <w:szCs w:val="18"/>
        </w:rPr>
        <w:t>4.000.000,00, the required applicant’s mandatory co-financing</w:t>
      </w:r>
      <w:r w:rsidR="006F6756">
        <w:rPr>
          <w:sz w:val="18"/>
          <w:szCs w:val="18"/>
        </w:rPr>
        <w:t xml:space="preserve"> of 10%</w:t>
      </w:r>
      <w:r w:rsidR="00110156" w:rsidRPr="00EC2983">
        <w:rPr>
          <w:sz w:val="18"/>
          <w:szCs w:val="18"/>
        </w:rPr>
        <w:t xml:space="preserve"> will be RSD 400.000,0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0E6B1" w14:textId="796A4607" w:rsidR="00FF4F2B" w:rsidRDefault="009B590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6B5571" wp14:editId="47BF7A37">
          <wp:simplePos x="0" y="0"/>
          <wp:positionH relativeFrom="column">
            <wp:posOffset>866775</wp:posOffset>
          </wp:positionH>
          <wp:positionV relativeFrom="paragraph">
            <wp:posOffset>-466725</wp:posOffset>
          </wp:positionV>
          <wp:extent cx="4430940" cy="885241"/>
          <wp:effectExtent l="0" t="0" r="825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30940" cy="8852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91038"/>
    <w:multiLevelType w:val="hybridMultilevel"/>
    <w:tmpl w:val="CCD499F0"/>
    <w:lvl w:ilvl="0" w:tplc="0486E5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90846"/>
    <w:multiLevelType w:val="hybridMultilevel"/>
    <w:tmpl w:val="2AE0369A"/>
    <w:lvl w:ilvl="0" w:tplc="49CC683C"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04B00279"/>
    <w:multiLevelType w:val="hybridMultilevel"/>
    <w:tmpl w:val="1E6C792A"/>
    <w:lvl w:ilvl="0" w:tplc="87067558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F36AA9"/>
    <w:multiLevelType w:val="hybridMultilevel"/>
    <w:tmpl w:val="F5E2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BB46DD"/>
    <w:multiLevelType w:val="hybridMultilevel"/>
    <w:tmpl w:val="4CCC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82482"/>
    <w:multiLevelType w:val="hybridMultilevel"/>
    <w:tmpl w:val="A3D6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896242"/>
    <w:multiLevelType w:val="hybridMultilevel"/>
    <w:tmpl w:val="AFD4D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6079DE"/>
    <w:multiLevelType w:val="hybridMultilevel"/>
    <w:tmpl w:val="71240E5E"/>
    <w:lvl w:ilvl="0" w:tplc="4240DE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ocumentProtection w:edit="readOnly" w:enforcement="1" w:cryptProviderType="rsaAES" w:cryptAlgorithmClass="hash" w:cryptAlgorithmType="typeAny" w:cryptAlgorithmSid="14" w:cryptSpinCount="100000" w:hash="6ks7dTITwSwXZhuwA72RiwfkVIycoNkYCSr9EB2b+Ui1v0Mph3f1lvaG/UCP2PXDkYoc0UoPT4DVS5I1w3o00Q==" w:salt="Qt/Z8dHUkab9wVpv7phKh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7Q0NzIzMjQ3NTRS0lEKTi0uzszPAykwrAUAufk7ISwAAAA="/>
  </w:docVars>
  <w:rsids>
    <w:rsidRoot w:val="00D545CE"/>
    <w:rsid w:val="0000156B"/>
    <w:rsid w:val="000245B6"/>
    <w:rsid w:val="00034E55"/>
    <w:rsid w:val="00050823"/>
    <w:rsid w:val="000619E0"/>
    <w:rsid w:val="000656F4"/>
    <w:rsid w:val="00084113"/>
    <w:rsid w:val="00086212"/>
    <w:rsid w:val="000B33D1"/>
    <w:rsid w:val="000C6F13"/>
    <w:rsid w:val="00110156"/>
    <w:rsid w:val="0011392F"/>
    <w:rsid w:val="0012593B"/>
    <w:rsid w:val="00134D64"/>
    <w:rsid w:val="0014334B"/>
    <w:rsid w:val="001606ED"/>
    <w:rsid w:val="00185371"/>
    <w:rsid w:val="00187D4D"/>
    <w:rsid w:val="001C1941"/>
    <w:rsid w:val="001C2768"/>
    <w:rsid w:val="001D2B69"/>
    <w:rsid w:val="002002C4"/>
    <w:rsid w:val="002172B1"/>
    <w:rsid w:val="002563B7"/>
    <w:rsid w:val="00282155"/>
    <w:rsid w:val="0028609E"/>
    <w:rsid w:val="002C093D"/>
    <w:rsid w:val="002E614C"/>
    <w:rsid w:val="002E6839"/>
    <w:rsid w:val="002F2DA4"/>
    <w:rsid w:val="003256F7"/>
    <w:rsid w:val="00326C08"/>
    <w:rsid w:val="00331E85"/>
    <w:rsid w:val="003449FE"/>
    <w:rsid w:val="00351C16"/>
    <w:rsid w:val="003576CB"/>
    <w:rsid w:val="0039423A"/>
    <w:rsid w:val="003A4E13"/>
    <w:rsid w:val="003A6379"/>
    <w:rsid w:val="003B58DA"/>
    <w:rsid w:val="003C3027"/>
    <w:rsid w:val="003C5309"/>
    <w:rsid w:val="003C5A57"/>
    <w:rsid w:val="003E38A9"/>
    <w:rsid w:val="003E6F55"/>
    <w:rsid w:val="003F5AD2"/>
    <w:rsid w:val="003F62E3"/>
    <w:rsid w:val="0042002A"/>
    <w:rsid w:val="0042493D"/>
    <w:rsid w:val="00431220"/>
    <w:rsid w:val="00431873"/>
    <w:rsid w:val="00453130"/>
    <w:rsid w:val="00483A14"/>
    <w:rsid w:val="004B435B"/>
    <w:rsid w:val="004D5F61"/>
    <w:rsid w:val="004E266A"/>
    <w:rsid w:val="004E5079"/>
    <w:rsid w:val="004F30C9"/>
    <w:rsid w:val="00505F54"/>
    <w:rsid w:val="00510978"/>
    <w:rsid w:val="00534E53"/>
    <w:rsid w:val="00537D5B"/>
    <w:rsid w:val="005430F1"/>
    <w:rsid w:val="00553FA4"/>
    <w:rsid w:val="00554B97"/>
    <w:rsid w:val="005B2244"/>
    <w:rsid w:val="005C4FA6"/>
    <w:rsid w:val="005D4111"/>
    <w:rsid w:val="0060124F"/>
    <w:rsid w:val="0060759B"/>
    <w:rsid w:val="00612210"/>
    <w:rsid w:val="006155D8"/>
    <w:rsid w:val="00622C0A"/>
    <w:rsid w:val="00623442"/>
    <w:rsid w:val="00626684"/>
    <w:rsid w:val="00633953"/>
    <w:rsid w:val="00642E2C"/>
    <w:rsid w:val="00650B59"/>
    <w:rsid w:val="00654F1F"/>
    <w:rsid w:val="00663312"/>
    <w:rsid w:val="0067372F"/>
    <w:rsid w:val="00687845"/>
    <w:rsid w:val="006936F1"/>
    <w:rsid w:val="006C4006"/>
    <w:rsid w:val="006D6AC7"/>
    <w:rsid w:val="006E60E2"/>
    <w:rsid w:val="006F6756"/>
    <w:rsid w:val="006F7D75"/>
    <w:rsid w:val="007169B5"/>
    <w:rsid w:val="0073382E"/>
    <w:rsid w:val="00747723"/>
    <w:rsid w:val="007741B9"/>
    <w:rsid w:val="007756B2"/>
    <w:rsid w:val="00784DC1"/>
    <w:rsid w:val="007B2540"/>
    <w:rsid w:val="007B6C1C"/>
    <w:rsid w:val="007C4590"/>
    <w:rsid w:val="007C4BEE"/>
    <w:rsid w:val="008031F8"/>
    <w:rsid w:val="00807EBB"/>
    <w:rsid w:val="00813063"/>
    <w:rsid w:val="00841019"/>
    <w:rsid w:val="008550C8"/>
    <w:rsid w:val="00871F09"/>
    <w:rsid w:val="00885DD2"/>
    <w:rsid w:val="008B2F14"/>
    <w:rsid w:val="008D527D"/>
    <w:rsid w:val="008F0507"/>
    <w:rsid w:val="009014C2"/>
    <w:rsid w:val="00901E7C"/>
    <w:rsid w:val="009052FB"/>
    <w:rsid w:val="0091439A"/>
    <w:rsid w:val="0092556D"/>
    <w:rsid w:val="0093539C"/>
    <w:rsid w:val="009412FB"/>
    <w:rsid w:val="00947048"/>
    <w:rsid w:val="009512F1"/>
    <w:rsid w:val="00960363"/>
    <w:rsid w:val="00963C1F"/>
    <w:rsid w:val="009A51FF"/>
    <w:rsid w:val="009B590C"/>
    <w:rsid w:val="009C308F"/>
    <w:rsid w:val="009E7B25"/>
    <w:rsid w:val="009F5CB4"/>
    <w:rsid w:val="00A0034B"/>
    <w:rsid w:val="00A05896"/>
    <w:rsid w:val="00A1108E"/>
    <w:rsid w:val="00A14F54"/>
    <w:rsid w:val="00A22E3B"/>
    <w:rsid w:val="00A400B4"/>
    <w:rsid w:val="00A608C4"/>
    <w:rsid w:val="00A70486"/>
    <w:rsid w:val="00A76403"/>
    <w:rsid w:val="00A76D94"/>
    <w:rsid w:val="00A8733B"/>
    <w:rsid w:val="00AB3CE6"/>
    <w:rsid w:val="00AD2EB6"/>
    <w:rsid w:val="00AD7C05"/>
    <w:rsid w:val="00AF4B38"/>
    <w:rsid w:val="00B2479D"/>
    <w:rsid w:val="00B34257"/>
    <w:rsid w:val="00B543EF"/>
    <w:rsid w:val="00B63CF8"/>
    <w:rsid w:val="00B67ED3"/>
    <w:rsid w:val="00B755B3"/>
    <w:rsid w:val="00B85576"/>
    <w:rsid w:val="00BE44E3"/>
    <w:rsid w:val="00BF6635"/>
    <w:rsid w:val="00C03BF5"/>
    <w:rsid w:val="00C053D4"/>
    <w:rsid w:val="00C0679B"/>
    <w:rsid w:val="00C06CA8"/>
    <w:rsid w:val="00C24A43"/>
    <w:rsid w:val="00C34DA6"/>
    <w:rsid w:val="00C731E3"/>
    <w:rsid w:val="00C75CB1"/>
    <w:rsid w:val="00C95194"/>
    <w:rsid w:val="00CE2E44"/>
    <w:rsid w:val="00D01EF8"/>
    <w:rsid w:val="00D0724D"/>
    <w:rsid w:val="00D12965"/>
    <w:rsid w:val="00D13FFF"/>
    <w:rsid w:val="00D14FDF"/>
    <w:rsid w:val="00D272AE"/>
    <w:rsid w:val="00D545CE"/>
    <w:rsid w:val="00D80E6F"/>
    <w:rsid w:val="00D82583"/>
    <w:rsid w:val="00D95E1C"/>
    <w:rsid w:val="00DF38CC"/>
    <w:rsid w:val="00E1031C"/>
    <w:rsid w:val="00E236BF"/>
    <w:rsid w:val="00E41EBD"/>
    <w:rsid w:val="00E46790"/>
    <w:rsid w:val="00E5600E"/>
    <w:rsid w:val="00E8049F"/>
    <w:rsid w:val="00EA558C"/>
    <w:rsid w:val="00EA5DA5"/>
    <w:rsid w:val="00EC2983"/>
    <w:rsid w:val="00ED1AD1"/>
    <w:rsid w:val="00EF01CB"/>
    <w:rsid w:val="00F110F7"/>
    <w:rsid w:val="00F14166"/>
    <w:rsid w:val="00F277F9"/>
    <w:rsid w:val="00F331CD"/>
    <w:rsid w:val="00F53CF5"/>
    <w:rsid w:val="00F633E5"/>
    <w:rsid w:val="00FD2016"/>
    <w:rsid w:val="00FD408D"/>
    <w:rsid w:val="00FF00A7"/>
    <w:rsid w:val="00FF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DDA52"/>
  <w15:docId w15:val="{F81A08B5-6395-439F-8296-085CBAD76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72F"/>
    <w:pPr>
      <w:spacing w:after="200" w:line="240" w:lineRule="auto"/>
      <w:jc w:val="both"/>
    </w:pPr>
    <w:rPr>
      <w:rFonts w:ascii="Calibri" w:eastAsia="Calibri" w:hAnsi="Calibri" w:cs="Calibri"/>
      <w:color w:val="2F5496" w:themeColor="accent1" w:themeShade="B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7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7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CE2E44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CE2E44"/>
    <w:pPr>
      <w:ind w:left="720"/>
    </w:pPr>
  </w:style>
  <w:style w:type="character" w:customStyle="1" w:styleId="Style1">
    <w:name w:val="Style1"/>
    <w:uiPriority w:val="1"/>
    <w:rsid w:val="005D4111"/>
    <w:rPr>
      <w:rFonts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6737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737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56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56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0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600E"/>
    <w:rPr>
      <w:rFonts w:ascii="Calibri" w:eastAsia="Calibri" w:hAnsi="Calibri" w:cs="Calibri"/>
      <w:color w:val="2F5496" w:themeColor="accent1" w:themeShade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00E"/>
    <w:rPr>
      <w:rFonts w:ascii="Calibri" w:eastAsia="Calibri" w:hAnsi="Calibri" w:cs="Calibri"/>
      <w:b/>
      <w:bCs/>
      <w:color w:val="2F5496" w:themeColor="accent1" w:themeShade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79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790"/>
    <w:rPr>
      <w:rFonts w:ascii="Tahoma" w:eastAsia="Calibri" w:hAnsi="Tahoma" w:cs="Tahoma"/>
      <w:color w:val="2F5496" w:themeColor="accent1" w:themeShade="BF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33953"/>
    <w:rPr>
      <w:color w:val="808080"/>
    </w:rPr>
  </w:style>
  <w:style w:type="paragraph" w:styleId="Revision">
    <w:name w:val="Revision"/>
    <w:hidden/>
    <w:uiPriority w:val="99"/>
    <w:semiHidden/>
    <w:rsid w:val="00947048"/>
    <w:pPr>
      <w:spacing w:after="0" w:line="240" w:lineRule="auto"/>
    </w:pPr>
    <w:rPr>
      <w:rFonts w:ascii="Calibri" w:eastAsia="Calibri" w:hAnsi="Calibri" w:cs="Calibri"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E683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6839"/>
    <w:rPr>
      <w:rFonts w:ascii="Calibri" w:eastAsia="Calibri" w:hAnsi="Calibri" w:cs="Calibri"/>
      <w:color w:val="2F5496" w:themeColor="accent1" w:themeShade="B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E683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53F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3FA4"/>
    <w:rPr>
      <w:rFonts w:ascii="Calibri" w:eastAsia="Calibri" w:hAnsi="Calibri" w:cs="Calibri"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553F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53FA4"/>
    <w:rPr>
      <w:rFonts w:ascii="Calibri" w:eastAsia="Calibri" w:hAnsi="Calibri" w:cs="Calibr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91209-6940-4580-B954-86F017150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11</Words>
  <Characters>8618</Characters>
  <Application>Microsoft Office Word</Application>
  <DocSecurity>8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Vojvodic</dc:creator>
  <cp:lastModifiedBy>Ana Mojsilovic</cp:lastModifiedBy>
  <cp:revision>2</cp:revision>
  <dcterms:created xsi:type="dcterms:W3CDTF">2021-12-13T12:27:00Z</dcterms:created>
  <dcterms:modified xsi:type="dcterms:W3CDTF">2021-12-13T12:27:00Z</dcterms:modified>
</cp:coreProperties>
</file>